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89360" w14:textId="77777777" w:rsidR="00AD6D06" w:rsidRPr="00A80F8B" w:rsidRDefault="000676B3" w:rsidP="003B51E1">
      <w:pPr>
        <w:spacing w:after="0" w:line="240" w:lineRule="auto"/>
        <w:rPr>
          <w:rFonts w:ascii="Times New Roman" w:hAnsi="Times New Roman" w:cs="Times New Roman"/>
          <w:sz w:val="28"/>
          <w:szCs w:val="28"/>
        </w:rPr>
      </w:pPr>
      <w:r w:rsidRPr="00A80F8B">
        <w:rPr>
          <w:rFonts w:ascii="Times New Roman" w:hAnsi="Times New Roman" w:cs="Times New Roman"/>
          <w:sz w:val="28"/>
          <w:szCs w:val="28"/>
        </w:rPr>
        <w:t>David Kwon Han Lam</w:t>
      </w:r>
    </w:p>
    <w:p w14:paraId="20CF48DA" w14:textId="3DA7CD2E" w:rsidR="003B51E1" w:rsidRPr="00A80F8B" w:rsidRDefault="00E51FC1" w:rsidP="003B51E1">
      <w:pPr>
        <w:spacing w:after="0" w:line="240" w:lineRule="auto"/>
        <w:rPr>
          <w:rFonts w:ascii="Times New Roman" w:hAnsi="Times New Roman" w:cs="Times New Roman"/>
          <w:sz w:val="28"/>
          <w:szCs w:val="28"/>
        </w:rPr>
      </w:pPr>
      <w:r w:rsidRPr="00A80F8B">
        <w:rPr>
          <w:rFonts w:ascii="Times New Roman" w:hAnsi="Times New Roman" w:cs="Times New Roman"/>
          <w:sz w:val="28"/>
          <w:szCs w:val="28"/>
        </w:rPr>
        <w:t xml:space="preserve">Literature Review </w:t>
      </w:r>
      <w:r w:rsidR="00D01CC1" w:rsidRPr="00A80F8B">
        <w:rPr>
          <w:rFonts w:ascii="Times New Roman" w:hAnsi="Times New Roman" w:cs="Times New Roman"/>
          <w:sz w:val="28"/>
          <w:szCs w:val="28"/>
        </w:rPr>
        <w:t xml:space="preserve">&amp; Data Description </w:t>
      </w:r>
      <w:r w:rsidR="000676B3" w:rsidRPr="00A80F8B">
        <w:rPr>
          <w:rFonts w:ascii="Times New Roman" w:hAnsi="Times New Roman" w:cs="Times New Roman"/>
          <w:sz w:val="28"/>
          <w:szCs w:val="28"/>
        </w:rPr>
        <w:t>– CKME</w:t>
      </w:r>
      <w:r w:rsidR="0085000E" w:rsidRPr="00A80F8B">
        <w:rPr>
          <w:rFonts w:ascii="Times New Roman" w:hAnsi="Times New Roman" w:cs="Times New Roman"/>
          <w:sz w:val="28"/>
          <w:szCs w:val="28"/>
        </w:rPr>
        <w:t xml:space="preserve"> </w:t>
      </w:r>
      <w:r w:rsidR="000676B3" w:rsidRPr="00A80F8B">
        <w:rPr>
          <w:rFonts w:ascii="Times New Roman" w:hAnsi="Times New Roman" w:cs="Times New Roman"/>
          <w:sz w:val="28"/>
          <w:szCs w:val="28"/>
        </w:rPr>
        <w:t>136</w:t>
      </w:r>
    </w:p>
    <w:p w14:paraId="697733A7" w14:textId="77777777" w:rsidR="003B51E1" w:rsidRPr="00A80F8B" w:rsidRDefault="003B51E1" w:rsidP="003B51E1">
      <w:pPr>
        <w:spacing w:after="0" w:line="240" w:lineRule="auto"/>
        <w:rPr>
          <w:rFonts w:ascii="Times New Roman" w:hAnsi="Times New Roman" w:cs="Times New Roman"/>
          <w:sz w:val="28"/>
          <w:szCs w:val="28"/>
        </w:rPr>
      </w:pPr>
    </w:p>
    <w:p w14:paraId="73E8D94E" w14:textId="62E3459C" w:rsidR="00A4716B" w:rsidRPr="00A80F8B" w:rsidRDefault="00A4716B" w:rsidP="003B51E1">
      <w:pPr>
        <w:spacing w:after="0"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Introduction</w:t>
      </w:r>
    </w:p>
    <w:p w14:paraId="5619D59B" w14:textId="77777777" w:rsidR="00B4345D" w:rsidRPr="00A80F8B" w:rsidRDefault="00B4345D" w:rsidP="00B4345D">
      <w:pPr>
        <w:spacing w:after="0" w:line="240" w:lineRule="auto"/>
        <w:contextualSpacing/>
        <w:rPr>
          <w:rFonts w:ascii="Times New Roman" w:hAnsi="Times New Roman" w:cs="Times New Roman"/>
          <w:sz w:val="24"/>
          <w:szCs w:val="24"/>
        </w:rPr>
      </w:pPr>
    </w:p>
    <w:p w14:paraId="749495B8" w14:textId="5F3FBCBC" w:rsidR="002E4F3D" w:rsidRPr="00A80F8B" w:rsidRDefault="002E4F3D" w:rsidP="002E4F3D">
      <w:pPr>
        <w:spacing w:after="0"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 xml:space="preserve">How does a person describe an image? They would usually describe them by highlighting one or more of its features such as color, texture, shape, motion, and location that it possesses.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There is a saying that says a picture is worth a thousand words. Thousands of words may sometimes not be enough to describe an image especially if the image captured is a huge event in a person's life.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Describing an image can be extremely challenging especially if the individual who is being described has not seen this item firsthand.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In games like Pictionary or charades, we tried to give our teammate enough clues to beat the other team in the fastest time. The key is to use the least amount of words or gestures. </w:t>
      </w:r>
      <w:r w:rsidRPr="00A80F8B">
        <w:rPr>
          <w:rFonts w:ascii="Times New Roman" w:hAnsi="Times New Roman" w:cs="Times New Roman"/>
          <w:sz w:val="24"/>
          <w:szCs w:val="24"/>
        </w:rPr>
        <w:br/>
      </w:r>
      <w:r w:rsidRPr="00A80F8B">
        <w:rPr>
          <w:rFonts w:ascii="Times New Roman" w:hAnsi="Times New Roman" w:cs="Times New Roman"/>
          <w:sz w:val="24"/>
          <w:szCs w:val="24"/>
        </w:rPr>
        <w:br/>
        <w:t>Everyone has their own words to describe the same image. Some companies like McDonald's ha</w:t>
      </w:r>
      <w:r w:rsidR="00BF2EEB" w:rsidRPr="00A80F8B">
        <w:rPr>
          <w:rFonts w:ascii="Times New Roman" w:hAnsi="Times New Roman" w:cs="Times New Roman"/>
          <w:sz w:val="24"/>
          <w:szCs w:val="24"/>
        </w:rPr>
        <w:t>ve</w:t>
      </w:r>
      <w:r w:rsidRPr="00A80F8B">
        <w:rPr>
          <w:rFonts w:ascii="Times New Roman" w:hAnsi="Times New Roman" w:cs="Times New Roman"/>
          <w:sz w:val="24"/>
          <w:szCs w:val="24"/>
        </w:rPr>
        <w:t xml:space="preserve"> achieved the goal of getting the general public to describe them the same way. When someone thinks of the golden M or golden arches right way McDonald comes to mind.</w:t>
      </w:r>
    </w:p>
    <w:p w14:paraId="03409E8C" w14:textId="77777777" w:rsidR="002E4F3D" w:rsidRPr="00A80F8B" w:rsidRDefault="002E4F3D" w:rsidP="002E4F3D">
      <w:pPr>
        <w:spacing w:line="240" w:lineRule="auto"/>
        <w:contextualSpacing/>
        <w:rPr>
          <w:rFonts w:ascii="Times New Roman" w:hAnsi="Times New Roman" w:cs="Times New Roman"/>
          <w:sz w:val="28"/>
          <w:szCs w:val="28"/>
          <w:u w:val="single"/>
        </w:rPr>
      </w:pPr>
    </w:p>
    <w:p w14:paraId="610F0725"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My goal from using this data set is to create a classification algorithm that would be able to predict the best word and image combination. By perfecting the algorithm, we can successfully predict what most of the general public uses to describe images. </w:t>
      </w:r>
    </w:p>
    <w:p w14:paraId="18920FAE"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w:t>
      </w:r>
    </w:p>
    <w:p w14:paraId="36704CA5"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This type of data is beneficial to help determine which picture best represents a word that can be used to promote a business or individual ad on their webpage, biography, business cards, etc. </w:t>
      </w:r>
    </w:p>
    <w:p w14:paraId="488E0DFD" w14:textId="0CBB8DFC" w:rsidR="00B4345D" w:rsidRPr="00A80F8B" w:rsidRDefault="00B4345D" w:rsidP="00B4345D">
      <w:pPr>
        <w:spacing w:after="0" w:line="240" w:lineRule="auto"/>
        <w:contextualSpacing/>
        <w:rPr>
          <w:rFonts w:ascii="Times New Roman" w:hAnsi="Times New Roman" w:cs="Times New Roman"/>
          <w:sz w:val="24"/>
          <w:szCs w:val="24"/>
        </w:rPr>
      </w:pPr>
    </w:p>
    <w:p w14:paraId="4909FE9D" w14:textId="77777777" w:rsidR="003B51E1" w:rsidRPr="00A80F8B" w:rsidRDefault="00A4716B" w:rsidP="00E627B9">
      <w:pPr>
        <w:tabs>
          <w:tab w:val="left" w:pos="5850"/>
        </w:tabs>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Literature Review</w:t>
      </w:r>
    </w:p>
    <w:p w14:paraId="188DD65A" w14:textId="77777777" w:rsidR="003B51E1" w:rsidRPr="00A80F8B" w:rsidRDefault="003B51E1" w:rsidP="00E627B9">
      <w:pPr>
        <w:tabs>
          <w:tab w:val="left" w:pos="5850"/>
        </w:tabs>
        <w:spacing w:line="240" w:lineRule="auto"/>
        <w:contextualSpacing/>
        <w:rPr>
          <w:rFonts w:ascii="Times New Roman" w:hAnsi="Times New Roman" w:cs="Times New Roman"/>
          <w:sz w:val="28"/>
          <w:szCs w:val="28"/>
          <w:u w:val="single"/>
        </w:rPr>
      </w:pPr>
    </w:p>
    <w:p w14:paraId="1B40BBB2" w14:textId="4E888EBC" w:rsidR="00A4716B" w:rsidRPr="00A80F8B" w:rsidRDefault="00AB5A72" w:rsidP="00E627B9">
      <w:pPr>
        <w:tabs>
          <w:tab w:val="left" w:pos="5850"/>
        </w:tabs>
        <w:spacing w:line="240" w:lineRule="auto"/>
        <w:contextualSpacing/>
        <w:rPr>
          <w:rFonts w:ascii="Times New Roman" w:hAnsi="Times New Roman" w:cs="Times New Roman"/>
          <w:sz w:val="24"/>
          <w:szCs w:val="24"/>
          <w:u w:val="single"/>
        </w:rPr>
      </w:pPr>
      <w:r w:rsidRPr="00A80F8B">
        <w:rPr>
          <w:rFonts w:ascii="Times New Roman" w:hAnsi="Times New Roman" w:cs="Times New Roman"/>
          <w:color w:val="0E101A"/>
          <w:sz w:val="24"/>
          <w:szCs w:val="24"/>
        </w:rPr>
        <w:t>Through the process of reviewing works of literature articles I hope to gain a better understanding of a few things such as knowing what are current algorithms in place to study images, techniques used to increase the efficiency of an image analyzing algorithm, and even processes that can refine the dataset before an algorithm is used.</w:t>
      </w:r>
      <w:r w:rsidR="00E627B9" w:rsidRPr="00A80F8B">
        <w:rPr>
          <w:rFonts w:ascii="Times New Roman" w:hAnsi="Times New Roman" w:cs="Times New Roman"/>
          <w:sz w:val="24"/>
          <w:szCs w:val="24"/>
        </w:rPr>
        <w:tab/>
      </w:r>
    </w:p>
    <w:p w14:paraId="69D53595" w14:textId="77777777" w:rsidR="004D0C29" w:rsidRPr="00A80F8B" w:rsidRDefault="004D0C29" w:rsidP="00FF63BD">
      <w:pPr>
        <w:spacing w:line="240" w:lineRule="auto"/>
        <w:contextualSpacing/>
        <w:rPr>
          <w:rFonts w:ascii="Times New Roman" w:hAnsi="Times New Roman" w:cs="Times New Roman"/>
          <w:sz w:val="24"/>
          <w:szCs w:val="24"/>
          <w:u w:val="single"/>
        </w:rPr>
      </w:pPr>
    </w:p>
    <w:p w14:paraId="25CA6F31" w14:textId="02423396" w:rsidR="004D0C29" w:rsidRPr="00A80F8B" w:rsidRDefault="004D0C29" w:rsidP="00084E58">
      <w:pPr>
        <w:shd w:val="clear" w:color="auto" w:fill="FFFFFF"/>
        <w:spacing w:after="0"/>
        <w:rPr>
          <w:rFonts w:ascii="Times New Roman" w:eastAsia="Times New Roman" w:hAnsi="Times New Roman" w:cs="Times New Roman"/>
          <w:color w:val="000000"/>
          <w:sz w:val="24"/>
          <w:szCs w:val="24"/>
          <w:u w:val="single"/>
        </w:rPr>
      </w:pPr>
      <w:r w:rsidRPr="00A80F8B">
        <w:rPr>
          <w:rFonts w:ascii="Times New Roman" w:hAnsi="Times New Roman" w:cs="Times New Roman"/>
          <w:sz w:val="24"/>
          <w:szCs w:val="24"/>
          <w:u w:val="single"/>
        </w:rPr>
        <w:t>Article 1</w:t>
      </w:r>
      <w:r w:rsidR="00F51AD7" w:rsidRPr="00A80F8B">
        <w:rPr>
          <w:rFonts w:ascii="Times New Roman" w:hAnsi="Times New Roman" w:cs="Times New Roman"/>
          <w:sz w:val="24"/>
          <w:szCs w:val="24"/>
          <w:u w:val="single"/>
        </w:rPr>
        <w:t xml:space="preserve"> -</w:t>
      </w:r>
      <w:r w:rsidR="00632BDC" w:rsidRPr="00A80F8B">
        <w:rPr>
          <w:rFonts w:ascii="Times New Roman" w:hAnsi="Times New Roman" w:cs="Times New Roman"/>
          <w:sz w:val="24"/>
          <w:szCs w:val="24"/>
          <w:u w:val="single"/>
        </w:rPr>
        <w:t xml:space="preserve"> </w:t>
      </w:r>
      <w:r w:rsidR="00F51AD7" w:rsidRPr="00A80F8B">
        <w:rPr>
          <w:rFonts w:ascii="Times New Roman" w:eastAsia="Times New Roman" w:hAnsi="Times New Roman" w:cs="Times New Roman"/>
          <w:color w:val="000000"/>
          <w:sz w:val="24"/>
          <w:szCs w:val="24"/>
          <w:u w:val="single"/>
        </w:rPr>
        <w:t>CIDEr: Consensus-Based Image Description Evaluation</w:t>
      </w:r>
    </w:p>
    <w:p w14:paraId="40C1BC50" w14:textId="2F769C95" w:rsidR="00463D6F" w:rsidRPr="00A80F8B" w:rsidRDefault="00463D6F" w:rsidP="00084E58">
      <w:pPr>
        <w:shd w:val="clear" w:color="auto" w:fill="FFFFFF"/>
        <w:spacing w:after="0"/>
        <w:rPr>
          <w:rFonts w:ascii="Times New Roman" w:eastAsia="Times New Roman" w:hAnsi="Times New Roman" w:cs="Times New Roman"/>
          <w:color w:val="000000"/>
          <w:sz w:val="24"/>
          <w:szCs w:val="24"/>
          <w:u w:val="single"/>
        </w:rPr>
      </w:pPr>
    </w:p>
    <w:p w14:paraId="0DE0D2EE" w14:textId="77777777" w:rsidR="00057DD0" w:rsidRPr="00A80F8B" w:rsidRDefault="00057DD0" w:rsidP="00057DD0">
      <w:pPr>
        <w:spacing w:after="0" w:line="240" w:lineRule="auto"/>
        <w:rPr>
          <w:rFonts w:ascii="Arial" w:eastAsia="Times New Roman" w:hAnsi="Arial" w:cs="Arial"/>
          <w:color w:val="0E101A"/>
        </w:rPr>
      </w:pPr>
      <w:r w:rsidRPr="00A80F8B">
        <w:rPr>
          <w:rFonts w:ascii="Times New Roman" w:eastAsia="Times New Roman" w:hAnsi="Times New Roman" w:cs="Times New Roman"/>
          <w:color w:val="0E101A"/>
          <w:sz w:val="24"/>
          <w:szCs w:val="24"/>
        </w:rPr>
        <w:t xml:space="preserve">In this article, the researchers are trying to evaluate a new algorithm that describes images using human descriptions and compare them with existing algorithms. This study is divided into three parts. First, they use existing models (BLEU, ROUGE, METEOR) to conduct the test. BLEU is a precision-based metric used to compare the difference between a computer-generated sentence and a human-generated sentence. ROUGE is a recall-based metric used to compare the difference between computer-generated summary and human-generated one. METEOR is a combination of precision and recall based metrics. Then they would compare these models with </w:t>
      </w:r>
      <w:r w:rsidRPr="00A80F8B">
        <w:rPr>
          <w:rFonts w:ascii="Times New Roman" w:eastAsia="Times New Roman" w:hAnsi="Times New Roman" w:cs="Times New Roman"/>
          <w:color w:val="0E101A"/>
          <w:sz w:val="24"/>
          <w:szCs w:val="24"/>
        </w:rPr>
        <w:lastRenderedPageBreak/>
        <w:t xml:space="preserve">a new model (CIDEr) that was created.  The CIDEr measures the likenesses between a generated sentence compare to one present by humans. Lastly, they would use two datasets (PASCAL-50S and ABSTRACT-50S) to evaluate which model provided the best results. From the conclusion, the researchers note that CIDEr provides the highest accuracy compared to existing models.            </w:t>
      </w:r>
    </w:p>
    <w:p w14:paraId="21344577" w14:textId="77777777" w:rsidR="006E2438" w:rsidRPr="00A80F8B" w:rsidRDefault="006E2438" w:rsidP="00084E58">
      <w:pPr>
        <w:shd w:val="clear" w:color="auto" w:fill="FFFFFF"/>
        <w:spacing w:after="0"/>
        <w:rPr>
          <w:rFonts w:ascii="Times New Roman" w:eastAsia="Times New Roman" w:hAnsi="Times New Roman" w:cs="Times New Roman"/>
          <w:color w:val="000000"/>
          <w:sz w:val="24"/>
          <w:szCs w:val="24"/>
          <w:u w:val="single"/>
        </w:rPr>
      </w:pPr>
    </w:p>
    <w:p w14:paraId="5CAED269" w14:textId="63621318" w:rsidR="004D0C29" w:rsidRPr="00A80F8B" w:rsidRDefault="004D0C29" w:rsidP="000217C3">
      <w:pPr>
        <w:spacing w:after="0"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Article 2</w:t>
      </w:r>
      <w:r w:rsidR="00F51AD7" w:rsidRPr="00A80F8B">
        <w:rPr>
          <w:rFonts w:ascii="Times New Roman" w:hAnsi="Times New Roman" w:cs="Times New Roman"/>
          <w:sz w:val="24"/>
          <w:szCs w:val="24"/>
          <w:u w:val="single"/>
        </w:rPr>
        <w:t xml:space="preserve"> -</w:t>
      </w:r>
      <w:r w:rsidR="00584532" w:rsidRPr="00A80F8B">
        <w:rPr>
          <w:rFonts w:ascii="Times New Roman" w:hAnsi="Times New Roman" w:cs="Times New Roman"/>
          <w:sz w:val="24"/>
          <w:szCs w:val="24"/>
          <w:u w:val="single"/>
        </w:rPr>
        <w:t xml:space="preserve"> </w:t>
      </w:r>
      <w:r w:rsidR="00F51AD7" w:rsidRPr="00A80F8B">
        <w:rPr>
          <w:rFonts w:ascii="Times New Roman" w:hAnsi="Times New Roman" w:cs="Times New Roman"/>
          <w:sz w:val="24"/>
          <w:szCs w:val="24"/>
          <w:u w:val="single"/>
        </w:rPr>
        <w:t>Framing Image Description as a Ranking Task: Data, Models and Evaluation Metrics (Extended Abstract)</w:t>
      </w:r>
    </w:p>
    <w:p w14:paraId="2DD1454E" w14:textId="77777777" w:rsidR="00712479" w:rsidRPr="00A80F8B" w:rsidRDefault="00712479" w:rsidP="00712479">
      <w:pPr>
        <w:spacing w:after="0" w:line="240" w:lineRule="auto"/>
        <w:rPr>
          <w:rFonts w:ascii="Arial" w:eastAsia="Times New Roman" w:hAnsi="Arial" w:cs="Arial"/>
          <w:color w:val="0E101A"/>
        </w:rPr>
      </w:pPr>
    </w:p>
    <w:p w14:paraId="505C7FD3" w14:textId="29ADDD7C" w:rsidR="00712479" w:rsidRPr="00A80F8B" w:rsidRDefault="00712479" w:rsidP="00712479">
      <w:pPr>
        <w:spacing w:after="0" w:line="240" w:lineRule="auto"/>
        <w:rPr>
          <w:rFonts w:ascii="Arial" w:eastAsia="Times New Roman" w:hAnsi="Arial" w:cs="Arial"/>
          <w:color w:val="0E101A"/>
        </w:rPr>
      </w:pPr>
      <w:r w:rsidRPr="00A80F8B">
        <w:rPr>
          <w:rFonts w:ascii="Times New Roman" w:eastAsia="Times New Roman" w:hAnsi="Times New Roman" w:cs="Times New Roman"/>
          <w:color w:val="0E101A"/>
          <w:sz w:val="24"/>
          <w:szCs w:val="24"/>
        </w:rPr>
        <w:t>In this article the researchers are trying to evaluate a ranking type framework with a normal framework. To determine the effectiveness of the ranking framework they created a new dataset to perform this task. From the conclusion, the researchers note that ranking type framework mimics more along with human judg</w:t>
      </w:r>
      <w:r w:rsidR="00F9271A" w:rsidRPr="00A80F8B">
        <w:rPr>
          <w:rFonts w:ascii="Times New Roman" w:eastAsia="Times New Roman" w:hAnsi="Times New Roman" w:cs="Times New Roman"/>
          <w:color w:val="0E101A"/>
          <w:sz w:val="24"/>
          <w:szCs w:val="24"/>
        </w:rPr>
        <w:t>e</w:t>
      </w:r>
      <w:r w:rsidRPr="00A80F8B">
        <w:rPr>
          <w:rFonts w:ascii="Times New Roman" w:eastAsia="Times New Roman" w:hAnsi="Times New Roman" w:cs="Times New Roman"/>
          <w:color w:val="0E101A"/>
          <w:sz w:val="24"/>
          <w:szCs w:val="24"/>
        </w:rPr>
        <w:t>ment compare to automatic evaluation metrics BLEU and ROUGE.</w:t>
      </w:r>
    </w:p>
    <w:p w14:paraId="23E5C9D9" w14:textId="77777777" w:rsidR="006E2438" w:rsidRPr="00A80F8B" w:rsidRDefault="006E2438" w:rsidP="000217C3">
      <w:pPr>
        <w:spacing w:after="0" w:line="240" w:lineRule="auto"/>
        <w:contextualSpacing/>
        <w:rPr>
          <w:rFonts w:ascii="Times New Roman" w:hAnsi="Times New Roman" w:cs="Times New Roman"/>
          <w:sz w:val="24"/>
          <w:szCs w:val="24"/>
          <w:highlight w:val="yellow"/>
          <w:u w:val="single"/>
        </w:rPr>
      </w:pPr>
    </w:p>
    <w:p w14:paraId="022D376E" w14:textId="26BB8CDA" w:rsidR="00346658" w:rsidRPr="00A80F8B" w:rsidRDefault="00346658" w:rsidP="000217C3">
      <w:pPr>
        <w:spacing w:after="0"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 xml:space="preserve">Article </w:t>
      </w:r>
      <w:r w:rsidR="00A51F70" w:rsidRPr="00A80F8B">
        <w:rPr>
          <w:rFonts w:ascii="Times New Roman" w:hAnsi="Times New Roman" w:cs="Times New Roman"/>
          <w:sz w:val="24"/>
          <w:szCs w:val="24"/>
          <w:u w:val="single"/>
        </w:rPr>
        <w:t>3</w:t>
      </w:r>
      <w:r w:rsidR="00A54DA5" w:rsidRPr="00A80F8B">
        <w:rPr>
          <w:rFonts w:ascii="Times New Roman" w:hAnsi="Times New Roman" w:cs="Times New Roman"/>
          <w:sz w:val="24"/>
          <w:szCs w:val="24"/>
          <w:u w:val="single"/>
        </w:rPr>
        <w:t xml:space="preserve"> - S</w:t>
      </w:r>
      <w:r w:rsidR="00DC63F4" w:rsidRPr="00A80F8B">
        <w:rPr>
          <w:rFonts w:ascii="Times New Roman" w:hAnsi="Times New Roman" w:cs="Times New Roman"/>
          <w:sz w:val="24"/>
          <w:szCs w:val="24"/>
          <w:u w:val="single"/>
        </w:rPr>
        <w:t>imple</w:t>
      </w:r>
      <w:r w:rsidR="00A54DA5" w:rsidRPr="00A80F8B">
        <w:rPr>
          <w:rFonts w:ascii="Times New Roman" w:hAnsi="Times New Roman" w:cs="Times New Roman"/>
          <w:sz w:val="24"/>
          <w:szCs w:val="24"/>
          <w:u w:val="single"/>
        </w:rPr>
        <w:t xml:space="preserve"> I</w:t>
      </w:r>
      <w:r w:rsidR="00DC63F4" w:rsidRPr="00A80F8B">
        <w:rPr>
          <w:rFonts w:ascii="Times New Roman" w:hAnsi="Times New Roman" w:cs="Times New Roman"/>
          <w:sz w:val="24"/>
          <w:szCs w:val="24"/>
          <w:u w:val="single"/>
        </w:rPr>
        <w:t>mage</w:t>
      </w:r>
      <w:r w:rsidR="00A54DA5" w:rsidRPr="00A80F8B">
        <w:rPr>
          <w:rFonts w:ascii="Times New Roman" w:hAnsi="Times New Roman" w:cs="Times New Roman"/>
          <w:sz w:val="24"/>
          <w:szCs w:val="24"/>
          <w:u w:val="single"/>
        </w:rPr>
        <w:t xml:space="preserve"> D</w:t>
      </w:r>
      <w:r w:rsidR="00DC63F4" w:rsidRPr="00A80F8B">
        <w:rPr>
          <w:rFonts w:ascii="Times New Roman" w:hAnsi="Times New Roman" w:cs="Times New Roman"/>
          <w:sz w:val="24"/>
          <w:szCs w:val="24"/>
          <w:u w:val="single"/>
        </w:rPr>
        <w:t>escription Generator Via A Linear Phrase-Based Model</w:t>
      </w:r>
    </w:p>
    <w:p w14:paraId="2A45A870" w14:textId="268B22A2" w:rsidR="00EC089B" w:rsidRPr="00A80F8B" w:rsidRDefault="007F3F2A" w:rsidP="000217C3">
      <w:pPr>
        <w:spacing w:after="0" w:line="240" w:lineRule="auto"/>
        <w:contextualSpacing/>
        <w:rPr>
          <w:rFonts w:ascii="Times New Roman" w:hAnsi="Times New Roman" w:cs="Times New Roman"/>
          <w:sz w:val="24"/>
          <w:szCs w:val="24"/>
          <w:highlight w:val="yellow"/>
        </w:rPr>
      </w:pPr>
      <w:r w:rsidRPr="00A80F8B">
        <w:br/>
      </w:r>
      <w:r w:rsidRPr="00A80F8B">
        <w:rPr>
          <w:rFonts w:ascii="Times New Roman" w:hAnsi="Times New Roman" w:cs="Times New Roman"/>
          <w:color w:val="0E101A"/>
          <w:sz w:val="24"/>
          <w:szCs w:val="24"/>
        </w:rPr>
        <w:t>In this article the researchers are attempting to create a simplified model to extract relevant description from a given image. They found that the characteristics used to describe a given image described are usually noun phrases. The interaction between these characteristics is the prepositional phrase and verb phrases. Thus, they would train a model to predict the possible phrases for a given image. The results closely align with the human agreement score. The results provide promise to the researchers and they plan in the future to apply this model to other datasets.</w:t>
      </w:r>
    </w:p>
    <w:p w14:paraId="481C3B4E" w14:textId="77777777" w:rsidR="00B26254" w:rsidRPr="00A80F8B" w:rsidRDefault="00B26254" w:rsidP="00570203">
      <w:pPr>
        <w:spacing w:line="240" w:lineRule="auto"/>
        <w:contextualSpacing/>
        <w:rPr>
          <w:rFonts w:ascii="Times New Roman" w:hAnsi="Times New Roman" w:cs="Times New Roman"/>
          <w:sz w:val="24"/>
          <w:szCs w:val="24"/>
          <w:highlight w:val="yellow"/>
          <w:u w:val="single"/>
        </w:rPr>
      </w:pPr>
    </w:p>
    <w:p w14:paraId="1E74CD2F" w14:textId="3B622DE2" w:rsidR="0087087C" w:rsidRPr="00A80F8B" w:rsidRDefault="00D25946" w:rsidP="00570203">
      <w:pPr>
        <w:spacing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Article 4 - Comparing Automatic Evaluation Measures for Image Description</w:t>
      </w:r>
    </w:p>
    <w:p w14:paraId="635DD9EC" w14:textId="77777777" w:rsidR="00651047" w:rsidRPr="00A80F8B" w:rsidRDefault="00651047" w:rsidP="00651047">
      <w:pPr>
        <w:spacing w:after="0" w:line="240" w:lineRule="auto"/>
        <w:contextualSpacing/>
        <w:rPr>
          <w:rFonts w:ascii="Times New Roman" w:hAnsi="Times New Roman" w:cs="Times New Roman"/>
          <w:sz w:val="24"/>
          <w:szCs w:val="24"/>
        </w:rPr>
      </w:pPr>
    </w:p>
    <w:p w14:paraId="465B6E3E" w14:textId="1AE0D045" w:rsidR="00651047" w:rsidRPr="00A80F8B" w:rsidRDefault="00651047" w:rsidP="00651047">
      <w:pPr>
        <w:spacing w:after="0"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In this article the researchers a</w:t>
      </w:r>
      <w:r w:rsidR="00B4599C" w:rsidRPr="00A80F8B">
        <w:rPr>
          <w:rFonts w:ascii="Times New Roman" w:hAnsi="Times New Roman" w:cs="Times New Roman"/>
          <w:sz w:val="24"/>
          <w:szCs w:val="24"/>
        </w:rPr>
        <w:t>re comparing the correlation between human judg</w:t>
      </w:r>
      <w:r w:rsidR="00F9271A" w:rsidRPr="00A80F8B">
        <w:rPr>
          <w:rFonts w:ascii="Times New Roman" w:hAnsi="Times New Roman" w:cs="Times New Roman"/>
          <w:sz w:val="24"/>
          <w:szCs w:val="24"/>
        </w:rPr>
        <w:t>e</w:t>
      </w:r>
      <w:r w:rsidR="00B4599C" w:rsidRPr="00A80F8B">
        <w:rPr>
          <w:rFonts w:ascii="Times New Roman" w:hAnsi="Times New Roman" w:cs="Times New Roman"/>
          <w:sz w:val="24"/>
          <w:szCs w:val="24"/>
        </w:rPr>
        <w:t>ment and</w:t>
      </w:r>
      <w:r w:rsidR="00AE1D89" w:rsidRPr="00A80F8B">
        <w:rPr>
          <w:rFonts w:ascii="Times New Roman" w:hAnsi="Times New Roman" w:cs="Times New Roman"/>
          <w:sz w:val="24"/>
          <w:szCs w:val="24"/>
        </w:rPr>
        <w:t xml:space="preserve"> </w:t>
      </w:r>
      <w:r w:rsidR="00B4599C" w:rsidRPr="00A80F8B">
        <w:rPr>
          <w:rFonts w:ascii="Times New Roman" w:hAnsi="Times New Roman" w:cs="Times New Roman"/>
          <w:sz w:val="24"/>
          <w:szCs w:val="24"/>
        </w:rPr>
        <w:t xml:space="preserve">automatic measures such as </w:t>
      </w:r>
      <w:r w:rsidR="0016332D" w:rsidRPr="00A80F8B">
        <w:rPr>
          <w:rFonts w:ascii="Times New Roman" w:hAnsi="Times New Roman" w:cs="Times New Roman"/>
          <w:sz w:val="24"/>
          <w:szCs w:val="24"/>
        </w:rPr>
        <w:t xml:space="preserve">BLEU, </w:t>
      </w:r>
      <w:r w:rsidR="003F43AC" w:rsidRPr="00A80F8B">
        <w:rPr>
          <w:rFonts w:ascii="Times New Roman" w:hAnsi="Times New Roman" w:cs="Times New Roman"/>
          <w:sz w:val="24"/>
          <w:szCs w:val="24"/>
        </w:rPr>
        <w:t>S</w:t>
      </w:r>
      <w:r w:rsidR="00B4599C" w:rsidRPr="00A80F8B">
        <w:rPr>
          <w:rFonts w:ascii="Times New Roman" w:hAnsi="Times New Roman" w:cs="Times New Roman"/>
          <w:sz w:val="24"/>
          <w:szCs w:val="24"/>
        </w:rPr>
        <w:t xml:space="preserve">moothed BLEU, TER, ROUGE-SU4, and Meteor. To calculate the correlation the spearman technique has been used. </w:t>
      </w:r>
      <w:r w:rsidR="0016332D" w:rsidRPr="00A80F8B">
        <w:rPr>
          <w:rFonts w:ascii="Times New Roman" w:hAnsi="Times New Roman" w:cs="Times New Roman"/>
          <w:sz w:val="24"/>
          <w:szCs w:val="24"/>
        </w:rPr>
        <w:t>From the results</w:t>
      </w:r>
      <w:r w:rsidR="00B363BB" w:rsidRPr="00A80F8B">
        <w:rPr>
          <w:rFonts w:ascii="Times New Roman" w:hAnsi="Times New Roman" w:cs="Times New Roman"/>
          <w:sz w:val="24"/>
          <w:szCs w:val="24"/>
        </w:rPr>
        <w:t xml:space="preserve"> they found that BLEU shows the weakest correlation with human judg</w:t>
      </w:r>
      <w:r w:rsidR="00F9271A" w:rsidRPr="00A80F8B">
        <w:rPr>
          <w:rFonts w:ascii="Times New Roman" w:hAnsi="Times New Roman" w:cs="Times New Roman"/>
          <w:sz w:val="24"/>
          <w:szCs w:val="24"/>
        </w:rPr>
        <w:t>e</w:t>
      </w:r>
      <w:r w:rsidR="00B363BB" w:rsidRPr="00A80F8B">
        <w:rPr>
          <w:rFonts w:ascii="Times New Roman" w:hAnsi="Times New Roman" w:cs="Times New Roman"/>
          <w:sz w:val="24"/>
          <w:szCs w:val="24"/>
        </w:rPr>
        <w:t xml:space="preserve">ment and Meteor shows the highest correlation and all the other measures fall in between. </w:t>
      </w:r>
      <w:r w:rsidR="00130CE1" w:rsidRPr="00A80F8B">
        <w:rPr>
          <w:rFonts w:ascii="Times New Roman" w:hAnsi="Times New Roman" w:cs="Times New Roman"/>
          <w:sz w:val="24"/>
          <w:szCs w:val="24"/>
        </w:rPr>
        <w:t xml:space="preserve">The researchers suggested </w:t>
      </w:r>
      <w:r w:rsidR="00AE1D89" w:rsidRPr="00A80F8B">
        <w:rPr>
          <w:rFonts w:ascii="Times New Roman" w:hAnsi="Times New Roman" w:cs="Times New Roman"/>
          <w:sz w:val="24"/>
          <w:szCs w:val="24"/>
        </w:rPr>
        <w:t>using</w:t>
      </w:r>
      <w:r w:rsidR="00130CE1" w:rsidRPr="00A80F8B">
        <w:rPr>
          <w:rFonts w:ascii="Times New Roman" w:hAnsi="Times New Roman" w:cs="Times New Roman"/>
          <w:sz w:val="24"/>
          <w:szCs w:val="24"/>
        </w:rPr>
        <w:t xml:space="preserve"> Meteor, Smoothed BLEU, or ROUGE-SU4</w:t>
      </w:r>
      <w:r w:rsidR="00E22943" w:rsidRPr="00A80F8B">
        <w:rPr>
          <w:rFonts w:ascii="Times New Roman" w:hAnsi="Times New Roman" w:cs="Times New Roman"/>
          <w:sz w:val="24"/>
          <w:szCs w:val="24"/>
        </w:rPr>
        <w:t xml:space="preserve"> instead of BLEU</w:t>
      </w:r>
      <w:r w:rsidR="00130CE1" w:rsidRPr="00A80F8B">
        <w:rPr>
          <w:rFonts w:ascii="Times New Roman" w:hAnsi="Times New Roman" w:cs="Times New Roman"/>
          <w:sz w:val="24"/>
          <w:szCs w:val="24"/>
        </w:rPr>
        <w:t xml:space="preserve"> because they show </w:t>
      </w:r>
      <w:r w:rsidR="00AE1D89" w:rsidRPr="00A80F8B">
        <w:rPr>
          <w:rFonts w:ascii="Times New Roman" w:hAnsi="Times New Roman" w:cs="Times New Roman"/>
          <w:sz w:val="24"/>
          <w:szCs w:val="24"/>
        </w:rPr>
        <w:t xml:space="preserve">a </w:t>
      </w:r>
      <w:r w:rsidR="00130CE1" w:rsidRPr="00A80F8B">
        <w:rPr>
          <w:rFonts w:ascii="Times New Roman" w:hAnsi="Times New Roman" w:cs="Times New Roman"/>
          <w:sz w:val="24"/>
          <w:szCs w:val="24"/>
        </w:rPr>
        <w:t>stronger correlation with human judgement.</w:t>
      </w:r>
    </w:p>
    <w:p w14:paraId="109596D4" w14:textId="77777777" w:rsidR="00541726" w:rsidRPr="00A80F8B" w:rsidRDefault="00541726" w:rsidP="00570203">
      <w:pPr>
        <w:spacing w:line="240" w:lineRule="auto"/>
        <w:contextualSpacing/>
        <w:rPr>
          <w:rFonts w:ascii="Times New Roman" w:hAnsi="Times New Roman" w:cs="Times New Roman"/>
          <w:sz w:val="28"/>
          <w:szCs w:val="28"/>
          <w:u w:val="single"/>
        </w:rPr>
      </w:pPr>
    </w:p>
    <w:p w14:paraId="6C7208D3" w14:textId="4902EEF2" w:rsidR="00A4716B" w:rsidRPr="00A80F8B" w:rsidRDefault="00A4716B" w:rsidP="00570203">
      <w:pPr>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Dataset</w:t>
      </w:r>
    </w:p>
    <w:p w14:paraId="7B0A5334" w14:textId="53B4C07E" w:rsidR="008750B7" w:rsidRPr="00A80F8B" w:rsidRDefault="008750B7" w:rsidP="00570203">
      <w:pPr>
        <w:spacing w:line="240" w:lineRule="auto"/>
        <w:contextualSpacing/>
        <w:rPr>
          <w:rFonts w:ascii="Times New Roman" w:hAnsi="Times New Roman" w:cs="Times New Roman"/>
          <w:b/>
          <w:bCs/>
          <w:sz w:val="28"/>
          <w:szCs w:val="28"/>
        </w:rPr>
      </w:pPr>
    </w:p>
    <w:p w14:paraId="10CAAB14" w14:textId="0A9197E4" w:rsidR="00AD5441" w:rsidRPr="00A80F8B" w:rsidRDefault="00A34A88" w:rsidP="00570203">
      <w:pPr>
        <w:spacing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 xml:space="preserve">The dataset topic is image descriptions. This dataset consists of a set of images, matched words, and a confidence score for each matched pair. Contributors were shown pictures and words and ask to determine whether if the two pairs are relevant to each other. If they match, they are given a score. The confidence score shows how likely </w:t>
      </w:r>
      <w:r w:rsidR="00AE1D89" w:rsidRPr="00A80F8B">
        <w:rPr>
          <w:rFonts w:ascii="Times New Roman" w:hAnsi="Times New Roman" w:cs="Times New Roman"/>
          <w:color w:val="0E101A"/>
          <w:sz w:val="24"/>
          <w:szCs w:val="24"/>
        </w:rPr>
        <w:t>the contributor</w:t>
      </w:r>
      <w:r w:rsidRPr="00A80F8B">
        <w:rPr>
          <w:rFonts w:ascii="Times New Roman" w:hAnsi="Times New Roman" w:cs="Times New Roman"/>
          <w:color w:val="0E101A"/>
          <w:sz w:val="24"/>
          <w:szCs w:val="24"/>
        </w:rPr>
        <w:t xml:space="preserve"> matched the image with the word.</w:t>
      </w:r>
    </w:p>
    <w:p w14:paraId="70ADE4CD" w14:textId="77777777" w:rsidR="00A34A88" w:rsidRPr="00A80F8B" w:rsidRDefault="00A34A88" w:rsidP="00570203">
      <w:pPr>
        <w:spacing w:line="240" w:lineRule="auto"/>
        <w:contextualSpacing/>
        <w:rPr>
          <w:rFonts w:ascii="Times New Roman" w:hAnsi="Times New Roman" w:cs="Times New Roman"/>
          <w:sz w:val="24"/>
          <w:szCs w:val="24"/>
        </w:rPr>
      </w:pPr>
    </w:p>
    <w:p w14:paraId="2A34E5DA" w14:textId="6FDC7B5B" w:rsidR="00AD5441" w:rsidRPr="00A80F8B" w:rsidRDefault="00AD5441" w:rsidP="00570203">
      <w:pPr>
        <w:spacing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The</w:t>
      </w:r>
      <w:r w:rsidR="00682AE4" w:rsidRPr="00A80F8B">
        <w:rPr>
          <w:rFonts w:ascii="Times New Roman" w:hAnsi="Times New Roman" w:cs="Times New Roman"/>
          <w:sz w:val="24"/>
          <w:szCs w:val="24"/>
        </w:rPr>
        <w:t xml:space="preserve"> image descriptions</w:t>
      </w:r>
      <w:r w:rsidRPr="00A80F8B">
        <w:rPr>
          <w:rFonts w:ascii="Times New Roman" w:hAnsi="Times New Roman" w:cs="Times New Roman"/>
          <w:sz w:val="24"/>
          <w:szCs w:val="24"/>
        </w:rPr>
        <w:t xml:space="preserve"> dataset is download from the website </w:t>
      </w:r>
      <w:hyperlink r:id="rId7" w:history="1">
        <w:r w:rsidR="00154DA6" w:rsidRPr="00A80F8B">
          <w:rPr>
            <w:rStyle w:val="Hyperlink"/>
            <w:rFonts w:ascii="Times New Roman" w:hAnsi="Times New Roman" w:cs="Times New Roman"/>
            <w:sz w:val="24"/>
            <w:szCs w:val="24"/>
          </w:rPr>
          <w:t>https://www.figure-eight.com/data-for-everyone/</w:t>
        </w:r>
      </w:hyperlink>
      <w:r w:rsidR="00154DA6" w:rsidRPr="00A80F8B">
        <w:rPr>
          <w:rFonts w:ascii="Times New Roman" w:hAnsi="Times New Roman" w:cs="Times New Roman"/>
          <w:sz w:val="24"/>
          <w:szCs w:val="24"/>
        </w:rPr>
        <w:t xml:space="preserve">. </w:t>
      </w:r>
      <w:r w:rsidR="00330584" w:rsidRPr="00A80F8B">
        <w:rPr>
          <w:rFonts w:ascii="Times New Roman" w:hAnsi="Times New Roman" w:cs="Times New Roman"/>
          <w:sz w:val="24"/>
          <w:szCs w:val="24"/>
        </w:rPr>
        <w:t xml:space="preserve"> The data was created by figure eight (crowd flower)</w:t>
      </w:r>
      <w:r w:rsidR="00024607" w:rsidRPr="00A80F8B">
        <w:rPr>
          <w:rFonts w:ascii="Times New Roman" w:hAnsi="Times New Roman" w:cs="Times New Roman"/>
          <w:sz w:val="24"/>
          <w:szCs w:val="24"/>
        </w:rPr>
        <w:t>.</w:t>
      </w:r>
      <w:r w:rsidR="00330584" w:rsidRPr="00A80F8B">
        <w:rPr>
          <w:rFonts w:ascii="Times New Roman" w:hAnsi="Times New Roman" w:cs="Times New Roman"/>
          <w:sz w:val="24"/>
          <w:szCs w:val="24"/>
        </w:rPr>
        <w:t xml:space="preserve"> </w:t>
      </w:r>
    </w:p>
    <w:p w14:paraId="306445FB" w14:textId="77777777" w:rsidR="008750B7" w:rsidRPr="00A80F8B" w:rsidRDefault="008750B7" w:rsidP="00570203">
      <w:pPr>
        <w:spacing w:line="240" w:lineRule="auto"/>
        <w:contextualSpacing/>
        <w:rPr>
          <w:rFonts w:ascii="Times New Roman" w:hAnsi="Times New Roman" w:cs="Times New Roman"/>
          <w:sz w:val="28"/>
          <w:szCs w:val="28"/>
          <w:u w:val="single"/>
        </w:rPr>
      </w:pPr>
    </w:p>
    <w:p w14:paraId="56AE4502" w14:textId="769A4307" w:rsidR="00A4716B" w:rsidRPr="00A80F8B" w:rsidRDefault="00A4716B" w:rsidP="00570203">
      <w:pPr>
        <w:spacing w:line="240" w:lineRule="auto"/>
        <w:contextualSpacing/>
        <w:rPr>
          <w:rFonts w:ascii="Times New Roman" w:hAnsi="Times New Roman" w:cs="Times New Roman"/>
          <w:sz w:val="28"/>
          <w:szCs w:val="28"/>
          <w:u w:val="single"/>
        </w:rPr>
      </w:pPr>
    </w:p>
    <w:p w14:paraId="170A5390" w14:textId="0E9FABAC" w:rsidR="00A4716B" w:rsidRPr="00A80F8B" w:rsidRDefault="00A4716B" w:rsidP="00570203">
      <w:pPr>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Approach</w:t>
      </w:r>
    </w:p>
    <w:p w14:paraId="1E89A986" w14:textId="22392A76" w:rsidR="00CA4F01" w:rsidRPr="00A80F8B" w:rsidRDefault="00CA4F01" w:rsidP="00570203">
      <w:pPr>
        <w:spacing w:line="240" w:lineRule="auto"/>
        <w:contextualSpacing/>
        <w:rPr>
          <w:rFonts w:ascii="Times New Roman" w:hAnsi="Times New Roman" w:cs="Times New Roman"/>
          <w:sz w:val="28"/>
          <w:szCs w:val="28"/>
          <w:u w:val="single"/>
        </w:rPr>
      </w:pPr>
    </w:p>
    <w:p w14:paraId="061EADDD" w14:textId="4AEFC1B2" w:rsidR="00CA4F01" w:rsidRPr="00A80F8B" w:rsidRDefault="00016CFC" w:rsidP="00570203">
      <w:pPr>
        <w:spacing w:line="240" w:lineRule="auto"/>
        <w:contextualSpacing/>
        <w:rPr>
          <w:noProof/>
        </w:rPr>
      </w:pPr>
      <w:r w:rsidRPr="00A80F8B">
        <w:rPr>
          <w:noProof/>
        </w:rPr>
        <w:drawing>
          <wp:inline distT="0" distB="0" distL="0" distR="0" wp14:anchorId="6AE6A3E0" wp14:editId="664EE90B">
            <wp:extent cx="5943600" cy="3268345"/>
            <wp:effectExtent l="0" t="0" r="0"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8335462" w14:textId="14392EDD" w:rsidR="006561CB" w:rsidRPr="00A80F8B" w:rsidRDefault="006561CB" w:rsidP="006561CB">
      <w:pPr>
        <w:rPr>
          <w:noProof/>
        </w:rPr>
      </w:pPr>
    </w:p>
    <w:p w14:paraId="6CE18150" w14:textId="1373E722" w:rsidR="006561CB" w:rsidRPr="00A80F8B" w:rsidRDefault="006561CB" w:rsidP="006561CB">
      <w:pPr>
        <w:pStyle w:val="Heading2"/>
        <w:rPr>
          <w:rFonts w:ascii="Times New Roman" w:hAnsi="Times New Roman" w:cs="Times New Roman"/>
        </w:rPr>
      </w:pPr>
      <w:bookmarkStart w:id="0" w:name="_Hlk37432710"/>
      <w:r w:rsidRPr="00A80F8B">
        <w:rPr>
          <w:rFonts w:ascii="Times New Roman" w:hAnsi="Times New Roman" w:cs="Times New Roman"/>
        </w:rPr>
        <w:t>Step 1: &lt;</w:t>
      </w:r>
      <w:r w:rsidR="00AD5441" w:rsidRPr="00A80F8B">
        <w:rPr>
          <w:rFonts w:ascii="Times New Roman" w:hAnsi="Times New Roman" w:cs="Times New Roman"/>
        </w:rPr>
        <w:t>Data Collection</w:t>
      </w:r>
      <w:r w:rsidRPr="00A80F8B">
        <w:rPr>
          <w:rFonts w:ascii="Times New Roman" w:hAnsi="Times New Roman" w:cs="Times New Roman"/>
        </w:rPr>
        <w:t>&gt;</w:t>
      </w:r>
    </w:p>
    <w:p w14:paraId="222AD566" w14:textId="29507508" w:rsidR="006561CB" w:rsidRPr="00A80F8B" w:rsidRDefault="00BA06A1" w:rsidP="006561CB">
      <w:pPr>
        <w:rPr>
          <w:rFonts w:ascii="Times New Roman" w:hAnsi="Times New Roman" w:cs="Times New Roman"/>
        </w:rPr>
      </w:pPr>
      <w:r w:rsidRPr="00A80F8B">
        <w:rPr>
          <w:rFonts w:ascii="Times New Roman" w:hAnsi="Times New Roman" w:cs="Times New Roman"/>
        </w:rPr>
        <w:t>Download the dataset from the website</w:t>
      </w:r>
    </w:p>
    <w:p w14:paraId="4E34B183" w14:textId="50EA59FA" w:rsidR="00211D39" w:rsidRPr="00A80F8B" w:rsidRDefault="00F15280" w:rsidP="00BC685C">
      <w:pPr>
        <w:spacing w:after="0"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 xml:space="preserve">The image descriptions data set can be obtained from the website </w:t>
      </w:r>
      <w:hyperlink r:id="rId13" w:history="1">
        <w:r w:rsidRPr="00A80F8B">
          <w:rPr>
            <w:rStyle w:val="Hyperlink"/>
            <w:rFonts w:ascii="Times New Roman" w:hAnsi="Times New Roman" w:cs="Times New Roman"/>
            <w:sz w:val="24"/>
            <w:szCs w:val="24"/>
          </w:rPr>
          <w:t>https://www.figure-eight.com/data-for-everyone/</w:t>
        </w:r>
      </w:hyperlink>
      <w:r w:rsidRPr="00A80F8B">
        <w:rPr>
          <w:rFonts w:ascii="Times New Roman" w:hAnsi="Times New Roman" w:cs="Times New Roman"/>
          <w:color w:val="0E101A"/>
          <w:sz w:val="24"/>
          <w:szCs w:val="24"/>
        </w:rPr>
        <w:t xml:space="preserve">. Based on the </w:t>
      </w:r>
      <w:hyperlink r:id="rId14" w:tgtFrame="_blank" w:history="1">
        <w:r w:rsidRPr="00A80F8B">
          <w:rPr>
            <w:rStyle w:val="Hyperlink"/>
            <w:rFonts w:ascii="Times New Roman" w:hAnsi="Times New Roman" w:cs="Times New Roman"/>
            <w:sz w:val="24"/>
            <w:szCs w:val="24"/>
          </w:rPr>
          <w:t>Creative Commons Attribution 4.0 International License</w:t>
        </w:r>
      </w:hyperlink>
      <w:r w:rsidRPr="00A80F8B">
        <w:rPr>
          <w:rFonts w:ascii="Times New Roman" w:hAnsi="Times New Roman" w:cs="Times New Roman"/>
          <w:color w:val="0E101A"/>
          <w:sz w:val="24"/>
          <w:szCs w:val="24"/>
        </w:rPr>
        <w:t xml:space="preserve"> this data is free to be shared and transformed as long as the author is credited and changes were indicated if made.</w:t>
      </w:r>
    </w:p>
    <w:p w14:paraId="498AAFC6" w14:textId="77777777" w:rsidR="00F15280" w:rsidRPr="00A80F8B" w:rsidRDefault="00F15280" w:rsidP="00BC685C">
      <w:pPr>
        <w:spacing w:after="0" w:line="240" w:lineRule="auto"/>
        <w:contextualSpacing/>
        <w:rPr>
          <w:rFonts w:ascii="Times New Roman" w:hAnsi="Times New Roman" w:cs="Times New Roman"/>
          <w:sz w:val="24"/>
          <w:szCs w:val="24"/>
        </w:rPr>
      </w:pPr>
    </w:p>
    <w:p w14:paraId="7E867656" w14:textId="7159519D" w:rsidR="00F14122" w:rsidRPr="00A80F8B" w:rsidRDefault="00F15280" w:rsidP="00BC685C">
      <w:pPr>
        <w:spacing w:after="0"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This dataset was conducted by the crowdflower on March 30, 2011. They obtained this dataset by asking individuals to partake in a survey. In the survey the researchers provided these individuals with a group of images and asked if a given word matches the explains the imaged well.</w:t>
      </w:r>
    </w:p>
    <w:p w14:paraId="2D13F2E0" w14:textId="77777777" w:rsidR="00F15280" w:rsidRPr="00A80F8B" w:rsidRDefault="00F15280" w:rsidP="00BC685C">
      <w:pPr>
        <w:spacing w:after="0" w:line="240" w:lineRule="auto"/>
        <w:contextualSpacing/>
        <w:rPr>
          <w:rFonts w:ascii="Times New Roman" w:hAnsi="Times New Roman" w:cs="Times New Roman"/>
          <w:sz w:val="24"/>
          <w:szCs w:val="24"/>
        </w:rPr>
      </w:pPr>
    </w:p>
    <w:p w14:paraId="065E2D07" w14:textId="77777777" w:rsidR="00197557" w:rsidRPr="00A80F8B" w:rsidRDefault="00197557" w:rsidP="00197557">
      <w:pPr>
        <w:spacing w:after="0" w:line="240" w:lineRule="auto"/>
        <w:contextualSpacing/>
      </w:pPr>
      <w:r w:rsidRPr="00A80F8B">
        <w:rPr>
          <w:rFonts w:ascii="Times New Roman" w:hAnsi="Times New Roman" w:cs="Times New Roman"/>
          <w:color w:val="0E101A"/>
          <w:sz w:val="24"/>
          <w:szCs w:val="24"/>
        </w:rPr>
        <w:t>In this step I have obtained the raw data which was downloaded from the website and opened with excel. Due to the vagueness and simplicity of the data set I was completely confused about how to move further. Fortunately, I was able to find a glossary of terms that are commonly used in figure eight. The descriptions used in this table are from my interpretation and extraction from the website</w:t>
      </w:r>
    </w:p>
    <w:p w14:paraId="2843829F" w14:textId="0022674A" w:rsidR="00211D39" w:rsidRPr="00A80F8B" w:rsidRDefault="00211D39" w:rsidP="00BC685C">
      <w:pPr>
        <w:spacing w:after="0" w:line="240" w:lineRule="auto"/>
        <w:contextualSpacing/>
        <w:rPr>
          <w:rFonts w:ascii="Times New Roman" w:hAnsi="Times New Roman" w:cs="Times New Roman"/>
          <w:sz w:val="24"/>
          <w:szCs w:val="24"/>
        </w:rPr>
      </w:pPr>
    </w:p>
    <w:p w14:paraId="3133B1BC" w14:textId="27365550" w:rsidR="00EA75CD" w:rsidRPr="00A80F8B" w:rsidRDefault="00EA75CD" w:rsidP="00BC685C">
      <w:pPr>
        <w:spacing w:after="0" w:line="240" w:lineRule="auto"/>
        <w:contextualSpacing/>
        <w:rPr>
          <w:rFonts w:ascii="Times New Roman" w:hAnsi="Times New Roman" w:cs="Times New Roman"/>
          <w:sz w:val="24"/>
          <w:szCs w:val="24"/>
        </w:rPr>
      </w:pPr>
    </w:p>
    <w:p w14:paraId="6A7393A2" w14:textId="77777777" w:rsidR="00EA75CD" w:rsidRPr="00A80F8B" w:rsidRDefault="00EA75CD" w:rsidP="00BC685C">
      <w:pPr>
        <w:spacing w:after="0" w:line="240" w:lineRule="auto"/>
        <w:contextualSpacing/>
        <w:rPr>
          <w:rFonts w:ascii="Times New Roman" w:hAnsi="Times New Roman" w:cs="Times New Roman"/>
          <w:sz w:val="24"/>
          <w:szCs w:val="24"/>
        </w:rPr>
      </w:pPr>
    </w:p>
    <w:p w14:paraId="598D62B9" w14:textId="77777777" w:rsidR="00211D39" w:rsidRPr="00A80F8B" w:rsidRDefault="00211D39" w:rsidP="00BC685C">
      <w:pPr>
        <w:spacing w:after="0" w:line="240" w:lineRule="auto"/>
        <w:contextualSpacing/>
        <w:rPr>
          <w:rFonts w:ascii="Times New Roman" w:hAnsi="Times New Roman" w:cs="Times New Roman"/>
          <w:sz w:val="24"/>
          <w:szCs w:val="24"/>
        </w:rPr>
      </w:pPr>
    </w:p>
    <w:p w14:paraId="60495CEE" w14:textId="7948B449" w:rsidR="006561CB" w:rsidRPr="00A80F8B" w:rsidRDefault="006561CB" w:rsidP="006561CB">
      <w:pPr>
        <w:pStyle w:val="Heading2"/>
        <w:rPr>
          <w:rFonts w:ascii="Times New Roman" w:hAnsi="Times New Roman" w:cs="Times New Roman"/>
        </w:rPr>
      </w:pPr>
      <w:r w:rsidRPr="00A80F8B">
        <w:rPr>
          <w:rFonts w:ascii="Times New Roman" w:hAnsi="Times New Roman" w:cs="Times New Roman"/>
        </w:rPr>
        <w:lastRenderedPageBreak/>
        <w:t>Step 2: &lt;</w:t>
      </w:r>
      <w:r w:rsidR="00BE2681" w:rsidRPr="00A80F8B">
        <w:rPr>
          <w:rFonts w:ascii="Times New Roman" w:hAnsi="Times New Roman" w:cs="Times New Roman"/>
        </w:rPr>
        <w:t xml:space="preserve">Data </w:t>
      </w:r>
      <w:r w:rsidR="00796ACE" w:rsidRPr="00A80F8B">
        <w:rPr>
          <w:rFonts w:ascii="Times New Roman" w:hAnsi="Times New Roman" w:cs="Times New Roman"/>
        </w:rPr>
        <w:t>Exploration</w:t>
      </w:r>
      <w:r w:rsidR="0046503C" w:rsidRPr="00A80F8B">
        <w:rPr>
          <w:rFonts w:ascii="Times New Roman" w:hAnsi="Times New Roman" w:cs="Times New Roman"/>
        </w:rPr>
        <w:t xml:space="preserve"> &amp; Feature Selection</w:t>
      </w:r>
      <w:r w:rsidRPr="00A80F8B">
        <w:rPr>
          <w:rFonts w:ascii="Times New Roman" w:hAnsi="Times New Roman" w:cs="Times New Roman"/>
        </w:rPr>
        <w:t>&gt;</w:t>
      </w:r>
    </w:p>
    <w:p w14:paraId="220B6E03" w14:textId="293978BB" w:rsidR="00193F3F" w:rsidRPr="00A80F8B" w:rsidRDefault="00DB3911" w:rsidP="00DB3911">
      <w:pPr>
        <w:spacing w:after="0" w:line="240" w:lineRule="auto"/>
        <w:contextualSpacing/>
        <w:rPr>
          <w:rFonts w:ascii="Times New Roman" w:hAnsi="Times New Roman" w:cs="Times New Roman"/>
          <w:b/>
          <w:bCs/>
          <w:sz w:val="24"/>
          <w:szCs w:val="24"/>
        </w:rPr>
      </w:pPr>
      <w:r w:rsidRPr="00A80F8B">
        <w:rPr>
          <w:rFonts w:ascii="Times New Roman" w:hAnsi="Times New Roman" w:cs="Times New Roman"/>
          <w:b/>
          <w:bCs/>
          <w:sz w:val="24"/>
          <w:szCs w:val="24"/>
        </w:rPr>
        <w:t>2.1 Reviewing Variables</w:t>
      </w:r>
    </w:p>
    <w:p w14:paraId="1CD955C2" w14:textId="77777777" w:rsidR="002F13ED" w:rsidRPr="00A80F8B" w:rsidRDefault="002F13ED" w:rsidP="00DB3911">
      <w:pPr>
        <w:spacing w:after="0" w:line="240" w:lineRule="auto"/>
        <w:contextualSpacing/>
        <w:rPr>
          <w:rFonts w:ascii="Times New Roman" w:hAnsi="Times New Roman" w:cs="Times New Roman"/>
          <w:b/>
          <w:bCs/>
          <w:sz w:val="24"/>
          <w:szCs w:val="24"/>
        </w:rPr>
      </w:pPr>
    </w:p>
    <w:p w14:paraId="39395560" w14:textId="77777777" w:rsidR="002F13ED" w:rsidRPr="0062374D" w:rsidRDefault="002F13ED" w:rsidP="002F13ED">
      <w:pPr>
        <w:pStyle w:val="ListParagraph"/>
        <w:numPr>
          <w:ilvl w:val="0"/>
          <w:numId w:val="11"/>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1 – Raw Data</w:t>
      </w:r>
    </w:p>
    <w:p w14:paraId="1A25DA6D" w14:textId="6224DBF2" w:rsidR="002F13ED" w:rsidRPr="00A80F8B" w:rsidRDefault="002F13ED" w:rsidP="002F13ED">
      <w:pPr>
        <w:pStyle w:val="ListParagraph"/>
        <w:numPr>
          <w:ilvl w:val="1"/>
          <w:numId w:val="5"/>
        </w:numPr>
        <w:spacing w:after="0" w:line="276" w:lineRule="auto"/>
        <w:rPr>
          <w:rFonts w:ascii="Times New Roman" w:eastAsia="Times New Roman" w:hAnsi="Times New Roman" w:cs="Times New Roman"/>
          <w:color w:val="0E101A"/>
          <w:sz w:val="24"/>
          <w:szCs w:val="24"/>
        </w:rPr>
      </w:pPr>
      <w:r w:rsidRPr="00A80F8B">
        <w:rPr>
          <w:rFonts w:ascii="Times New Roman" w:eastAsia="Times New Roman" w:hAnsi="Times New Roman" w:cs="Times New Roman"/>
          <w:color w:val="0E101A"/>
          <w:sz w:val="24"/>
          <w:szCs w:val="24"/>
        </w:rPr>
        <w:t>I had selected Jupyter notebook with python coding as my main way to showcase my code, visuals, and results. Before uploading the dataset into Jupyter notebook I attempted to check one of the image links. Upon discovery I noticed that the link was broken and decide to proceed as Jupyter notebook may be able to pull the images.</w:t>
      </w:r>
    </w:p>
    <w:p w14:paraId="3B16C315" w14:textId="77777777" w:rsidR="00427A76" w:rsidRPr="00A80F8B" w:rsidRDefault="00427A76" w:rsidP="00427A76">
      <w:pPr>
        <w:pStyle w:val="ListParagraph"/>
        <w:spacing w:after="0" w:line="276" w:lineRule="auto"/>
        <w:ind w:left="1440"/>
        <w:rPr>
          <w:rFonts w:ascii="Times New Roman" w:eastAsia="Times New Roman" w:hAnsi="Times New Roman" w:cs="Times New Roman"/>
          <w:color w:val="0E101A"/>
          <w:sz w:val="24"/>
          <w:szCs w:val="24"/>
        </w:rPr>
      </w:pPr>
    </w:p>
    <w:p w14:paraId="08D749BC" w14:textId="77777777" w:rsidR="00427A76" w:rsidRPr="0062374D" w:rsidRDefault="00427A76" w:rsidP="00427A76">
      <w:pPr>
        <w:pStyle w:val="ListParagraph"/>
        <w:numPr>
          <w:ilvl w:val="0"/>
          <w:numId w:val="5"/>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2 – UTF-8 csv format</w:t>
      </w:r>
    </w:p>
    <w:p w14:paraId="1C86AD14" w14:textId="2168FF16" w:rsidR="00427A76" w:rsidRPr="00A80F8B" w:rsidRDefault="00427A76" w:rsidP="00427A76">
      <w:pPr>
        <w:pStyle w:val="HTMLPreformatted"/>
        <w:numPr>
          <w:ilvl w:val="1"/>
          <w:numId w:val="5"/>
        </w:numPr>
      </w:pPr>
      <w:r w:rsidRPr="00A80F8B">
        <w:rPr>
          <w:rFonts w:ascii="Times New Roman" w:hAnsi="Times New Roman" w:cs="Times New Roman"/>
          <w:color w:val="0E101A"/>
          <w:sz w:val="24"/>
          <w:szCs w:val="24"/>
        </w:rPr>
        <w:t>When I was attempting to run the CSV document on Jupyter notebook I received an error message UnicodeDecodeError which I believe has some to do with the file format so I converted the file from a CSV to a UTF-8 CSV file through the save as function on excel</w:t>
      </w:r>
    </w:p>
    <w:p w14:paraId="54AD4AEA" w14:textId="77777777" w:rsidR="00DB3911" w:rsidRPr="00A80F8B" w:rsidRDefault="00DB3911" w:rsidP="00DB3911">
      <w:pPr>
        <w:spacing w:after="0" w:line="240" w:lineRule="auto"/>
        <w:contextualSpacing/>
        <w:rPr>
          <w:rFonts w:ascii="Times New Roman" w:hAnsi="Times New Roman" w:cs="Times New Roman"/>
          <w:b/>
          <w:bCs/>
          <w:sz w:val="24"/>
          <w:szCs w:val="24"/>
        </w:rPr>
      </w:pPr>
    </w:p>
    <w:tbl>
      <w:tblPr>
        <w:tblStyle w:val="TableGrid"/>
        <w:tblW w:w="10058" w:type="dxa"/>
        <w:tblLook w:val="04A0" w:firstRow="1" w:lastRow="0" w:firstColumn="1" w:lastColumn="0" w:noHBand="0" w:noVBand="1"/>
      </w:tblPr>
      <w:tblGrid>
        <w:gridCol w:w="3235"/>
        <w:gridCol w:w="3469"/>
        <w:gridCol w:w="3354"/>
      </w:tblGrid>
      <w:tr w:rsidR="004F7FA4" w:rsidRPr="00A80F8B" w14:paraId="5023A9B7" w14:textId="77777777" w:rsidTr="00052815">
        <w:tc>
          <w:tcPr>
            <w:tcW w:w="3235" w:type="dxa"/>
          </w:tcPr>
          <w:p w14:paraId="65502CB3"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Variable</w:t>
            </w:r>
          </w:p>
        </w:tc>
        <w:tc>
          <w:tcPr>
            <w:tcW w:w="3469" w:type="dxa"/>
          </w:tcPr>
          <w:p w14:paraId="4FCFB634"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Description</w:t>
            </w:r>
          </w:p>
        </w:tc>
        <w:tc>
          <w:tcPr>
            <w:tcW w:w="3354" w:type="dxa"/>
          </w:tcPr>
          <w:p w14:paraId="6E8DC74C"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Type</w:t>
            </w:r>
          </w:p>
        </w:tc>
      </w:tr>
      <w:tr w:rsidR="004F7FA4" w:rsidRPr="00A80F8B" w14:paraId="6B5EE89F" w14:textId="77777777" w:rsidTr="00052815">
        <w:tc>
          <w:tcPr>
            <w:tcW w:w="3235" w:type="dxa"/>
          </w:tcPr>
          <w:p w14:paraId="0332BC1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Unit Id</w:t>
            </w:r>
          </w:p>
        </w:tc>
        <w:tc>
          <w:tcPr>
            <w:tcW w:w="3469" w:type="dxa"/>
          </w:tcPr>
          <w:p w14:paraId="4C671D7E"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color w:val="0E101A"/>
                <w:sz w:val="24"/>
                <w:szCs w:val="24"/>
              </w:rPr>
              <w:t>Variable used to define each unique an entity in the dataset</w:t>
            </w:r>
          </w:p>
        </w:tc>
        <w:tc>
          <w:tcPr>
            <w:tcW w:w="3354" w:type="dxa"/>
          </w:tcPr>
          <w:p w14:paraId="2AE341C5"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nteger</w:t>
            </w:r>
          </w:p>
        </w:tc>
      </w:tr>
      <w:tr w:rsidR="004F7FA4" w:rsidRPr="00A80F8B" w14:paraId="7711B45C" w14:textId="77777777" w:rsidTr="00052815">
        <w:tc>
          <w:tcPr>
            <w:tcW w:w="3235" w:type="dxa"/>
          </w:tcPr>
          <w:p w14:paraId="330F159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Golden</w:t>
            </w:r>
          </w:p>
        </w:tc>
        <w:tc>
          <w:tcPr>
            <w:tcW w:w="3469" w:type="dxa"/>
          </w:tcPr>
          <w:p w14:paraId="64BC4F8B" w14:textId="77777777" w:rsidR="004F7FA4" w:rsidRPr="00A80F8B" w:rsidRDefault="004F7FA4" w:rsidP="00052815">
            <w:pPr>
              <w:rPr>
                <w:rFonts w:ascii="Times New Roman" w:hAnsi="Times New Roman" w:cs="Times New Roman"/>
                <w:sz w:val="24"/>
                <w:szCs w:val="24"/>
              </w:rPr>
            </w:pPr>
            <w:r w:rsidRPr="00A80F8B">
              <w:rPr>
                <w:rFonts w:ascii="Times New Roman" w:hAnsi="Times New Roman" w:cs="Times New Roman"/>
                <w:sz w:val="24"/>
                <w:szCs w:val="24"/>
              </w:rPr>
              <w:t>T</w:t>
            </w:r>
            <w:r w:rsidRPr="00A80F8B">
              <w:rPr>
                <w:rFonts w:ascii="Times New Roman" w:hAnsi="Times New Roman" w:cs="Times New Roman"/>
                <w:color w:val="0E101A"/>
                <w:sz w:val="24"/>
                <w:szCs w:val="24"/>
              </w:rPr>
              <w:t>est question response whether word matches with the phrase</w:t>
            </w:r>
          </w:p>
          <w:p w14:paraId="274473D8" w14:textId="77777777" w:rsidR="004F7FA4" w:rsidRPr="00A80F8B" w:rsidRDefault="004F7FA4" w:rsidP="00052815">
            <w:pPr>
              <w:pStyle w:val="ListParagraph"/>
              <w:numPr>
                <w:ilvl w:val="0"/>
                <w:numId w:val="3"/>
              </w:numPr>
              <w:rPr>
                <w:rFonts w:ascii="Times New Roman" w:hAnsi="Times New Roman" w:cs="Times New Roman"/>
                <w:b/>
                <w:bCs/>
                <w:sz w:val="24"/>
                <w:szCs w:val="24"/>
              </w:rPr>
            </w:pPr>
            <w:r w:rsidRPr="00A80F8B">
              <w:rPr>
                <w:rFonts w:ascii="Times New Roman" w:hAnsi="Times New Roman" w:cs="Times New Roman"/>
                <w:b/>
                <w:bCs/>
                <w:sz w:val="24"/>
                <w:szCs w:val="24"/>
              </w:rPr>
              <w:t xml:space="preserve">True </w:t>
            </w:r>
          </w:p>
          <w:p w14:paraId="081CF1F9" w14:textId="77777777" w:rsidR="004F7FA4" w:rsidRPr="00A80F8B" w:rsidRDefault="004F7FA4" w:rsidP="00052815">
            <w:pPr>
              <w:pStyle w:val="ListParagraph"/>
              <w:numPr>
                <w:ilvl w:val="0"/>
                <w:numId w:val="3"/>
              </w:numPr>
              <w:rPr>
                <w:rFonts w:ascii="Times New Roman" w:hAnsi="Times New Roman" w:cs="Times New Roman"/>
                <w:sz w:val="24"/>
                <w:szCs w:val="24"/>
              </w:rPr>
            </w:pPr>
            <w:r w:rsidRPr="00A80F8B">
              <w:rPr>
                <w:rFonts w:ascii="Times New Roman" w:hAnsi="Times New Roman" w:cs="Times New Roman"/>
                <w:b/>
                <w:bCs/>
                <w:sz w:val="24"/>
                <w:szCs w:val="24"/>
              </w:rPr>
              <w:t>False</w:t>
            </w:r>
          </w:p>
        </w:tc>
        <w:tc>
          <w:tcPr>
            <w:tcW w:w="3354" w:type="dxa"/>
          </w:tcPr>
          <w:p w14:paraId="597BA264"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Boolean</w:t>
            </w:r>
          </w:p>
        </w:tc>
      </w:tr>
      <w:tr w:rsidR="004F7FA4" w:rsidRPr="00A80F8B" w14:paraId="7324F3C6" w14:textId="77777777" w:rsidTr="00052815">
        <w:tc>
          <w:tcPr>
            <w:tcW w:w="3235" w:type="dxa"/>
          </w:tcPr>
          <w:p w14:paraId="7D412C0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Unit State</w:t>
            </w:r>
          </w:p>
        </w:tc>
        <w:tc>
          <w:tcPr>
            <w:tcW w:w="3469" w:type="dxa"/>
          </w:tcPr>
          <w:p w14:paraId="4843C7AA"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atus of the variable</w:t>
            </w:r>
          </w:p>
          <w:p w14:paraId="6B4F8F9C" w14:textId="77777777" w:rsidR="004F7FA4" w:rsidRPr="00A80F8B" w:rsidRDefault="004F7FA4" w:rsidP="00052815">
            <w:pPr>
              <w:pStyle w:val="ListParagraph"/>
              <w:numPr>
                <w:ilvl w:val="0"/>
                <w:numId w:val="4"/>
              </w:numPr>
              <w:rPr>
                <w:rFonts w:ascii="Times New Roman" w:hAnsi="Times New Roman" w:cs="Times New Roman"/>
                <w:sz w:val="24"/>
                <w:szCs w:val="24"/>
              </w:rPr>
            </w:pPr>
            <w:r w:rsidRPr="00A80F8B">
              <w:rPr>
                <w:rFonts w:ascii="Times New Roman" w:hAnsi="Times New Roman" w:cs="Times New Roman"/>
                <w:b/>
                <w:bCs/>
                <w:sz w:val="24"/>
                <w:szCs w:val="24"/>
              </w:rPr>
              <w:t>Golden</w:t>
            </w:r>
            <w:r w:rsidRPr="00A80F8B">
              <w:rPr>
                <w:rFonts w:ascii="Times New Roman" w:hAnsi="Times New Roman" w:cs="Times New Roman"/>
                <w:sz w:val="24"/>
                <w:szCs w:val="24"/>
              </w:rPr>
              <w:t xml:space="preserve"> – test question</w:t>
            </w:r>
          </w:p>
          <w:p w14:paraId="66453F1E" w14:textId="77777777" w:rsidR="004F7FA4" w:rsidRPr="00A80F8B" w:rsidRDefault="004F7FA4" w:rsidP="00052815">
            <w:pPr>
              <w:pStyle w:val="ListParagraph"/>
              <w:numPr>
                <w:ilvl w:val="0"/>
                <w:numId w:val="4"/>
              </w:numPr>
              <w:rPr>
                <w:rFonts w:ascii="Times New Roman" w:hAnsi="Times New Roman" w:cs="Times New Roman"/>
                <w:sz w:val="24"/>
                <w:szCs w:val="24"/>
              </w:rPr>
            </w:pPr>
            <w:r w:rsidRPr="00A80F8B">
              <w:rPr>
                <w:rFonts w:ascii="Times New Roman" w:hAnsi="Times New Roman" w:cs="Times New Roman"/>
                <w:b/>
                <w:bCs/>
                <w:sz w:val="24"/>
                <w:szCs w:val="24"/>
              </w:rPr>
              <w:t>Finalized</w:t>
            </w:r>
            <w:r w:rsidRPr="00A80F8B">
              <w:rPr>
                <w:rFonts w:ascii="Times New Roman" w:hAnsi="Times New Roman" w:cs="Times New Roman"/>
                <w:sz w:val="24"/>
                <w:szCs w:val="24"/>
              </w:rPr>
              <w:t xml:space="preserve"> – </w:t>
            </w:r>
            <w:r w:rsidRPr="00A80F8B">
              <w:rPr>
                <w:rFonts w:ascii="Times New Roman" w:hAnsi="Times New Roman" w:cs="Times New Roman"/>
                <w:sz w:val="24"/>
                <w:szCs w:val="24"/>
                <w:shd w:val="clear" w:color="auto" w:fill="FFFFFF"/>
              </w:rPr>
              <w:t>received enough trusted judgments to be considered complete and will no longer collect judgments</w:t>
            </w:r>
          </w:p>
        </w:tc>
        <w:tc>
          <w:tcPr>
            <w:tcW w:w="3354" w:type="dxa"/>
          </w:tcPr>
          <w:p w14:paraId="09934E0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ring</w:t>
            </w:r>
          </w:p>
        </w:tc>
      </w:tr>
      <w:tr w:rsidR="004F7FA4" w:rsidRPr="00A80F8B" w14:paraId="22484D7C" w14:textId="77777777" w:rsidTr="00052815">
        <w:tc>
          <w:tcPr>
            <w:tcW w:w="3235" w:type="dxa"/>
          </w:tcPr>
          <w:p w14:paraId="6BA8EA9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rusted Judgement</w:t>
            </w:r>
          </w:p>
        </w:tc>
        <w:tc>
          <w:tcPr>
            <w:tcW w:w="3469" w:type="dxa"/>
          </w:tcPr>
          <w:p w14:paraId="4A3C7FD7" w14:textId="77777777" w:rsidR="004F7FA4" w:rsidRPr="00A80F8B" w:rsidRDefault="004F7FA4" w:rsidP="00052815">
            <w:pPr>
              <w:rPr>
                <w:rFonts w:ascii="Times New Roman" w:hAnsi="Times New Roman" w:cs="Times New Roman"/>
                <w:sz w:val="24"/>
                <w:szCs w:val="24"/>
                <w:shd w:val="clear" w:color="auto" w:fill="FFFFFF"/>
              </w:rPr>
            </w:pPr>
            <w:r w:rsidRPr="00A80F8B">
              <w:rPr>
                <w:rFonts w:ascii="Times New Roman" w:hAnsi="Times New Roman" w:cs="Times New Roman"/>
                <w:sz w:val="24"/>
                <w:szCs w:val="24"/>
                <w:shd w:val="clear" w:color="auto" w:fill="FFFFFF"/>
              </w:rPr>
              <w:t>is an answer from a contributor with an accuracy score higher than the </w:t>
            </w:r>
            <w:hyperlink r:id="rId15" w:history="1">
              <w:r w:rsidRPr="00A80F8B">
                <w:rPr>
                  <w:rStyle w:val="Hyperlink"/>
                  <w:rFonts w:ascii="Times New Roman" w:hAnsi="Times New Roman" w:cs="Times New Roman"/>
                  <w:sz w:val="24"/>
                  <w:szCs w:val="24"/>
                  <w:shd w:val="clear" w:color="auto" w:fill="FFFFFF"/>
                </w:rPr>
                <w:t>minimum accuracy</w:t>
              </w:r>
            </w:hyperlink>
            <w:r w:rsidRPr="00A80F8B">
              <w:rPr>
                <w:rFonts w:ascii="Times New Roman" w:hAnsi="Times New Roman" w:cs="Times New Roman"/>
                <w:sz w:val="24"/>
                <w:szCs w:val="24"/>
                <w:shd w:val="clear" w:color="auto" w:fill="FFFFFF"/>
              </w:rPr>
              <w:t> you set on the settings page. All trusted judgments are included in your results.</w:t>
            </w:r>
          </w:p>
          <w:p w14:paraId="0E0144FC" w14:textId="77777777" w:rsidR="004F7FA4" w:rsidRPr="00A80F8B" w:rsidRDefault="004F7FA4" w:rsidP="00626CE0">
            <w:pPr>
              <w:pStyle w:val="ListParagraph"/>
              <w:numPr>
                <w:ilvl w:val="0"/>
                <w:numId w:val="16"/>
              </w:numPr>
              <w:rPr>
                <w:rFonts w:ascii="Times New Roman" w:hAnsi="Times New Roman" w:cs="Times New Roman"/>
                <w:sz w:val="24"/>
                <w:szCs w:val="24"/>
              </w:rPr>
            </w:pPr>
            <w:r w:rsidRPr="00A80F8B">
              <w:rPr>
                <w:rFonts w:ascii="Times New Roman" w:hAnsi="Times New Roman" w:cs="Times New Roman"/>
                <w:b/>
                <w:bCs/>
                <w:sz w:val="24"/>
                <w:szCs w:val="24"/>
                <w:shd w:val="clear" w:color="auto" w:fill="FFFFFF"/>
              </w:rPr>
              <w:t>Range: 3 - 190</w:t>
            </w:r>
          </w:p>
        </w:tc>
        <w:tc>
          <w:tcPr>
            <w:tcW w:w="3354" w:type="dxa"/>
          </w:tcPr>
          <w:p w14:paraId="61C01DE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nteger</w:t>
            </w:r>
          </w:p>
        </w:tc>
      </w:tr>
      <w:tr w:rsidR="004F7FA4" w:rsidRPr="00A80F8B" w14:paraId="597AC0CD" w14:textId="77777777" w:rsidTr="00052815">
        <w:tc>
          <w:tcPr>
            <w:tcW w:w="3235" w:type="dxa"/>
          </w:tcPr>
          <w:p w14:paraId="4AD15FB8"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Last Judgement </w:t>
            </w:r>
          </w:p>
        </w:tc>
        <w:tc>
          <w:tcPr>
            <w:tcW w:w="3469" w:type="dxa"/>
          </w:tcPr>
          <w:p w14:paraId="5D51EF3B" w14:textId="77777777" w:rsidR="004F7FA4" w:rsidRPr="00A80F8B" w:rsidRDefault="004F7FA4" w:rsidP="00052815">
            <w:pPr>
              <w:rPr>
                <w:rFonts w:ascii="Times New Roman" w:hAnsi="Times New Roman" w:cs="Times New Roman"/>
                <w:sz w:val="24"/>
                <w:szCs w:val="24"/>
              </w:rPr>
            </w:pPr>
            <w:r w:rsidRPr="00A80F8B">
              <w:rPr>
                <w:rFonts w:ascii="Times New Roman" w:hAnsi="Times New Roman" w:cs="Times New Roman"/>
                <w:sz w:val="24"/>
                <w:szCs w:val="24"/>
              </w:rPr>
              <w:t>The time the last judgement has been made</w:t>
            </w:r>
          </w:p>
          <w:p w14:paraId="2B539F06" w14:textId="77777777" w:rsidR="004F7FA4" w:rsidRPr="00A80F8B" w:rsidRDefault="004F7FA4" w:rsidP="00626CE0">
            <w:pPr>
              <w:pStyle w:val="ListParagraph"/>
              <w:numPr>
                <w:ilvl w:val="0"/>
                <w:numId w:val="16"/>
              </w:numPr>
              <w:rPr>
                <w:rFonts w:ascii="Times New Roman" w:hAnsi="Times New Roman" w:cs="Times New Roman"/>
                <w:sz w:val="24"/>
                <w:szCs w:val="24"/>
              </w:rPr>
            </w:pPr>
            <w:r w:rsidRPr="00A80F8B">
              <w:rPr>
                <w:rFonts w:ascii="Times New Roman" w:hAnsi="Times New Roman" w:cs="Times New Roman"/>
                <w:b/>
                <w:bCs/>
                <w:sz w:val="24"/>
                <w:szCs w:val="24"/>
              </w:rPr>
              <w:t>Range: Nov 6 - 25</w:t>
            </w:r>
          </w:p>
        </w:tc>
        <w:tc>
          <w:tcPr>
            <w:tcW w:w="3354" w:type="dxa"/>
          </w:tcPr>
          <w:p w14:paraId="420874EF"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Datetime</w:t>
            </w:r>
          </w:p>
        </w:tc>
      </w:tr>
      <w:tr w:rsidR="004F7FA4" w:rsidRPr="00A80F8B" w14:paraId="15143A04" w14:textId="77777777" w:rsidTr="00052815">
        <w:tc>
          <w:tcPr>
            <w:tcW w:w="3235" w:type="dxa"/>
          </w:tcPr>
          <w:p w14:paraId="5543595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Choose One</w:t>
            </w:r>
          </w:p>
        </w:tc>
        <w:tc>
          <w:tcPr>
            <w:tcW w:w="3469" w:type="dxa"/>
          </w:tcPr>
          <w:p w14:paraId="63B6BB9F" w14:textId="77777777" w:rsidR="00346B0D" w:rsidRPr="00A80F8B" w:rsidRDefault="004F7FA4" w:rsidP="00346B0D">
            <w:pPr>
              <w:contextualSpacing/>
              <w:rPr>
                <w:rFonts w:ascii="Times New Roman" w:hAnsi="Times New Roman" w:cs="Times New Roman"/>
                <w:sz w:val="24"/>
                <w:szCs w:val="24"/>
              </w:rPr>
            </w:pPr>
            <w:r w:rsidRPr="00A80F8B">
              <w:rPr>
                <w:rFonts w:ascii="Times New Roman" w:hAnsi="Times New Roman" w:cs="Times New Roman"/>
                <w:sz w:val="24"/>
                <w:szCs w:val="24"/>
              </w:rPr>
              <w:t>The selection made by the contributor</w:t>
            </w:r>
          </w:p>
          <w:p w14:paraId="00AF435A" w14:textId="77777777" w:rsidR="00346B0D" w:rsidRPr="00A80F8B" w:rsidRDefault="004F7FA4" w:rsidP="00346B0D">
            <w:pPr>
              <w:pStyle w:val="ListParagraph"/>
              <w:numPr>
                <w:ilvl w:val="0"/>
                <w:numId w:val="14"/>
              </w:numPr>
              <w:rPr>
                <w:rFonts w:ascii="Times New Roman" w:hAnsi="Times New Roman" w:cs="Times New Roman"/>
                <w:sz w:val="24"/>
                <w:szCs w:val="24"/>
              </w:rPr>
            </w:pPr>
            <w:r w:rsidRPr="00A80F8B">
              <w:rPr>
                <w:rFonts w:ascii="Times New Roman" w:hAnsi="Times New Roman" w:cs="Times New Roman"/>
                <w:b/>
                <w:bCs/>
                <w:sz w:val="24"/>
                <w:szCs w:val="24"/>
              </w:rPr>
              <w:t>Yes</w:t>
            </w:r>
          </w:p>
          <w:p w14:paraId="66C1CA38" w14:textId="335C8D8E" w:rsidR="004F7FA4" w:rsidRPr="00A80F8B" w:rsidRDefault="004F7FA4" w:rsidP="00346B0D">
            <w:pPr>
              <w:pStyle w:val="ListParagraph"/>
              <w:numPr>
                <w:ilvl w:val="0"/>
                <w:numId w:val="14"/>
              </w:numPr>
              <w:rPr>
                <w:rFonts w:ascii="Times New Roman" w:hAnsi="Times New Roman" w:cs="Times New Roman"/>
                <w:sz w:val="24"/>
                <w:szCs w:val="24"/>
              </w:rPr>
            </w:pPr>
            <w:r w:rsidRPr="00A80F8B">
              <w:rPr>
                <w:rFonts w:ascii="Times New Roman" w:hAnsi="Times New Roman" w:cs="Times New Roman"/>
                <w:b/>
                <w:bCs/>
                <w:sz w:val="24"/>
                <w:szCs w:val="24"/>
              </w:rPr>
              <w:lastRenderedPageBreak/>
              <w:t>No</w:t>
            </w:r>
          </w:p>
        </w:tc>
        <w:tc>
          <w:tcPr>
            <w:tcW w:w="3354" w:type="dxa"/>
          </w:tcPr>
          <w:p w14:paraId="3377C6D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lastRenderedPageBreak/>
              <w:t>Boolean</w:t>
            </w:r>
          </w:p>
        </w:tc>
      </w:tr>
      <w:tr w:rsidR="004F7FA4" w:rsidRPr="00A80F8B" w14:paraId="26E62C8A" w14:textId="77777777" w:rsidTr="00052815">
        <w:tc>
          <w:tcPr>
            <w:tcW w:w="3235" w:type="dxa"/>
          </w:tcPr>
          <w:p w14:paraId="4402745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Confidence </w:t>
            </w:r>
          </w:p>
        </w:tc>
        <w:tc>
          <w:tcPr>
            <w:tcW w:w="3469" w:type="dxa"/>
          </w:tcPr>
          <w:p w14:paraId="2D36BD26" w14:textId="77777777" w:rsidR="004F7FA4" w:rsidRPr="00A80F8B" w:rsidRDefault="004F7FA4" w:rsidP="00052815">
            <w:pPr>
              <w:rPr>
                <w:rFonts w:ascii="Times New Roman" w:hAnsi="Times New Roman" w:cs="Times New Roman"/>
                <w:color w:val="0E101A"/>
                <w:sz w:val="24"/>
                <w:szCs w:val="24"/>
              </w:rPr>
            </w:pPr>
            <w:r w:rsidRPr="00A80F8B">
              <w:rPr>
                <w:rFonts w:ascii="Times New Roman" w:hAnsi="Times New Roman" w:cs="Times New Roman"/>
                <w:color w:val="000000"/>
                <w:sz w:val="24"/>
                <w:szCs w:val="24"/>
                <w:shd w:val="clear" w:color="auto" w:fill="FFFFFF"/>
              </w:rPr>
              <w:t>confidence score describes the level of agreement between multiple contributors (weighted by each contributors’ trust scores), and indicates our “</w:t>
            </w:r>
            <w:hyperlink r:id="rId16" w:history="1">
              <w:r w:rsidRPr="00A80F8B">
                <w:rPr>
                  <w:rStyle w:val="Hyperlink"/>
                  <w:rFonts w:ascii="Times New Roman" w:hAnsi="Times New Roman" w:cs="Times New Roman"/>
                  <w:sz w:val="24"/>
                  <w:szCs w:val="24"/>
                  <w:shd w:val="clear" w:color="auto" w:fill="FFFFFF"/>
                </w:rPr>
                <w:t>confidence</w:t>
              </w:r>
            </w:hyperlink>
            <w:r w:rsidRPr="00A80F8B">
              <w:rPr>
                <w:rFonts w:ascii="Times New Roman" w:hAnsi="Times New Roman" w:cs="Times New Roman"/>
                <w:color w:val="000000"/>
                <w:sz w:val="24"/>
                <w:szCs w:val="24"/>
                <w:shd w:val="clear" w:color="auto" w:fill="FFFFFF"/>
              </w:rPr>
              <w:t>” in the validity of the aggregated answers for each row of data. The aggregate result is chosen based on the response with the greatest confidence.</w:t>
            </w:r>
          </w:p>
          <w:p w14:paraId="28031879" w14:textId="77777777" w:rsidR="004F7FA4" w:rsidRPr="00A80F8B" w:rsidRDefault="004F7FA4" w:rsidP="00626CE0">
            <w:pPr>
              <w:pStyle w:val="ListParagraph"/>
              <w:numPr>
                <w:ilvl w:val="0"/>
                <w:numId w:val="15"/>
              </w:numPr>
              <w:rPr>
                <w:rFonts w:ascii="Times New Roman" w:hAnsi="Times New Roman" w:cs="Times New Roman"/>
                <w:b/>
                <w:bCs/>
                <w:sz w:val="24"/>
                <w:szCs w:val="24"/>
              </w:rPr>
            </w:pPr>
            <w:r w:rsidRPr="00A80F8B">
              <w:rPr>
                <w:rFonts w:ascii="Times New Roman" w:hAnsi="Times New Roman" w:cs="Times New Roman"/>
                <w:b/>
                <w:bCs/>
                <w:sz w:val="24"/>
                <w:szCs w:val="24"/>
              </w:rPr>
              <w:t>Range: 0.5243 - 1</w:t>
            </w:r>
          </w:p>
        </w:tc>
        <w:tc>
          <w:tcPr>
            <w:tcW w:w="3354" w:type="dxa"/>
          </w:tcPr>
          <w:p w14:paraId="19CEA03E"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Decimal</w:t>
            </w:r>
          </w:p>
        </w:tc>
      </w:tr>
      <w:tr w:rsidR="004F7FA4" w:rsidRPr="00A80F8B" w14:paraId="3E280249" w14:textId="77777777" w:rsidTr="00052815">
        <w:tc>
          <w:tcPr>
            <w:tcW w:w="3235" w:type="dxa"/>
          </w:tcPr>
          <w:p w14:paraId="67475E95"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Choose One Gold</w:t>
            </w:r>
          </w:p>
        </w:tc>
        <w:tc>
          <w:tcPr>
            <w:tcW w:w="3469" w:type="dxa"/>
          </w:tcPr>
          <w:p w14:paraId="380459AA"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he selection of the best word and picture combination from contributors</w:t>
            </w:r>
          </w:p>
        </w:tc>
        <w:tc>
          <w:tcPr>
            <w:tcW w:w="3354" w:type="dxa"/>
          </w:tcPr>
          <w:p w14:paraId="19F098F1"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Boolean</w:t>
            </w:r>
          </w:p>
        </w:tc>
      </w:tr>
      <w:tr w:rsidR="004F7FA4" w:rsidRPr="00A80F8B" w14:paraId="7279C733" w14:textId="77777777" w:rsidTr="00052815">
        <w:tc>
          <w:tcPr>
            <w:tcW w:w="3235" w:type="dxa"/>
          </w:tcPr>
          <w:p w14:paraId="1FEC6ED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mage</w:t>
            </w:r>
          </w:p>
        </w:tc>
        <w:tc>
          <w:tcPr>
            <w:tcW w:w="3469" w:type="dxa"/>
          </w:tcPr>
          <w:p w14:paraId="4C65943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color w:val="0E101A"/>
                <w:sz w:val="24"/>
                <w:szCs w:val="24"/>
              </w:rPr>
              <w:t>Contains the link where the image is extracted from</w:t>
            </w:r>
          </w:p>
        </w:tc>
        <w:tc>
          <w:tcPr>
            <w:tcW w:w="3354" w:type="dxa"/>
          </w:tcPr>
          <w:p w14:paraId="6FF3AE7C" w14:textId="6EF4677E" w:rsidR="004F7FA4" w:rsidRPr="00A80F8B" w:rsidRDefault="00662F3E" w:rsidP="00052815">
            <w:pPr>
              <w:contextualSpacing/>
              <w:rPr>
                <w:rFonts w:ascii="Times New Roman" w:hAnsi="Times New Roman" w:cs="Times New Roman"/>
                <w:sz w:val="24"/>
                <w:szCs w:val="24"/>
              </w:rPr>
            </w:pPr>
            <w:r w:rsidRPr="00A80F8B">
              <w:rPr>
                <w:rFonts w:ascii="Times New Roman" w:hAnsi="Times New Roman" w:cs="Times New Roman"/>
                <w:sz w:val="24"/>
                <w:szCs w:val="24"/>
              </w:rPr>
              <w:t>URL</w:t>
            </w:r>
          </w:p>
        </w:tc>
      </w:tr>
      <w:tr w:rsidR="004F7FA4" w:rsidRPr="00A80F8B" w14:paraId="2A2F4A1E" w14:textId="77777777" w:rsidTr="00052815">
        <w:tc>
          <w:tcPr>
            <w:tcW w:w="3235" w:type="dxa"/>
          </w:tcPr>
          <w:p w14:paraId="44DBEEF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ag</w:t>
            </w:r>
          </w:p>
        </w:tc>
        <w:tc>
          <w:tcPr>
            <w:tcW w:w="3469" w:type="dxa"/>
          </w:tcPr>
          <w:p w14:paraId="446BEBF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the bag of words used in the dataset </w:t>
            </w:r>
          </w:p>
        </w:tc>
        <w:tc>
          <w:tcPr>
            <w:tcW w:w="3354" w:type="dxa"/>
          </w:tcPr>
          <w:p w14:paraId="7B4892A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ring</w:t>
            </w:r>
          </w:p>
        </w:tc>
      </w:tr>
    </w:tbl>
    <w:p w14:paraId="7B3F34B2" w14:textId="77777777" w:rsidR="00A23129" w:rsidRPr="00A80F8B" w:rsidRDefault="00A23129" w:rsidP="000C0947">
      <w:pPr>
        <w:spacing w:after="0" w:line="240" w:lineRule="auto"/>
        <w:contextualSpacing/>
        <w:rPr>
          <w:rFonts w:ascii="Times New Roman" w:hAnsi="Times New Roman" w:cs="Times New Roman"/>
          <w:b/>
          <w:bCs/>
          <w:sz w:val="24"/>
          <w:szCs w:val="24"/>
        </w:rPr>
      </w:pPr>
    </w:p>
    <w:p w14:paraId="3E6F0133" w14:textId="33B3223F" w:rsidR="009A1A5C" w:rsidRPr="00A80F8B" w:rsidRDefault="009A1A5C" w:rsidP="009A1A5C">
      <w:pPr>
        <w:spacing w:after="0" w:line="240" w:lineRule="auto"/>
        <w:contextualSpacing/>
        <w:rPr>
          <w:rFonts w:ascii="Times New Roman" w:hAnsi="Times New Roman" w:cs="Times New Roman"/>
          <w:b/>
          <w:bCs/>
          <w:sz w:val="24"/>
          <w:szCs w:val="24"/>
        </w:rPr>
      </w:pPr>
      <w:r w:rsidRPr="00A80F8B">
        <w:rPr>
          <w:rFonts w:ascii="Times New Roman" w:hAnsi="Times New Roman" w:cs="Times New Roman"/>
          <w:b/>
          <w:bCs/>
          <w:sz w:val="24"/>
          <w:szCs w:val="24"/>
        </w:rPr>
        <w:t>2.</w:t>
      </w:r>
      <w:r w:rsidR="00F218ED" w:rsidRPr="00A80F8B">
        <w:rPr>
          <w:rFonts w:ascii="Times New Roman" w:hAnsi="Times New Roman" w:cs="Times New Roman"/>
          <w:b/>
          <w:bCs/>
          <w:sz w:val="24"/>
          <w:szCs w:val="24"/>
        </w:rPr>
        <w:t>2</w:t>
      </w:r>
      <w:r w:rsidRPr="00A80F8B">
        <w:rPr>
          <w:rFonts w:ascii="Times New Roman" w:hAnsi="Times New Roman" w:cs="Times New Roman"/>
          <w:b/>
          <w:bCs/>
          <w:sz w:val="24"/>
          <w:szCs w:val="24"/>
        </w:rPr>
        <w:t xml:space="preserve"> Data Cleaning </w:t>
      </w:r>
    </w:p>
    <w:p w14:paraId="7A359FA1" w14:textId="623E9D6E" w:rsidR="006220C4" w:rsidRPr="00A80F8B" w:rsidRDefault="006220C4" w:rsidP="009A1A5C">
      <w:pPr>
        <w:spacing w:after="0" w:line="240" w:lineRule="auto"/>
        <w:contextualSpacing/>
        <w:rPr>
          <w:rFonts w:ascii="Times New Roman" w:hAnsi="Times New Roman" w:cs="Times New Roman"/>
          <w:b/>
          <w:bCs/>
          <w:sz w:val="24"/>
          <w:szCs w:val="24"/>
        </w:rPr>
      </w:pPr>
    </w:p>
    <w:p w14:paraId="572E36D6" w14:textId="57FEEEDF" w:rsidR="00464CFB" w:rsidRPr="0062374D" w:rsidRDefault="00464CFB" w:rsidP="00464CFB">
      <w:pPr>
        <w:pStyle w:val="ListParagraph"/>
        <w:numPr>
          <w:ilvl w:val="0"/>
          <w:numId w:val="7"/>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3 – Dropping Variables</w:t>
      </w:r>
    </w:p>
    <w:p w14:paraId="6A1ED872" w14:textId="6C79C19B" w:rsidR="00FA1227" w:rsidRPr="00A80F8B" w:rsidRDefault="00FA1227" w:rsidP="00FA1227">
      <w:pPr>
        <w:pStyle w:val="ListParagraph"/>
        <w:numPr>
          <w:ilvl w:val="1"/>
          <w:numId w:val="7"/>
        </w:numPr>
        <w:spacing w:after="0" w:line="240" w:lineRule="auto"/>
        <w:rPr>
          <w:rFonts w:ascii="Times New Roman" w:hAnsi="Times New Roman" w:cs="Times New Roman"/>
          <w:sz w:val="24"/>
          <w:szCs w:val="24"/>
        </w:rPr>
      </w:pPr>
      <w:r w:rsidRPr="00AC0DE6">
        <w:rPr>
          <w:rFonts w:ascii="Times New Roman" w:hAnsi="Times New Roman" w:cs="Times New Roman"/>
          <w:b/>
          <w:bCs/>
          <w:sz w:val="24"/>
          <w:szCs w:val="24"/>
        </w:rPr>
        <w:t>Unit Id</w:t>
      </w:r>
      <w:r w:rsidRPr="00A80F8B">
        <w:rPr>
          <w:rFonts w:ascii="Times New Roman" w:hAnsi="Times New Roman" w:cs="Times New Roman"/>
          <w:sz w:val="24"/>
          <w:szCs w:val="24"/>
        </w:rPr>
        <w:t xml:space="preserve"> variable can </w:t>
      </w:r>
      <w:r w:rsidR="00AC0DE6">
        <w:rPr>
          <w:rFonts w:ascii="Times New Roman" w:hAnsi="Times New Roman" w:cs="Times New Roman"/>
          <w:sz w:val="24"/>
          <w:szCs w:val="24"/>
        </w:rPr>
        <w:t>be dropped since the variables do not needed to be grouped in a numerical order</w:t>
      </w:r>
    </w:p>
    <w:p w14:paraId="22FA9113" w14:textId="77777777" w:rsidR="00464CFB" w:rsidRPr="00A80F8B" w:rsidRDefault="00464CFB" w:rsidP="00464CFB">
      <w:pPr>
        <w:pStyle w:val="ListParagraph"/>
        <w:numPr>
          <w:ilvl w:val="1"/>
          <w:numId w:val="7"/>
        </w:numPr>
        <w:spacing w:after="0" w:line="240" w:lineRule="auto"/>
        <w:rPr>
          <w:rFonts w:ascii="Times New Roman" w:hAnsi="Times New Roman" w:cs="Times New Roman"/>
          <w:sz w:val="24"/>
          <w:szCs w:val="24"/>
        </w:rPr>
      </w:pPr>
      <w:r w:rsidRPr="00A80F8B">
        <w:rPr>
          <w:rFonts w:ascii="Times New Roman" w:hAnsi="Times New Roman" w:cs="Times New Roman"/>
          <w:b/>
          <w:bCs/>
          <w:sz w:val="24"/>
          <w:szCs w:val="24"/>
        </w:rPr>
        <w:t xml:space="preserve">Golden </w:t>
      </w:r>
      <w:r w:rsidRPr="00A80F8B">
        <w:rPr>
          <w:rFonts w:ascii="Times New Roman" w:hAnsi="Times New Roman" w:cs="Times New Roman"/>
          <w:sz w:val="24"/>
          <w:szCs w:val="24"/>
        </w:rPr>
        <w:t>variable can be dropped as this is the answer given by the researchers and not the contributors</w:t>
      </w:r>
    </w:p>
    <w:p w14:paraId="019C5DDF" w14:textId="0E7CAE11" w:rsidR="00464CFB" w:rsidRPr="00A80F8B" w:rsidRDefault="00464CFB" w:rsidP="00464CFB">
      <w:pPr>
        <w:pStyle w:val="ListParagraph"/>
        <w:numPr>
          <w:ilvl w:val="1"/>
          <w:numId w:val="7"/>
        </w:numPr>
        <w:spacing w:after="0" w:line="240" w:lineRule="auto"/>
        <w:rPr>
          <w:rFonts w:ascii="Times New Roman" w:hAnsi="Times New Roman" w:cs="Times New Roman"/>
          <w:sz w:val="24"/>
          <w:szCs w:val="24"/>
        </w:rPr>
      </w:pPr>
      <w:r w:rsidRPr="00A80F8B">
        <w:rPr>
          <w:rFonts w:ascii="Times New Roman" w:hAnsi="Times New Roman" w:cs="Times New Roman"/>
          <w:b/>
          <w:bCs/>
          <w:sz w:val="24"/>
          <w:szCs w:val="24"/>
        </w:rPr>
        <w:t xml:space="preserve">Unit State </w:t>
      </w:r>
      <w:r w:rsidRPr="00A80F8B">
        <w:rPr>
          <w:rFonts w:ascii="Times New Roman" w:hAnsi="Times New Roman" w:cs="Times New Roman"/>
          <w:sz w:val="24"/>
          <w:szCs w:val="24"/>
        </w:rPr>
        <w:t xml:space="preserve">variable can be dropped as </w:t>
      </w:r>
      <w:r w:rsidR="00AE1D89" w:rsidRPr="00A80F8B">
        <w:rPr>
          <w:rFonts w:ascii="Times New Roman" w:hAnsi="Times New Roman" w:cs="Times New Roman"/>
          <w:sz w:val="24"/>
          <w:szCs w:val="24"/>
        </w:rPr>
        <w:t xml:space="preserve">the </w:t>
      </w:r>
      <w:r w:rsidRPr="00A80F8B">
        <w:rPr>
          <w:rFonts w:ascii="Times New Roman" w:hAnsi="Times New Roman" w:cs="Times New Roman"/>
          <w:sz w:val="24"/>
          <w:szCs w:val="24"/>
        </w:rPr>
        <w:t>study has already been finished so no need to figure out if additional judgements are needed</w:t>
      </w:r>
    </w:p>
    <w:p w14:paraId="012E184F" w14:textId="5724EFA1" w:rsidR="007B5867" w:rsidRPr="00A80F8B" w:rsidRDefault="007B5867" w:rsidP="00B410FE">
      <w:pPr>
        <w:pStyle w:val="ListParagraph"/>
        <w:numPr>
          <w:ilvl w:val="1"/>
          <w:numId w:val="7"/>
        </w:numPr>
        <w:spacing w:after="0" w:line="240" w:lineRule="auto"/>
        <w:rPr>
          <w:rFonts w:ascii="Times New Roman" w:hAnsi="Times New Roman" w:cs="Times New Roman"/>
          <w:b/>
          <w:bCs/>
          <w:sz w:val="24"/>
          <w:szCs w:val="24"/>
        </w:rPr>
      </w:pPr>
      <w:r w:rsidRPr="00A80F8B">
        <w:rPr>
          <w:rFonts w:ascii="Times New Roman" w:hAnsi="Times New Roman" w:cs="Times New Roman"/>
          <w:b/>
          <w:bCs/>
          <w:sz w:val="24"/>
          <w:szCs w:val="24"/>
        </w:rPr>
        <w:t xml:space="preserve">Last Judgement </w:t>
      </w:r>
      <w:r w:rsidRPr="00A80F8B">
        <w:rPr>
          <w:rFonts w:ascii="Times New Roman" w:hAnsi="Times New Roman" w:cs="Times New Roman"/>
          <w:sz w:val="24"/>
          <w:szCs w:val="24"/>
        </w:rPr>
        <w:t>variable can also be dropped from the dataset as the time of last judgement should not affect the accuracy of the decision</w:t>
      </w:r>
    </w:p>
    <w:p w14:paraId="3F09DC2A" w14:textId="5DFC9254" w:rsidR="00D207C6" w:rsidRPr="00A80F8B" w:rsidRDefault="00D207C6" w:rsidP="00D207C6">
      <w:pPr>
        <w:pStyle w:val="ListParagraph"/>
        <w:numPr>
          <w:ilvl w:val="1"/>
          <w:numId w:val="7"/>
        </w:numPr>
        <w:spacing w:after="0" w:line="240" w:lineRule="auto"/>
        <w:rPr>
          <w:rFonts w:ascii="Times New Roman" w:hAnsi="Times New Roman" w:cs="Times New Roman"/>
          <w:b/>
          <w:bCs/>
          <w:sz w:val="24"/>
          <w:szCs w:val="24"/>
        </w:rPr>
      </w:pPr>
      <w:r w:rsidRPr="00A80F8B">
        <w:rPr>
          <w:rFonts w:ascii="Times New Roman" w:hAnsi="Times New Roman" w:cs="Times New Roman"/>
          <w:b/>
          <w:bCs/>
          <w:sz w:val="24"/>
          <w:szCs w:val="24"/>
        </w:rPr>
        <w:t xml:space="preserve">Choose One Gold </w:t>
      </w:r>
      <w:r w:rsidRPr="00A80F8B">
        <w:rPr>
          <w:rFonts w:ascii="Times New Roman" w:hAnsi="Times New Roman" w:cs="Times New Roman"/>
          <w:sz w:val="24"/>
          <w:szCs w:val="24"/>
        </w:rPr>
        <w:t>variable can be dropped because we are</w:t>
      </w:r>
      <w:r w:rsidR="00B730C8" w:rsidRPr="00A80F8B">
        <w:rPr>
          <w:rFonts w:ascii="Times New Roman" w:hAnsi="Times New Roman" w:cs="Times New Roman"/>
          <w:sz w:val="24"/>
          <w:szCs w:val="24"/>
        </w:rPr>
        <w:t xml:space="preserve"> not</w:t>
      </w:r>
      <w:r w:rsidRPr="00A80F8B">
        <w:rPr>
          <w:rFonts w:ascii="Times New Roman" w:hAnsi="Times New Roman" w:cs="Times New Roman"/>
          <w:sz w:val="24"/>
          <w:szCs w:val="24"/>
        </w:rPr>
        <w:t xml:space="preserve"> looking for the best pair and word combination, we are trying to mimic </w:t>
      </w:r>
      <w:r w:rsidR="00CB2AD1" w:rsidRPr="00A80F8B">
        <w:rPr>
          <w:rFonts w:ascii="Times New Roman" w:hAnsi="Times New Roman" w:cs="Times New Roman"/>
          <w:sz w:val="24"/>
          <w:szCs w:val="24"/>
        </w:rPr>
        <w:t>whether the contrib</w:t>
      </w:r>
      <w:r w:rsidR="00237CE3" w:rsidRPr="00A80F8B">
        <w:rPr>
          <w:rFonts w:ascii="Times New Roman" w:hAnsi="Times New Roman" w:cs="Times New Roman"/>
          <w:sz w:val="24"/>
          <w:szCs w:val="24"/>
        </w:rPr>
        <w:t>u</w:t>
      </w:r>
      <w:r w:rsidR="00CB2AD1" w:rsidRPr="00A80F8B">
        <w:rPr>
          <w:rFonts w:ascii="Times New Roman" w:hAnsi="Times New Roman" w:cs="Times New Roman"/>
          <w:sz w:val="24"/>
          <w:szCs w:val="24"/>
        </w:rPr>
        <w:t>tors will deem the image and phrase matches</w:t>
      </w:r>
    </w:p>
    <w:p w14:paraId="2694DA66" w14:textId="77777777" w:rsidR="00E7049B" w:rsidRPr="00A80F8B" w:rsidRDefault="00E7049B" w:rsidP="00E7049B">
      <w:pPr>
        <w:spacing w:after="0" w:line="240" w:lineRule="auto"/>
        <w:rPr>
          <w:rFonts w:ascii="Times New Roman" w:hAnsi="Times New Roman" w:cs="Times New Roman"/>
          <w:b/>
          <w:bCs/>
          <w:sz w:val="24"/>
          <w:szCs w:val="24"/>
        </w:rPr>
      </w:pPr>
    </w:p>
    <w:p w14:paraId="35BD31CF" w14:textId="1EB87167" w:rsidR="009A1A5C" w:rsidRPr="0062374D" w:rsidRDefault="009A1A5C" w:rsidP="00470DEF">
      <w:pPr>
        <w:pStyle w:val="ListParagraph"/>
        <w:numPr>
          <w:ilvl w:val="0"/>
          <w:numId w:val="7"/>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 xml:space="preserve">Version </w:t>
      </w:r>
      <w:r w:rsidR="00D55653" w:rsidRPr="0062374D">
        <w:rPr>
          <w:rFonts w:ascii="Times New Roman" w:hAnsi="Times New Roman" w:cs="Times New Roman"/>
          <w:i/>
          <w:iCs/>
          <w:sz w:val="24"/>
          <w:szCs w:val="24"/>
        </w:rPr>
        <w:t>4</w:t>
      </w:r>
      <w:r w:rsidRPr="0062374D">
        <w:rPr>
          <w:rFonts w:ascii="Times New Roman" w:hAnsi="Times New Roman" w:cs="Times New Roman"/>
          <w:i/>
          <w:iCs/>
          <w:sz w:val="24"/>
          <w:szCs w:val="24"/>
        </w:rPr>
        <w:t xml:space="preserve"> – Renaming the dataset variables to make it easier to understand</w:t>
      </w:r>
    </w:p>
    <w:p w14:paraId="0FDDA076" w14:textId="61E5C544" w:rsidR="009A1A5C" w:rsidRPr="00A80F8B"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w:t>
      </w:r>
      <w:r w:rsidR="006D59DC" w:rsidRPr="00A80F8B">
        <w:rPr>
          <w:rFonts w:ascii="Times New Roman" w:eastAsia="Times New Roman" w:hAnsi="Times New Roman" w:cs="Times New Roman"/>
          <w:color w:val="0E101A"/>
          <w:sz w:val="24"/>
          <w:szCs w:val="24"/>
        </w:rPr>
        <w:t xml:space="preserve">– no changes made </w:t>
      </w:r>
    </w:p>
    <w:p w14:paraId="6E5BDE69" w14:textId="05A55D26" w:rsidR="009A1A5C" w:rsidRPr="00A80F8B"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hoose On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w:t>
      </w:r>
      <w:r w:rsidRPr="00A80F8B">
        <w:rPr>
          <w:rFonts w:ascii="Times New Roman" w:eastAsia="Times New Roman" w:hAnsi="Times New Roman" w:cs="Times New Roman"/>
          <w:color w:val="0E101A"/>
          <w:sz w:val="24"/>
          <w:szCs w:val="24"/>
        </w:rPr>
        <w:t>indicates the response ma</w:t>
      </w:r>
      <w:r w:rsidR="00F842BD" w:rsidRPr="00A80F8B">
        <w:rPr>
          <w:rFonts w:ascii="Times New Roman" w:eastAsia="Times New Roman" w:hAnsi="Times New Roman" w:cs="Times New Roman"/>
          <w:color w:val="0E101A"/>
          <w:sz w:val="24"/>
          <w:szCs w:val="24"/>
        </w:rPr>
        <w:t>de</w:t>
      </w:r>
      <w:r w:rsidRPr="00A80F8B">
        <w:rPr>
          <w:rFonts w:ascii="Times New Roman" w:eastAsia="Times New Roman" w:hAnsi="Times New Roman" w:cs="Times New Roman"/>
          <w:color w:val="0E101A"/>
          <w:sz w:val="24"/>
          <w:szCs w:val="24"/>
        </w:rPr>
        <w:t xml:space="preserve"> by a contributor</w:t>
      </w:r>
    </w:p>
    <w:p w14:paraId="55705742" w14:textId="77777777" w:rsidR="009A1A5C" w:rsidRPr="00A80F8B" w:rsidRDefault="009A1A5C" w:rsidP="009A1A5C">
      <w:pPr>
        <w:pStyle w:val="ListParagraph"/>
        <w:numPr>
          <w:ilvl w:val="1"/>
          <w:numId w:val="11"/>
        </w:numPr>
        <w:spacing w:after="200" w:line="276" w:lineRule="auto"/>
        <w:rPr>
          <w:rFonts w:ascii="Times New Roman" w:hAnsi="Times New Roman" w:cs="Times New Roman"/>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onfidenc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added the word score to variable </w:t>
      </w:r>
    </w:p>
    <w:p w14:paraId="70A8C169" w14:textId="5D907EF5" w:rsidR="009A1D5B" w:rsidRPr="00A80F8B" w:rsidRDefault="00F87E73" w:rsidP="009A1D5B">
      <w:pPr>
        <w:pStyle w:val="ListParagraph"/>
        <w:numPr>
          <w:ilvl w:val="1"/>
          <w:numId w:val="11"/>
        </w:numPr>
        <w:spacing w:after="0" w:line="240" w:lineRule="auto"/>
        <w:rPr>
          <w:rFonts w:ascii="Times New Roman" w:hAnsi="Times New Roman" w:cs="Times New Roman"/>
          <w:b/>
          <w:bCs/>
          <w:sz w:val="24"/>
          <w:szCs w:val="24"/>
        </w:rPr>
      </w:pPr>
      <w:r w:rsidRPr="00A80F8B">
        <w:rPr>
          <w:rFonts w:ascii="Times New Roman" w:hAnsi="Times New Roman" w:cs="Times New Roman"/>
          <w:sz w:val="24"/>
          <w:szCs w:val="24"/>
        </w:rPr>
        <w:t xml:space="preserve">From </w:t>
      </w:r>
      <w:r w:rsidR="009A1D5B" w:rsidRPr="00A80F8B">
        <w:rPr>
          <w:rFonts w:ascii="Times New Roman" w:hAnsi="Times New Roman" w:cs="Times New Roman"/>
          <w:b/>
          <w:bCs/>
          <w:sz w:val="24"/>
          <w:szCs w:val="24"/>
        </w:rPr>
        <w:t>Image</w:t>
      </w:r>
      <w:r w:rsidR="009A1D5B" w:rsidRPr="00A80F8B">
        <w:rPr>
          <w:rFonts w:ascii="Times New Roman" w:hAnsi="Times New Roman" w:cs="Times New Roman"/>
          <w:sz w:val="24"/>
          <w:szCs w:val="24"/>
        </w:rPr>
        <w:t xml:space="preserve"> </w:t>
      </w:r>
      <w:r w:rsidR="00FD0B0B" w:rsidRPr="00A80F8B">
        <w:rPr>
          <w:rFonts w:ascii="Times New Roman" w:hAnsi="Times New Roman" w:cs="Times New Roman"/>
          <w:sz w:val="24"/>
          <w:szCs w:val="24"/>
        </w:rPr>
        <w:t xml:space="preserve">to </w:t>
      </w:r>
      <w:r w:rsidR="00FD0B0B" w:rsidRPr="00A80F8B">
        <w:rPr>
          <w:rFonts w:ascii="Times New Roman" w:hAnsi="Times New Roman" w:cs="Times New Roman"/>
          <w:b/>
          <w:bCs/>
          <w:sz w:val="24"/>
          <w:szCs w:val="24"/>
        </w:rPr>
        <w:t xml:space="preserve">Image </w:t>
      </w:r>
      <w:r w:rsidR="005313DA" w:rsidRPr="00A80F8B">
        <w:rPr>
          <w:rFonts w:ascii="Times New Roman" w:eastAsia="Times New Roman" w:hAnsi="Times New Roman" w:cs="Times New Roman"/>
          <w:color w:val="0E101A"/>
          <w:sz w:val="24"/>
          <w:szCs w:val="24"/>
        </w:rPr>
        <w:t>– no changes made</w:t>
      </w:r>
    </w:p>
    <w:p w14:paraId="6230E166" w14:textId="292D4146" w:rsidR="0049384C" w:rsidRPr="00A80F8B" w:rsidRDefault="009A1A5C" w:rsidP="0049384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color w:val="0E101A"/>
          <w:sz w:val="24"/>
          <w:szCs w:val="24"/>
        </w:rPr>
        <w:t xml:space="preserve">From </w:t>
      </w:r>
      <w:r w:rsidRPr="00A80F8B">
        <w:rPr>
          <w:rFonts w:ascii="Times New Roman" w:hAnsi="Times New Roman" w:cs="Times New Roman"/>
          <w:b/>
          <w:bCs/>
          <w:color w:val="0E101A"/>
          <w:sz w:val="24"/>
          <w:szCs w:val="24"/>
        </w:rPr>
        <w:t>Tag</w:t>
      </w:r>
      <w:r w:rsidRPr="00A80F8B">
        <w:rPr>
          <w:rFonts w:ascii="Times New Roman" w:hAnsi="Times New Roman" w:cs="Times New Roman"/>
          <w:color w:val="0E101A"/>
          <w:sz w:val="24"/>
          <w:szCs w:val="24"/>
        </w:rPr>
        <w:t xml:space="preserve"> renamed to </w:t>
      </w:r>
      <w:r w:rsidRPr="00A80F8B">
        <w:rPr>
          <w:rFonts w:ascii="Times New Roman" w:hAnsi="Times New Roman" w:cs="Times New Roman"/>
          <w:b/>
          <w:bCs/>
          <w:color w:val="0E101A"/>
          <w:sz w:val="24"/>
          <w:szCs w:val="24"/>
        </w:rPr>
        <w:t>Phrases</w:t>
      </w:r>
      <w:r w:rsidRPr="00A80F8B">
        <w:rPr>
          <w:rFonts w:ascii="Times New Roman" w:hAnsi="Times New Roman" w:cs="Times New Roman"/>
          <w:color w:val="0E101A"/>
          <w:sz w:val="24"/>
          <w:szCs w:val="24"/>
        </w:rPr>
        <w:t xml:space="preserve"> – when viewing the data set, I noticed that some of the tags were not real words</w:t>
      </w:r>
      <w:r w:rsidR="0006365C" w:rsidRPr="00A80F8B">
        <w:rPr>
          <w:rFonts w:ascii="Times New Roman" w:hAnsi="Times New Roman" w:cs="Times New Roman"/>
          <w:color w:val="0E101A"/>
          <w:sz w:val="24"/>
          <w:szCs w:val="24"/>
        </w:rPr>
        <w:t xml:space="preserve"> some words</w:t>
      </w:r>
      <w:r w:rsidRPr="00A80F8B">
        <w:rPr>
          <w:rFonts w:ascii="Times New Roman" w:hAnsi="Times New Roman" w:cs="Times New Roman"/>
          <w:color w:val="0E101A"/>
          <w:sz w:val="24"/>
          <w:szCs w:val="24"/>
        </w:rPr>
        <w:t xml:space="preserve"> were gibberish e.g. ‰ÛÏcarrodecombate‰Û</w:t>
      </w:r>
    </w:p>
    <w:p w14:paraId="40D787A6" w14:textId="3D22A159" w:rsidR="006561CB" w:rsidRPr="00A80F8B" w:rsidRDefault="006561CB" w:rsidP="006561CB">
      <w:pPr>
        <w:pStyle w:val="Heading2"/>
        <w:rPr>
          <w:rFonts w:ascii="Times New Roman" w:hAnsi="Times New Roman" w:cs="Times New Roman"/>
        </w:rPr>
      </w:pPr>
      <w:r w:rsidRPr="00A80F8B">
        <w:rPr>
          <w:rFonts w:ascii="Times New Roman" w:hAnsi="Times New Roman" w:cs="Times New Roman"/>
        </w:rPr>
        <w:lastRenderedPageBreak/>
        <w:t xml:space="preserve">Step </w:t>
      </w:r>
      <w:r w:rsidR="009628D1" w:rsidRPr="00A80F8B">
        <w:rPr>
          <w:rFonts w:ascii="Times New Roman" w:hAnsi="Times New Roman" w:cs="Times New Roman"/>
        </w:rPr>
        <w:t>3</w:t>
      </w:r>
      <w:r w:rsidRPr="00A80F8B">
        <w:rPr>
          <w:rFonts w:ascii="Times New Roman" w:hAnsi="Times New Roman" w:cs="Times New Roman"/>
        </w:rPr>
        <w:t>: &lt;</w:t>
      </w:r>
      <w:r w:rsidR="00933A91" w:rsidRPr="00A80F8B">
        <w:rPr>
          <w:rFonts w:ascii="Times New Roman" w:hAnsi="Times New Roman" w:cs="Times New Roman"/>
        </w:rPr>
        <w:t>Feature Selection</w:t>
      </w:r>
      <w:r w:rsidR="00831A54" w:rsidRPr="00A80F8B">
        <w:rPr>
          <w:rFonts w:ascii="Times New Roman" w:hAnsi="Times New Roman" w:cs="Times New Roman"/>
        </w:rPr>
        <w:t>&gt;</w:t>
      </w:r>
    </w:p>
    <w:p w14:paraId="16FBAC34" w14:textId="584D0126"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bookmarkStart w:id="1" w:name="_GoBack"/>
      <w:bookmarkEnd w:id="1"/>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w:t>
      </w:r>
      <w:r w:rsidRPr="00A80F8B">
        <w:rPr>
          <w:rFonts w:ascii="Times New Roman" w:eastAsia="Times New Roman" w:hAnsi="Times New Roman" w:cs="Times New Roman"/>
          <w:color w:val="0E101A"/>
          <w:sz w:val="24"/>
          <w:szCs w:val="24"/>
        </w:rPr>
        <w:t xml:space="preserve">– </w:t>
      </w:r>
      <w:r w:rsidR="00E52279" w:rsidRPr="00A80F8B">
        <w:rPr>
          <w:rFonts w:ascii="Times New Roman" w:eastAsia="Times New Roman" w:hAnsi="Times New Roman" w:cs="Times New Roman"/>
          <w:color w:val="0E101A"/>
          <w:sz w:val="24"/>
          <w:szCs w:val="24"/>
        </w:rPr>
        <w:t>is not as</w:t>
      </w:r>
      <w:r w:rsidR="00E8706C" w:rsidRPr="00A80F8B">
        <w:rPr>
          <w:rFonts w:ascii="Times New Roman" w:eastAsia="Times New Roman" w:hAnsi="Times New Roman" w:cs="Times New Roman"/>
          <w:color w:val="0E101A"/>
          <w:sz w:val="24"/>
          <w:szCs w:val="24"/>
        </w:rPr>
        <w:t xml:space="preserve"> important as the 4 other variables but may be useful in </w:t>
      </w:r>
      <w:r w:rsidR="00FF5EE5" w:rsidRPr="00A80F8B">
        <w:rPr>
          <w:rFonts w:ascii="Times New Roman" w:eastAsia="Times New Roman" w:hAnsi="Times New Roman" w:cs="Times New Roman"/>
          <w:color w:val="0E101A"/>
          <w:sz w:val="24"/>
          <w:szCs w:val="24"/>
        </w:rPr>
        <w:t xml:space="preserve">determining </w:t>
      </w:r>
      <w:r w:rsidR="00E8706C" w:rsidRPr="00A80F8B">
        <w:rPr>
          <w:rFonts w:ascii="Times New Roman" w:eastAsia="Times New Roman" w:hAnsi="Times New Roman" w:cs="Times New Roman"/>
          <w:color w:val="0E101A"/>
          <w:sz w:val="24"/>
          <w:szCs w:val="24"/>
        </w:rPr>
        <w:t xml:space="preserve">the likeness a contributor will </w:t>
      </w:r>
      <w:r w:rsidR="00FF5EE5" w:rsidRPr="00A80F8B">
        <w:rPr>
          <w:rFonts w:ascii="Times New Roman" w:eastAsia="Times New Roman" w:hAnsi="Times New Roman" w:cs="Times New Roman"/>
          <w:color w:val="0E101A"/>
          <w:sz w:val="24"/>
          <w:szCs w:val="24"/>
        </w:rPr>
        <w:t xml:space="preserve">deem the image </w:t>
      </w:r>
      <w:r w:rsidR="00BB5D2D" w:rsidRPr="00A80F8B">
        <w:rPr>
          <w:rFonts w:ascii="Times New Roman" w:eastAsia="Times New Roman" w:hAnsi="Times New Roman" w:cs="Times New Roman"/>
          <w:color w:val="0E101A"/>
          <w:sz w:val="24"/>
          <w:szCs w:val="24"/>
        </w:rPr>
        <w:t>and</w:t>
      </w:r>
      <w:r w:rsidR="00FF5EE5" w:rsidRPr="00A80F8B">
        <w:rPr>
          <w:rFonts w:ascii="Times New Roman" w:eastAsia="Times New Roman" w:hAnsi="Times New Roman" w:cs="Times New Roman"/>
          <w:color w:val="0E101A"/>
          <w:sz w:val="24"/>
          <w:szCs w:val="24"/>
        </w:rPr>
        <w:t xml:space="preserve"> pair matches</w:t>
      </w:r>
      <w:r w:rsidR="008C1FB8" w:rsidRPr="00A80F8B">
        <w:rPr>
          <w:rFonts w:ascii="Times New Roman" w:eastAsia="Times New Roman" w:hAnsi="Times New Roman" w:cs="Times New Roman"/>
          <w:color w:val="0E101A"/>
          <w:sz w:val="24"/>
          <w:szCs w:val="24"/>
        </w:rPr>
        <w:t xml:space="preserve">. The higher the number of trusted </w:t>
      </w:r>
      <w:r w:rsidR="00E11112" w:rsidRPr="00A80F8B">
        <w:rPr>
          <w:rFonts w:ascii="Times New Roman" w:eastAsia="Times New Roman" w:hAnsi="Times New Roman" w:cs="Times New Roman"/>
          <w:color w:val="0E101A"/>
          <w:sz w:val="24"/>
          <w:szCs w:val="24"/>
        </w:rPr>
        <w:t>judgements</w:t>
      </w:r>
      <w:r w:rsidR="008C1FB8" w:rsidRPr="00A80F8B">
        <w:rPr>
          <w:rFonts w:ascii="Times New Roman" w:eastAsia="Times New Roman" w:hAnsi="Times New Roman" w:cs="Times New Roman"/>
          <w:color w:val="0E101A"/>
          <w:sz w:val="24"/>
          <w:szCs w:val="24"/>
        </w:rPr>
        <w:t xml:space="preserve"> the increase </w:t>
      </w:r>
      <w:r w:rsidR="00E11112" w:rsidRPr="00A80F8B">
        <w:rPr>
          <w:rFonts w:ascii="Times New Roman" w:eastAsia="Times New Roman" w:hAnsi="Times New Roman" w:cs="Times New Roman"/>
          <w:color w:val="0E101A"/>
          <w:sz w:val="24"/>
          <w:szCs w:val="24"/>
        </w:rPr>
        <w:t>likelihood</w:t>
      </w:r>
      <w:r w:rsidR="008C1FB8" w:rsidRPr="00A80F8B">
        <w:rPr>
          <w:rFonts w:ascii="Times New Roman" w:eastAsia="Times New Roman" w:hAnsi="Times New Roman" w:cs="Times New Roman"/>
          <w:color w:val="0E101A"/>
          <w:sz w:val="24"/>
          <w:szCs w:val="24"/>
        </w:rPr>
        <w:t xml:space="preserve"> of contributor confirming the pair</w:t>
      </w:r>
      <w:r w:rsidR="00E8706C" w:rsidRPr="00A80F8B">
        <w:rPr>
          <w:rFonts w:ascii="Times New Roman" w:eastAsia="Times New Roman" w:hAnsi="Times New Roman" w:cs="Times New Roman"/>
          <w:color w:val="0E101A"/>
          <w:sz w:val="24"/>
          <w:szCs w:val="24"/>
        </w:rPr>
        <w:t xml:space="preserve"> </w:t>
      </w:r>
    </w:p>
    <w:p w14:paraId="500A0B73" w14:textId="20A4DD5C"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w:t>
      </w:r>
      <w:r w:rsidR="005C6360" w:rsidRPr="00A80F8B">
        <w:rPr>
          <w:rFonts w:ascii="Times New Roman" w:eastAsia="Times New Roman" w:hAnsi="Times New Roman" w:cs="Times New Roman"/>
          <w:color w:val="0E101A"/>
          <w:sz w:val="24"/>
          <w:szCs w:val="24"/>
        </w:rPr>
        <w:t>is important variable to keep in the dataset because contains yes or no responses made by the contributor</w:t>
      </w:r>
    </w:p>
    <w:p w14:paraId="2C661C56" w14:textId="0035B88F" w:rsidR="00C30B4C" w:rsidRPr="00A80F8B" w:rsidRDefault="00C30B4C" w:rsidP="00911228">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w:t>
      </w:r>
      <w:r w:rsidR="00911228" w:rsidRPr="00A80F8B">
        <w:rPr>
          <w:rFonts w:ascii="Times New Roman" w:eastAsia="Times New Roman" w:hAnsi="Times New Roman" w:cs="Times New Roman"/>
          <w:color w:val="0E101A"/>
          <w:sz w:val="24"/>
          <w:szCs w:val="24"/>
        </w:rPr>
        <w:t xml:space="preserve">is not as important as the 4 other variables but may be useful in determining the likeness a contributor will deem the image and pair matches. The </w:t>
      </w:r>
      <w:r w:rsidR="002119AA" w:rsidRPr="00A80F8B">
        <w:rPr>
          <w:rFonts w:ascii="Times New Roman" w:eastAsia="Times New Roman" w:hAnsi="Times New Roman" w:cs="Times New Roman"/>
          <w:color w:val="0E101A"/>
          <w:sz w:val="24"/>
          <w:szCs w:val="24"/>
        </w:rPr>
        <w:t>close the s</w:t>
      </w:r>
      <w:r w:rsidR="002C232A" w:rsidRPr="00A80F8B">
        <w:rPr>
          <w:rFonts w:ascii="Times New Roman" w:eastAsia="Times New Roman" w:hAnsi="Times New Roman" w:cs="Times New Roman"/>
          <w:color w:val="0E101A"/>
          <w:sz w:val="24"/>
          <w:szCs w:val="24"/>
        </w:rPr>
        <w:t>co</w:t>
      </w:r>
      <w:r w:rsidR="002119AA" w:rsidRPr="00A80F8B">
        <w:rPr>
          <w:rFonts w:ascii="Times New Roman" w:eastAsia="Times New Roman" w:hAnsi="Times New Roman" w:cs="Times New Roman"/>
          <w:color w:val="0E101A"/>
          <w:sz w:val="24"/>
          <w:szCs w:val="24"/>
        </w:rPr>
        <w:t>re is to 1</w:t>
      </w:r>
      <w:r w:rsidR="00911228" w:rsidRPr="00A80F8B">
        <w:rPr>
          <w:rFonts w:ascii="Times New Roman" w:eastAsia="Times New Roman" w:hAnsi="Times New Roman" w:cs="Times New Roman"/>
          <w:color w:val="0E101A"/>
          <w:sz w:val="24"/>
          <w:szCs w:val="24"/>
        </w:rPr>
        <w:t xml:space="preserve"> the increase</w:t>
      </w:r>
      <w:r w:rsidR="00E11112" w:rsidRPr="00A80F8B">
        <w:rPr>
          <w:rFonts w:ascii="Times New Roman" w:eastAsia="Times New Roman" w:hAnsi="Times New Roman" w:cs="Times New Roman"/>
          <w:color w:val="0E101A"/>
          <w:sz w:val="24"/>
          <w:szCs w:val="24"/>
        </w:rPr>
        <w:t>d</w:t>
      </w:r>
      <w:r w:rsidR="00911228" w:rsidRPr="00A80F8B">
        <w:rPr>
          <w:rFonts w:ascii="Times New Roman" w:eastAsia="Times New Roman" w:hAnsi="Times New Roman" w:cs="Times New Roman"/>
          <w:color w:val="0E101A"/>
          <w:sz w:val="24"/>
          <w:szCs w:val="24"/>
        </w:rPr>
        <w:t xml:space="preserve"> </w:t>
      </w:r>
      <w:r w:rsidR="00E11112" w:rsidRPr="00A80F8B">
        <w:rPr>
          <w:rFonts w:ascii="Times New Roman" w:eastAsia="Times New Roman" w:hAnsi="Times New Roman" w:cs="Times New Roman"/>
          <w:color w:val="0E101A"/>
          <w:sz w:val="24"/>
          <w:szCs w:val="24"/>
        </w:rPr>
        <w:t>likelihood</w:t>
      </w:r>
      <w:r w:rsidR="00911228" w:rsidRPr="00A80F8B">
        <w:rPr>
          <w:rFonts w:ascii="Times New Roman" w:eastAsia="Times New Roman" w:hAnsi="Times New Roman" w:cs="Times New Roman"/>
          <w:color w:val="0E101A"/>
          <w:sz w:val="24"/>
          <w:szCs w:val="24"/>
        </w:rPr>
        <w:t xml:space="preserve"> of contributor confirming the pair </w:t>
      </w:r>
    </w:p>
    <w:p w14:paraId="6459D5BF" w14:textId="74809583" w:rsidR="00C30B4C" w:rsidRPr="00A80F8B" w:rsidRDefault="00C30B4C" w:rsidP="00966DB9">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 xml:space="preserve">Image </w:t>
      </w:r>
      <w:r w:rsidRPr="00A80F8B">
        <w:rPr>
          <w:rFonts w:ascii="Times New Roman" w:eastAsia="Times New Roman" w:hAnsi="Times New Roman" w:cs="Times New Roman"/>
          <w:color w:val="0E101A"/>
          <w:sz w:val="24"/>
          <w:szCs w:val="24"/>
        </w:rPr>
        <w:t xml:space="preserve">– </w:t>
      </w:r>
      <w:r w:rsidR="00966DB9" w:rsidRPr="00A80F8B">
        <w:rPr>
          <w:rFonts w:ascii="Times New Roman" w:eastAsia="Times New Roman" w:hAnsi="Times New Roman" w:cs="Times New Roman"/>
          <w:color w:val="0E101A"/>
          <w:sz w:val="24"/>
          <w:szCs w:val="24"/>
        </w:rPr>
        <w:t xml:space="preserve">is important variable to keep in the dataset because contains the images used to determine response made by </w:t>
      </w:r>
      <w:r w:rsidR="00AE1D89" w:rsidRPr="00A80F8B">
        <w:rPr>
          <w:rFonts w:ascii="Times New Roman" w:eastAsia="Times New Roman" w:hAnsi="Times New Roman" w:cs="Times New Roman"/>
          <w:color w:val="0E101A"/>
          <w:sz w:val="24"/>
          <w:szCs w:val="24"/>
        </w:rPr>
        <w:t xml:space="preserve">a </w:t>
      </w:r>
      <w:r w:rsidR="00966DB9" w:rsidRPr="00A80F8B">
        <w:rPr>
          <w:rFonts w:ascii="Times New Roman" w:eastAsia="Times New Roman" w:hAnsi="Times New Roman" w:cs="Times New Roman"/>
          <w:color w:val="0E101A"/>
          <w:sz w:val="24"/>
          <w:szCs w:val="24"/>
        </w:rPr>
        <w:t xml:space="preserve">contributor </w:t>
      </w:r>
    </w:p>
    <w:p w14:paraId="6569FDAA" w14:textId="03F4CBB6"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color w:val="0E101A"/>
          <w:sz w:val="24"/>
          <w:szCs w:val="24"/>
        </w:rPr>
        <w:t>Phrase</w:t>
      </w:r>
      <w:r w:rsidRPr="00A80F8B">
        <w:rPr>
          <w:rFonts w:ascii="Times New Roman" w:hAnsi="Times New Roman" w:cs="Times New Roman"/>
          <w:color w:val="0E101A"/>
          <w:sz w:val="24"/>
          <w:szCs w:val="24"/>
        </w:rPr>
        <w:t xml:space="preserve"> – </w:t>
      </w:r>
      <w:r w:rsidR="00FC2DEE" w:rsidRPr="00A80F8B">
        <w:rPr>
          <w:rFonts w:ascii="Times New Roman" w:eastAsia="Times New Roman" w:hAnsi="Times New Roman" w:cs="Times New Roman"/>
          <w:color w:val="0E101A"/>
          <w:sz w:val="24"/>
          <w:szCs w:val="24"/>
        </w:rPr>
        <w:t xml:space="preserve">is </w:t>
      </w:r>
      <w:r w:rsidR="00214025" w:rsidRPr="00A80F8B">
        <w:rPr>
          <w:rFonts w:ascii="Times New Roman" w:eastAsia="Times New Roman" w:hAnsi="Times New Roman" w:cs="Times New Roman"/>
          <w:color w:val="0E101A"/>
          <w:sz w:val="24"/>
          <w:szCs w:val="24"/>
        </w:rPr>
        <w:t>important</w:t>
      </w:r>
      <w:r w:rsidR="00FC2DEE" w:rsidRPr="00A80F8B">
        <w:rPr>
          <w:rFonts w:ascii="Times New Roman" w:eastAsia="Times New Roman" w:hAnsi="Times New Roman" w:cs="Times New Roman"/>
          <w:color w:val="0E101A"/>
          <w:sz w:val="24"/>
          <w:szCs w:val="24"/>
        </w:rPr>
        <w:t xml:space="preserve"> variable to keep in the dataset because contains the phrases</w:t>
      </w:r>
      <w:r w:rsidR="00126D2F" w:rsidRPr="00A80F8B">
        <w:rPr>
          <w:rFonts w:ascii="Times New Roman" w:eastAsia="Times New Roman" w:hAnsi="Times New Roman" w:cs="Times New Roman"/>
          <w:color w:val="0E101A"/>
          <w:sz w:val="24"/>
          <w:szCs w:val="24"/>
        </w:rPr>
        <w:t xml:space="preserve"> used to determine response made by </w:t>
      </w:r>
      <w:r w:rsidR="00AE1D89" w:rsidRPr="00A80F8B">
        <w:rPr>
          <w:rFonts w:ascii="Times New Roman" w:eastAsia="Times New Roman" w:hAnsi="Times New Roman" w:cs="Times New Roman"/>
          <w:color w:val="0E101A"/>
          <w:sz w:val="24"/>
          <w:szCs w:val="24"/>
        </w:rPr>
        <w:t xml:space="preserve">a </w:t>
      </w:r>
      <w:r w:rsidR="00126D2F" w:rsidRPr="00A80F8B">
        <w:rPr>
          <w:rFonts w:ascii="Times New Roman" w:eastAsia="Times New Roman" w:hAnsi="Times New Roman" w:cs="Times New Roman"/>
          <w:color w:val="0E101A"/>
          <w:sz w:val="24"/>
          <w:szCs w:val="24"/>
        </w:rPr>
        <w:t xml:space="preserve">contributor </w:t>
      </w:r>
    </w:p>
    <w:p w14:paraId="1EA4FABA" w14:textId="3A337E86" w:rsidR="000F0F50" w:rsidRPr="00A80F8B" w:rsidRDefault="009628D1" w:rsidP="000F0F50">
      <w:pPr>
        <w:pStyle w:val="Heading2"/>
        <w:rPr>
          <w:rFonts w:ascii="Times New Roman" w:hAnsi="Times New Roman" w:cs="Times New Roman"/>
        </w:rPr>
      </w:pPr>
      <w:r w:rsidRPr="00A80F8B">
        <w:rPr>
          <w:rFonts w:ascii="Times New Roman" w:hAnsi="Times New Roman" w:cs="Times New Roman"/>
        </w:rPr>
        <w:t>Step 4: &lt;</w:t>
      </w:r>
      <w:r w:rsidR="00B129FA" w:rsidRPr="00A80F8B">
        <w:rPr>
          <w:rFonts w:ascii="Times New Roman" w:hAnsi="Times New Roman" w:cs="Times New Roman"/>
        </w:rPr>
        <w:t>Build Models</w:t>
      </w:r>
      <w:r w:rsidR="00831A54" w:rsidRPr="00A80F8B">
        <w:rPr>
          <w:rFonts w:ascii="Times New Roman" w:hAnsi="Times New Roman" w:cs="Times New Roman"/>
        </w:rPr>
        <w:t>&gt;</w:t>
      </w:r>
    </w:p>
    <w:p w14:paraId="1C01D795" w14:textId="0DB82D8C" w:rsidR="00394D43" w:rsidRPr="00A80F8B" w:rsidRDefault="00E52279" w:rsidP="009628D1">
      <w:pPr>
        <w:rPr>
          <w:rFonts w:ascii="Times New Roman" w:hAnsi="Times New Roman" w:cs="Times New Roman"/>
          <w:sz w:val="24"/>
          <w:szCs w:val="24"/>
        </w:rPr>
      </w:pPr>
      <w:r w:rsidRPr="00A80F8B">
        <w:rPr>
          <w:rFonts w:ascii="Times New Roman" w:hAnsi="Times New Roman" w:cs="Times New Roman"/>
          <w:sz w:val="24"/>
          <w:szCs w:val="24"/>
        </w:rPr>
        <w:t>For this step I will be using 3 models to run my revised data set.</w:t>
      </w:r>
      <w:r w:rsidR="00F957BE" w:rsidRPr="00A80F8B">
        <w:rPr>
          <w:rFonts w:ascii="Times New Roman" w:hAnsi="Times New Roman" w:cs="Times New Roman"/>
          <w:sz w:val="24"/>
          <w:szCs w:val="24"/>
        </w:rPr>
        <w:t xml:space="preserve"> </w:t>
      </w:r>
      <w:r w:rsidR="00541560" w:rsidRPr="00A80F8B">
        <w:rPr>
          <w:rFonts w:ascii="Times New Roman" w:hAnsi="Times New Roman" w:cs="Times New Roman"/>
          <w:sz w:val="24"/>
          <w:szCs w:val="24"/>
        </w:rPr>
        <w:t>These model</w:t>
      </w:r>
      <w:r w:rsidR="00AB774D" w:rsidRPr="00A80F8B">
        <w:rPr>
          <w:rFonts w:ascii="Times New Roman" w:hAnsi="Times New Roman" w:cs="Times New Roman"/>
          <w:sz w:val="24"/>
          <w:szCs w:val="24"/>
        </w:rPr>
        <w:t>s</w:t>
      </w:r>
      <w:r w:rsidR="00541560" w:rsidRPr="00A80F8B">
        <w:rPr>
          <w:rFonts w:ascii="Times New Roman" w:hAnsi="Times New Roman" w:cs="Times New Roman"/>
          <w:sz w:val="24"/>
          <w:szCs w:val="24"/>
        </w:rPr>
        <w:t xml:space="preserve"> are linear regression, decision tree, and </w:t>
      </w:r>
      <w:r w:rsidR="00D72F5C" w:rsidRPr="00A80F8B">
        <w:rPr>
          <w:rFonts w:ascii="Times New Roman" w:hAnsi="Times New Roman" w:cs="Times New Roman"/>
          <w:sz w:val="24"/>
          <w:szCs w:val="24"/>
        </w:rPr>
        <w:t>N</w:t>
      </w:r>
      <w:r w:rsidR="00541560" w:rsidRPr="00A80F8B">
        <w:rPr>
          <w:rFonts w:ascii="Times New Roman" w:hAnsi="Times New Roman" w:cs="Times New Roman"/>
          <w:sz w:val="24"/>
          <w:szCs w:val="24"/>
        </w:rPr>
        <w:t xml:space="preserve">aïve </w:t>
      </w:r>
      <w:r w:rsidR="00AE1D89" w:rsidRPr="00A80F8B">
        <w:rPr>
          <w:rFonts w:ascii="Times New Roman" w:hAnsi="Times New Roman" w:cs="Times New Roman"/>
          <w:sz w:val="24"/>
          <w:szCs w:val="24"/>
        </w:rPr>
        <w:t>B</w:t>
      </w:r>
      <w:r w:rsidR="00FC703B" w:rsidRPr="00A80F8B">
        <w:rPr>
          <w:rFonts w:ascii="Times New Roman" w:hAnsi="Times New Roman" w:cs="Times New Roman"/>
          <w:sz w:val="24"/>
          <w:szCs w:val="24"/>
        </w:rPr>
        <w:t>ayes</w:t>
      </w:r>
      <w:r w:rsidR="00FA3DED" w:rsidRPr="00A80F8B">
        <w:rPr>
          <w:rFonts w:ascii="Times New Roman" w:hAnsi="Times New Roman" w:cs="Times New Roman"/>
          <w:sz w:val="24"/>
          <w:szCs w:val="24"/>
        </w:rPr>
        <w:t>.</w:t>
      </w:r>
      <w:r w:rsidR="00F957BE" w:rsidRPr="00A80F8B">
        <w:rPr>
          <w:rFonts w:ascii="Times New Roman" w:hAnsi="Times New Roman" w:cs="Times New Roman"/>
          <w:sz w:val="24"/>
          <w:szCs w:val="24"/>
        </w:rPr>
        <w:t xml:space="preserve"> I will be running these models by using </w:t>
      </w:r>
      <w:r w:rsidR="00E22EFE" w:rsidRPr="00A80F8B">
        <w:rPr>
          <w:rFonts w:ascii="Times New Roman" w:hAnsi="Times New Roman" w:cs="Times New Roman"/>
          <w:sz w:val="24"/>
          <w:szCs w:val="24"/>
        </w:rPr>
        <w:t>python</w:t>
      </w:r>
      <w:r w:rsidR="00F957BE" w:rsidRPr="00A80F8B">
        <w:rPr>
          <w:rFonts w:ascii="Times New Roman" w:hAnsi="Times New Roman" w:cs="Times New Roman"/>
          <w:sz w:val="24"/>
          <w:szCs w:val="24"/>
        </w:rPr>
        <w:t xml:space="preserve"> in juypter notebook. </w:t>
      </w:r>
      <w:r w:rsidR="005A312A" w:rsidRPr="00A80F8B">
        <w:rPr>
          <w:rFonts w:ascii="Times New Roman" w:hAnsi="Times New Roman" w:cs="Times New Roman"/>
          <w:sz w:val="24"/>
          <w:szCs w:val="24"/>
        </w:rPr>
        <w:t xml:space="preserve">The </w:t>
      </w:r>
      <w:r w:rsidR="00A24E3A" w:rsidRPr="00A80F8B">
        <w:rPr>
          <w:rFonts w:ascii="Times New Roman" w:hAnsi="Times New Roman" w:cs="Times New Roman"/>
          <w:sz w:val="24"/>
          <w:szCs w:val="24"/>
        </w:rPr>
        <w:t>coding for these models can be found online I have including the citation under the work cited section of my report</w:t>
      </w:r>
      <w:r w:rsidR="005A312A" w:rsidRPr="00A80F8B">
        <w:rPr>
          <w:rFonts w:ascii="Times New Roman" w:hAnsi="Times New Roman" w:cs="Times New Roman"/>
          <w:sz w:val="24"/>
          <w:szCs w:val="24"/>
        </w:rPr>
        <w:t>.</w:t>
      </w:r>
      <w:r w:rsidR="003A300C" w:rsidRPr="00A80F8B">
        <w:rPr>
          <w:rFonts w:ascii="Times New Roman" w:hAnsi="Times New Roman" w:cs="Times New Roman"/>
          <w:sz w:val="24"/>
          <w:szCs w:val="24"/>
        </w:rPr>
        <w:t xml:space="preserve"> I will evaluate each model’s effectiveness, efficiency, and stability. I will also be finding additional methods in python to improve them further. </w:t>
      </w:r>
    </w:p>
    <w:p w14:paraId="4DBC3A19" w14:textId="1B6B09A3" w:rsidR="00F25325" w:rsidRPr="00A80F8B" w:rsidRDefault="00F25325" w:rsidP="009628D1">
      <w:pPr>
        <w:rPr>
          <w:rFonts w:ascii="Times New Roman" w:hAnsi="Times New Roman" w:cs="Times New Roman"/>
          <w:sz w:val="24"/>
          <w:szCs w:val="24"/>
        </w:rPr>
      </w:pPr>
      <w:r w:rsidRPr="00A80F8B">
        <w:rPr>
          <w:rFonts w:ascii="Times New Roman" w:hAnsi="Times New Roman" w:cs="Times New Roman"/>
          <w:sz w:val="24"/>
          <w:szCs w:val="24"/>
        </w:rPr>
        <w:t xml:space="preserve">When I attempt to run the dataset, I encounter an error in </w:t>
      </w:r>
      <w:r w:rsidR="00F8594C" w:rsidRPr="00A80F8B">
        <w:rPr>
          <w:rFonts w:ascii="Times New Roman" w:hAnsi="Times New Roman" w:cs="Times New Roman"/>
          <w:sz w:val="24"/>
          <w:szCs w:val="24"/>
        </w:rPr>
        <w:t xml:space="preserve">the </w:t>
      </w:r>
      <w:r w:rsidRPr="00A80F8B">
        <w:rPr>
          <w:rFonts w:ascii="Times New Roman" w:hAnsi="Times New Roman" w:cs="Times New Roman"/>
          <w:sz w:val="24"/>
          <w:szCs w:val="24"/>
        </w:rPr>
        <w:t xml:space="preserve">python juypter notebook. This occurs because some of the variables that I have kept are categorical and need </w:t>
      </w:r>
      <w:r w:rsidR="00F8594C" w:rsidRPr="00A80F8B">
        <w:rPr>
          <w:rFonts w:ascii="Times New Roman" w:hAnsi="Times New Roman" w:cs="Times New Roman"/>
          <w:sz w:val="24"/>
          <w:szCs w:val="24"/>
        </w:rPr>
        <w:t xml:space="preserve">to </w:t>
      </w:r>
      <w:r w:rsidRPr="00A80F8B">
        <w:rPr>
          <w:rFonts w:ascii="Times New Roman" w:hAnsi="Times New Roman" w:cs="Times New Roman"/>
          <w:sz w:val="24"/>
          <w:szCs w:val="24"/>
        </w:rPr>
        <w:t xml:space="preserve">be transformed </w:t>
      </w:r>
      <w:r w:rsidR="00C440C6" w:rsidRPr="00A80F8B">
        <w:rPr>
          <w:rFonts w:ascii="Times New Roman" w:hAnsi="Times New Roman" w:cs="Times New Roman"/>
          <w:sz w:val="24"/>
          <w:szCs w:val="24"/>
        </w:rPr>
        <w:t>in</w:t>
      </w:r>
      <w:r w:rsidRPr="00A80F8B">
        <w:rPr>
          <w:rFonts w:ascii="Times New Roman" w:hAnsi="Times New Roman" w:cs="Times New Roman"/>
          <w:sz w:val="24"/>
          <w:szCs w:val="24"/>
        </w:rPr>
        <w:t xml:space="preserve">to numerical </w:t>
      </w:r>
      <w:r w:rsidR="00C440C6" w:rsidRPr="00A80F8B">
        <w:rPr>
          <w:rFonts w:ascii="Times New Roman" w:hAnsi="Times New Roman" w:cs="Times New Roman"/>
          <w:sz w:val="24"/>
          <w:szCs w:val="24"/>
        </w:rPr>
        <w:t>variables</w:t>
      </w:r>
    </w:p>
    <w:tbl>
      <w:tblPr>
        <w:tblStyle w:val="TableGrid"/>
        <w:tblW w:w="0" w:type="auto"/>
        <w:tblLook w:val="04A0" w:firstRow="1" w:lastRow="0" w:firstColumn="1" w:lastColumn="0" w:noHBand="0" w:noVBand="1"/>
      </w:tblPr>
      <w:tblGrid>
        <w:gridCol w:w="4675"/>
        <w:gridCol w:w="4675"/>
      </w:tblGrid>
      <w:tr w:rsidR="00716B08" w:rsidRPr="00A80F8B" w14:paraId="16598064" w14:textId="77777777" w:rsidTr="00716B08">
        <w:tc>
          <w:tcPr>
            <w:tcW w:w="4675" w:type="dxa"/>
          </w:tcPr>
          <w:p w14:paraId="2D3DC697" w14:textId="7D14221C" w:rsidR="00716B08" w:rsidRPr="00A80F8B" w:rsidRDefault="00716B08" w:rsidP="009628D1">
            <w:pPr>
              <w:rPr>
                <w:rFonts w:ascii="Times New Roman" w:hAnsi="Times New Roman" w:cs="Times New Roman"/>
                <w:b/>
                <w:bCs/>
                <w:sz w:val="28"/>
                <w:szCs w:val="28"/>
              </w:rPr>
            </w:pPr>
            <w:r w:rsidRPr="00A80F8B">
              <w:rPr>
                <w:rFonts w:ascii="Times New Roman" w:hAnsi="Times New Roman" w:cs="Times New Roman"/>
                <w:b/>
                <w:bCs/>
                <w:sz w:val="28"/>
                <w:szCs w:val="28"/>
              </w:rPr>
              <w:t>Variables</w:t>
            </w:r>
          </w:p>
        </w:tc>
        <w:tc>
          <w:tcPr>
            <w:tcW w:w="4675" w:type="dxa"/>
          </w:tcPr>
          <w:p w14:paraId="35F86C24" w14:textId="3405268F" w:rsidR="00716B08" w:rsidRPr="00A80F8B" w:rsidRDefault="00D52D04" w:rsidP="009628D1">
            <w:pPr>
              <w:rPr>
                <w:rFonts w:ascii="Times New Roman" w:hAnsi="Times New Roman" w:cs="Times New Roman"/>
                <w:b/>
                <w:bCs/>
                <w:sz w:val="28"/>
                <w:szCs w:val="28"/>
              </w:rPr>
            </w:pPr>
            <w:r w:rsidRPr="00A80F8B">
              <w:rPr>
                <w:rFonts w:ascii="Times New Roman" w:hAnsi="Times New Roman" w:cs="Times New Roman"/>
                <w:b/>
                <w:bCs/>
                <w:sz w:val="28"/>
                <w:szCs w:val="28"/>
              </w:rPr>
              <w:t xml:space="preserve">Changes </w:t>
            </w:r>
          </w:p>
        </w:tc>
      </w:tr>
      <w:tr w:rsidR="00716B08" w:rsidRPr="00A80F8B" w14:paraId="726818FE" w14:textId="77777777" w:rsidTr="00716B08">
        <w:tc>
          <w:tcPr>
            <w:tcW w:w="4675" w:type="dxa"/>
          </w:tcPr>
          <w:p w14:paraId="029F319B" w14:textId="73E20477" w:rsidR="00716B08" w:rsidRPr="00A80F8B" w:rsidRDefault="00B65ADA" w:rsidP="009628D1">
            <w:pPr>
              <w:rPr>
                <w:rFonts w:ascii="Times New Roman" w:hAnsi="Times New Roman" w:cs="Times New Roman"/>
                <w:sz w:val="24"/>
                <w:szCs w:val="24"/>
              </w:rPr>
            </w:pP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Yes, No</w:t>
            </w:r>
          </w:p>
        </w:tc>
        <w:tc>
          <w:tcPr>
            <w:tcW w:w="4675" w:type="dxa"/>
          </w:tcPr>
          <w:p w14:paraId="303EC068" w14:textId="7545D320" w:rsidR="00716B08" w:rsidRPr="00A80F8B" w:rsidRDefault="00B27078" w:rsidP="009628D1">
            <w:pPr>
              <w:rPr>
                <w:rFonts w:ascii="Times New Roman" w:hAnsi="Times New Roman" w:cs="Times New Roman"/>
                <w:b/>
                <w:bCs/>
                <w:sz w:val="24"/>
                <w:szCs w:val="24"/>
              </w:rPr>
            </w:pPr>
            <w:r w:rsidRPr="00A80F8B">
              <w:rPr>
                <w:rFonts w:ascii="Times New Roman" w:hAnsi="Times New Roman" w:cs="Times New Roman"/>
                <w:b/>
                <w:bCs/>
                <w:sz w:val="24"/>
                <w:szCs w:val="24"/>
              </w:rPr>
              <w:t>Response – 1, 0</w:t>
            </w:r>
          </w:p>
        </w:tc>
      </w:tr>
      <w:tr w:rsidR="005A60DB" w:rsidRPr="00A80F8B" w14:paraId="203B1168" w14:textId="77777777" w:rsidTr="00716B08">
        <w:tc>
          <w:tcPr>
            <w:tcW w:w="4675" w:type="dxa"/>
          </w:tcPr>
          <w:p w14:paraId="51BA1C67" w14:textId="77777777" w:rsidR="005A60DB" w:rsidRPr="00A80F8B" w:rsidRDefault="005A60DB" w:rsidP="009628D1">
            <w:pPr>
              <w:rPr>
                <w:rFonts w:ascii="Times New Roman" w:hAnsi="Times New Roman" w:cs="Times New Roman"/>
                <w:b/>
                <w:bCs/>
                <w:sz w:val="24"/>
                <w:szCs w:val="24"/>
              </w:rPr>
            </w:pPr>
          </w:p>
        </w:tc>
        <w:tc>
          <w:tcPr>
            <w:tcW w:w="4675" w:type="dxa"/>
          </w:tcPr>
          <w:p w14:paraId="6BE08AD5" w14:textId="77777777" w:rsidR="005A60DB" w:rsidRPr="00A80F8B" w:rsidRDefault="005A60DB" w:rsidP="009628D1">
            <w:pPr>
              <w:rPr>
                <w:rFonts w:ascii="Times New Roman" w:hAnsi="Times New Roman" w:cs="Times New Roman"/>
                <w:b/>
                <w:bCs/>
                <w:sz w:val="24"/>
                <w:szCs w:val="24"/>
              </w:rPr>
            </w:pPr>
          </w:p>
        </w:tc>
      </w:tr>
    </w:tbl>
    <w:p w14:paraId="745D7473" w14:textId="77777777" w:rsidR="00716B08" w:rsidRPr="00A80F8B" w:rsidRDefault="00716B08" w:rsidP="009628D1">
      <w:pPr>
        <w:rPr>
          <w:rFonts w:ascii="Times New Roman" w:hAnsi="Times New Roman" w:cs="Times New Roman"/>
          <w:sz w:val="24"/>
          <w:szCs w:val="24"/>
        </w:rPr>
      </w:pPr>
    </w:p>
    <w:p w14:paraId="28783483" w14:textId="03F2F9EF" w:rsidR="00733CF1" w:rsidRPr="00A80F8B" w:rsidRDefault="00733CF1" w:rsidP="009628D1">
      <w:pPr>
        <w:rPr>
          <w:rFonts w:ascii="Times New Roman" w:hAnsi="Times New Roman" w:cs="Times New Roman"/>
          <w:sz w:val="24"/>
          <w:szCs w:val="24"/>
        </w:rPr>
      </w:pPr>
      <w:r w:rsidRPr="00A80F8B">
        <w:rPr>
          <w:rFonts w:ascii="Times New Roman" w:hAnsi="Times New Roman" w:cs="Times New Roman"/>
          <w:sz w:val="24"/>
          <w:szCs w:val="24"/>
        </w:rPr>
        <w:t>Response Variable</w:t>
      </w:r>
      <w:r w:rsidR="00716B08" w:rsidRPr="00A80F8B">
        <w:rPr>
          <w:rFonts w:ascii="Times New Roman" w:hAnsi="Times New Roman" w:cs="Times New Roman"/>
          <w:sz w:val="24"/>
          <w:szCs w:val="24"/>
        </w:rPr>
        <w:t xml:space="preserve"> c</w:t>
      </w:r>
    </w:p>
    <w:p w14:paraId="145BB470" w14:textId="26125E2A" w:rsidR="00733CF1" w:rsidRPr="00A80F8B" w:rsidRDefault="00733CF1" w:rsidP="00733CF1">
      <w:pPr>
        <w:pStyle w:val="ListParagraph"/>
        <w:numPr>
          <w:ilvl w:val="0"/>
          <w:numId w:val="17"/>
        </w:numPr>
        <w:rPr>
          <w:rFonts w:ascii="Times New Roman" w:hAnsi="Times New Roman" w:cs="Times New Roman"/>
          <w:sz w:val="24"/>
          <w:szCs w:val="24"/>
        </w:rPr>
      </w:pPr>
      <w:r w:rsidRPr="00A80F8B">
        <w:rPr>
          <w:rFonts w:ascii="Times New Roman" w:hAnsi="Times New Roman" w:cs="Times New Roman"/>
          <w:sz w:val="24"/>
          <w:szCs w:val="24"/>
        </w:rPr>
        <w:t xml:space="preserve">Yes </w:t>
      </w:r>
    </w:p>
    <w:p w14:paraId="29B3343F" w14:textId="14CECFDA" w:rsidR="00733CF1" w:rsidRPr="00A80F8B" w:rsidRDefault="00733CF1" w:rsidP="00733CF1">
      <w:pPr>
        <w:pStyle w:val="ListParagraph"/>
        <w:numPr>
          <w:ilvl w:val="0"/>
          <w:numId w:val="17"/>
        </w:numPr>
        <w:rPr>
          <w:rFonts w:ascii="Times New Roman" w:hAnsi="Times New Roman" w:cs="Times New Roman"/>
          <w:sz w:val="24"/>
          <w:szCs w:val="24"/>
        </w:rPr>
      </w:pPr>
      <w:r w:rsidRPr="00A80F8B">
        <w:rPr>
          <w:rFonts w:ascii="Times New Roman" w:hAnsi="Times New Roman" w:cs="Times New Roman"/>
          <w:sz w:val="24"/>
          <w:szCs w:val="24"/>
        </w:rPr>
        <w:t>No</w:t>
      </w:r>
    </w:p>
    <w:p w14:paraId="23BCDAEF" w14:textId="6EB91735" w:rsidR="000F0F50" w:rsidRPr="00A80F8B" w:rsidRDefault="000F0F50" w:rsidP="009628D1">
      <w:pPr>
        <w:rPr>
          <w:rFonts w:ascii="Times New Roman" w:hAnsi="Times New Roman" w:cs="Times New Roman"/>
          <w:sz w:val="24"/>
          <w:szCs w:val="24"/>
          <w:u w:val="single"/>
        </w:rPr>
      </w:pPr>
      <w:r w:rsidRPr="00A80F8B">
        <w:rPr>
          <w:rFonts w:ascii="Times New Roman" w:hAnsi="Times New Roman" w:cs="Times New Roman"/>
          <w:sz w:val="24"/>
          <w:szCs w:val="24"/>
          <w:u w:val="single"/>
        </w:rPr>
        <w:t>Model 1 – Linear Regression Model</w:t>
      </w:r>
    </w:p>
    <w:p w14:paraId="2B217DA4" w14:textId="3D434F96" w:rsidR="000F0F50" w:rsidRPr="00A80F8B" w:rsidRDefault="000F0F50" w:rsidP="000F0F50">
      <w:pPr>
        <w:rPr>
          <w:rFonts w:ascii="Times New Roman" w:hAnsi="Times New Roman" w:cs="Times New Roman"/>
          <w:sz w:val="24"/>
          <w:szCs w:val="24"/>
          <w:u w:val="single"/>
        </w:rPr>
      </w:pPr>
      <w:r w:rsidRPr="00A80F8B">
        <w:rPr>
          <w:rFonts w:ascii="Times New Roman" w:hAnsi="Times New Roman" w:cs="Times New Roman"/>
          <w:sz w:val="24"/>
          <w:szCs w:val="24"/>
          <w:u w:val="single"/>
        </w:rPr>
        <w:t xml:space="preserve">Model </w:t>
      </w:r>
      <w:r w:rsidR="005054B0" w:rsidRPr="00A80F8B">
        <w:rPr>
          <w:rFonts w:ascii="Times New Roman" w:hAnsi="Times New Roman" w:cs="Times New Roman"/>
          <w:sz w:val="24"/>
          <w:szCs w:val="24"/>
          <w:u w:val="single"/>
        </w:rPr>
        <w:t>2</w:t>
      </w:r>
      <w:r w:rsidRPr="00A80F8B">
        <w:rPr>
          <w:rFonts w:ascii="Times New Roman" w:hAnsi="Times New Roman" w:cs="Times New Roman"/>
          <w:sz w:val="24"/>
          <w:szCs w:val="24"/>
          <w:u w:val="single"/>
        </w:rPr>
        <w:t xml:space="preserve"> – </w:t>
      </w:r>
      <w:r w:rsidR="002D5104" w:rsidRPr="00A80F8B">
        <w:rPr>
          <w:rFonts w:ascii="Times New Roman" w:hAnsi="Times New Roman" w:cs="Times New Roman"/>
          <w:sz w:val="24"/>
          <w:szCs w:val="24"/>
          <w:u w:val="single"/>
        </w:rPr>
        <w:t>Decision Tree</w:t>
      </w:r>
      <w:r w:rsidRPr="00A80F8B">
        <w:rPr>
          <w:rFonts w:ascii="Times New Roman" w:hAnsi="Times New Roman" w:cs="Times New Roman"/>
          <w:sz w:val="24"/>
          <w:szCs w:val="24"/>
          <w:u w:val="single"/>
        </w:rPr>
        <w:t xml:space="preserve"> Model</w:t>
      </w:r>
    </w:p>
    <w:p w14:paraId="1B9B931A" w14:textId="77777777" w:rsidR="00394D43" w:rsidRPr="00A80F8B" w:rsidRDefault="00394D43" w:rsidP="009628D1">
      <w:pPr>
        <w:rPr>
          <w:rFonts w:ascii="Times New Roman" w:hAnsi="Times New Roman" w:cs="Times New Roman"/>
          <w:sz w:val="24"/>
          <w:szCs w:val="24"/>
          <w:u w:val="single"/>
        </w:rPr>
      </w:pPr>
    </w:p>
    <w:p w14:paraId="06DEFACA" w14:textId="71D53693" w:rsidR="000F0F50" w:rsidRPr="00A80F8B" w:rsidRDefault="000F0F50" w:rsidP="009628D1">
      <w:pPr>
        <w:rPr>
          <w:rFonts w:ascii="Times New Roman" w:hAnsi="Times New Roman" w:cs="Times New Roman"/>
          <w:sz w:val="24"/>
          <w:szCs w:val="24"/>
          <w:u w:val="single"/>
        </w:rPr>
      </w:pPr>
      <w:r w:rsidRPr="00A80F8B">
        <w:rPr>
          <w:rFonts w:ascii="Times New Roman" w:hAnsi="Times New Roman" w:cs="Times New Roman"/>
          <w:sz w:val="24"/>
          <w:szCs w:val="24"/>
          <w:u w:val="single"/>
        </w:rPr>
        <w:t xml:space="preserve">Model </w:t>
      </w:r>
      <w:r w:rsidR="005054B0" w:rsidRPr="00A80F8B">
        <w:rPr>
          <w:rFonts w:ascii="Times New Roman" w:hAnsi="Times New Roman" w:cs="Times New Roman"/>
          <w:sz w:val="24"/>
          <w:szCs w:val="24"/>
          <w:u w:val="single"/>
        </w:rPr>
        <w:t>3</w:t>
      </w:r>
      <w:r w:rsidRPr="00A80F8B">
        <w:rPr>
          <w:rFonts w:ascii="Times New Roman" w:hAnsi="Times New Roman" w:cs="Times New Roman"/>
          <w:sz w:val="24"/>
          <w:szCs w:val="24"/>
          <w:u w:val="single"/>
        </w:rPr>
        <w:t xml:space="preserve"> – </w:t>
      </w:r>
      <w:r w:rsidR="009641E7" w:rsidRPr="00A80F8B">
        <w:rPr>
          <w:rFonts w:ascii="Times New Roman" w:hAnsi="Times New Roman" w:cs="Times New Roman"/>
          <w:sz w:val="24"/>
          <w:szCs w:val="24"/>
          <w:u w:val="single"/>
        </w:rPr>
        <w:t>Naïve Bayes</w:t>
      </w:r>
      <w:r w:rsidRPr="00A80F8B">
        <w:rPr>
          <w:rFonts w:ascii="Times New Roman" w:hAnsi="Times New Roman" w:cs="Times New Roman"/>
          <w:sz w:val="24"/>
          <w:szCs w:val="24"/>
          <w:u w:val="single"/>
        </w:rPr>
        <w:t xml:space="preserve"> Model</w:t>
      </w:r>
    </w:p>
    <w:p w14:paraId="1AE4961C" w14:textId="033ED536" w:rsidR="009628D1" w:rsidRPr="00A80F8B" w:rsidRDefault="009628D1" w:rsidP="009628D1">
      <w:pPr>
        <w:pStyle w:val="Heading2"/>
        <w:rPr>
          <w:rFonts w:ascii="Times New Roman" w:hAnsi="Times New Roman" w:cs="Times New Roman"/>
        </w:rPr>
      </w:pPr>
      <w:r w:rsidRPr="00A80F8B">
        <w:rPr>
          <w:rFonts w:ascii="Times New Roman" w:hAnsi="Times New Roman" w:cs="Times New Roman"/>
        </w:rPr>
        <w:t>Step 5: &lt;</w:t>
      </w:r>
      <w:r w:rsidR="009966F6" w:rsidRPr="00A80F8B">
        <w:rPr>
          <w:rFonts w:ascii="Times New Roman" w:hAnsi="Times New Roman" w:cs="Times New Roman"/>
        </w:rPr>
        <w:t>Summary and Conclusion&gt;</w:t>
      </w:r>
    </w:p>
    <w:p w14:paraId="4E5F7601" w14:textId="6EEF08A8" w:rsidR="009628D1" w:rsidRPr="00A80F8B" w:rsidRDefault="00196A6B" w:rsidP="009628D1">
      <w:pPr>
        <w:rPr>
          <w:rFonts w:ascii="Times New Roman" w:hAnsi="Times New Roman" w:cs="Times New Roman"/>
          <w:sz w:val="24"/>
          <w:szCs w:val="24"/>
        </w:rPr>
      </w:pPr>
      <w:r w:rsidRPr="00A80F8B">
        <w:rPr>
          <w:rFonts w:ascii="Times New Roman" w:hAnsi="Times New Roman" w:cs="Times New Roman"/>
          <w:sz w:val="24"/>
          <w:szCs w:val="24"/>
        </w:rPr>
        <w:t xml:space="preserve">Once </w:t>
      </w:r>
      <w:r w:rsidR="00AE1D89" w:rsidRPr="00A80F8B">
        <w:rPr>
          <w:rFonts w:ascii="Times New Roman" w:hAnsi="Times New Roman" w:cs="Times New Roman"/>
          <w:sz w:val="24"/>
          <w:szCs w:val="24"/>
        </w:rPr>
        <w:t xml:space="preserve">the </w:t>
      </w:r>
      <w:r w:rsidRPr="00A80F8B">
        <w:rPr>
          <w:rFonts w:ascii="Times New Roman" w:hAnsi="Times New Roman" w:cs="Times New Roman"/>
          <w:sz w:val="24"/>
          <w:szCs w:val="24"/>
        </w:rPr>
        <w:t xml:space="preserve">analysis </w:t>
      </w:r>
      <w:r w:rsidR="00853DE6" w:rsidRPr="00A80F8B">
        <w:rPr>
          <w:rFonts w:ascii="Times New Roman" w:hAnsi="Times New Roman" w:cs="Times New Roman"/>
          <w:sz w:val="24"/>
          <w:szCs w:val="24"/>
        </w:rPr>
        <w:t xml:space="preserve">of these models </w:t>
      </w:r>
      <w:r w:rsidR="004504BA" w:rsidRPr="00A80F8B">
        <w:rPr>
          <w:rFonts w:ascii="Times New Roman" w:hAnsi="Times New Roman" w:cs="Times New Roman"/>
          <w:sz w:val="24"/>
          <w:szCs w:val="24"/>
        </w:rPr>
        <w:t>has</w:t>
      </w:r>
      <w:r w:rsidR="00853DE6" w:rsidRPr="00A80F8B">
        <w:rPr>
          <w:rFonts w:ascii="Times New Roman" w:hAnsi="Times New Roman" w:cs="Times New Roman"/>
          <w:sz w:val="24"/>
          <w:szCs w:val="24"/>
        </w:rPr>
        <w:t xml:space="preserve"> been</w:t>
      </w:r>
      <w:r w:rsidR="008E522A" w:rsidRPr="00A80F8B">
        <w:rPr>
          <w:rFonts w:ascii="Times New Roman" w:hAnsi="Times New Roman" w:cs="Times New Roman"/>
          <w:sz w:val="24"/>
          <w:szCs w:val="24"/>
        </w:rPr>
        <w:t xml:space="preserve"> </w:t>
      </w:r>
      <w:r w:rsidR="002865C7" w:rsidRPr="00A80F8B">
        <w:rPr>
          <w:rFonts w:ascii="Times New Roman" w:hAnsi="Times New Roman" w:cs="Times New Roman"/>
          <w:sz w:val="24"/>
          <w:szCs w:val="24"/>
        </w:rPr>
        <w:t>completed,</w:t>
      </w:r>
      <w:r w:rsidR="008E522A" w:rsidRPr="00A80F8B">
        <w:rPr>
          <w:rFonts w:ascii="Times New Roman" w:hAnsi="Times New Roman" w:cs="Times New Roman"/>
          <w:sz w:val="24"/>
          <w:szCs w:val="24"/>
        </w:rPr>
        <w:t xml:space="preserve"> we can do </w:t>
      </w:r>
      <w:r w:rsidR="00AE1D89" w:rsidRPr="00A80F8B">
        <w:rPr>
          <w:rFonts w:ascii="Times New Roman" w:hAnsi="Times New Roman" w:cs="Times New Roman"/>
          <w:sz w:val="24"/>
          <w:szCs w:val="24"/>
        </w:rPr>
        <w:t xml:space="preserve">a </w:t>
      </w:r>
      <w:r w:rsidR="008E522A" w:rsidRPr="00A80F8B">
        <w:rPr>
          <w:rFonts w:ascii="Times New Roman" w:hAnsi="Times New Roman" w:cs="Times New Roman"/>
          <w:sz w:val="24"/>
          <w:szCs w:val="24"/>
        </w:rPr>
        <w:t xml:space="preserve">summary and concluded </w:t>
      </w:r>
      <w:r w:rsidR="00155182" w:rsidRPr="00A80F8B">
        <w:rPr>
          <w:rFonts w:ascii="Times New Roman" w:hAnsi="Times New Roman" w:cs="Times New Roman"/>
          <w:sz w:val="24"/>
          <w:szCs w:val="24"/>
        </w:rPr>
        <w:t xml:space="preserve">if our </w:t>
      </w:r>
      <w:r w:rsidR="00255239" w:rsidRPr="00A80F8B">
        <w:rPr>
          <w:rFonts w:ascii="Times New Roman" w:hAnsi="Times New Roman" w:cs="Times New Roman"/>
          <w:sz w:val="24"/>
          <w:szCs w:val="24"/>
        </w:rPr>
        <w:t>initial</w:t>
      </w:r>
      <w:r w:rsidR="00155182" w:rsidRPr="00A80F8B">
        <w:rPr>
          <w:rFonts w:ascii="Times New Roman" w:hAnsi="Times New Roman" w:cs="Times New Roman"/>
          <w:sz w:val="24"/>
          <w:szCs w:val="24"/>
        </w:rPr>
        <w:t xml:space="preserve"> </w:t>
      </w:r>
      <w:r w:rsidR="00255239" w:rsidRPr="00A80F8B">
        <w:rPr>
          <w:rFonts w:ascii="Times New Roman" w:hAnsi="Times New Roman" w:cs="Times New Roman"/>
          <w:sz w:val="24"/>
          <w:szCs w:val="24"/>
        </w:rPr>
        <w:t>hypothesis</w:t>
      </w:r>
      <w:r w:rsidR="00155182" w:rsidRPr="00A80F8B">
        <w:rPr>
          <w:rFonts w:ascii="Times New Roman" w:hAnsi="Times New Roman" w:cs="Times New Roman"/>
          <w:sz w:val="24"/>
          <w:szCs w:val="24"/>
        </w:rPr>
        <w:t xml:space="preserve"> </w:t>
      </w:r>
      <w:r w:rsidR="008E522A" w:rsidRPr="00A80F8B">
        <w:rPr>
          <w:rFonts w:ascii="Times New Roman" w:hAnsi="Times New Roman" w:cs="Times New Roman"/>
          <w:sz w:val="24"/>
          <w:szCs w:val="24"/>
        </w:rPr>
        <w:t xml:space="preserve">matches </w:t>
      </w:r>
      <w:r w:rsidR="00155182" w:rsidRPr="00A80F8B">
        <w:rPr>
          <w:rFonts w:ascii="Times New Roman" w:hAnsi="Times New Roman" w:cs="Times New Roman"/>
          <w:sz w:val="24"/>
          <w:szCs w:val="24"/>
        </w:rPr>
        <w:t>the results</w:t>
      </w:r>
      <w:r w:rsidR="000628DC" w:rsidRPr="00A80F8B">
        <w:rPr>
          <w:rFonts w:ascii="Times New Roman" w:hAnsi="Times New Roman" w:cs="Times New Roman"/>
          <w:sz w:val="24"/>
          <w:szCs w:val="24"/>
        </w:rPr>
        <w:t>.</w:t>
      </w:r>
      <w:r w:rsidR="00853DE6" w:rsidRPr="00A80F8B">
        <w:rPr>
          <w:rFonts w:ascii="Times New Roman" w:hAnsi="Times New Roman" w:cs="Times New Roman"/>
          <w:sz w:val="24"/>
          <w:szCs w:val="24"/>
        </w:rPr>
        <w:t xml:space="preserve"> </w:t>
      </w:r>
      <w:r w:rsidR="000746E5" w:rsidRPr="00A80F8B">
        <w:rPr>
          <w:rFonts w:ascii="Times New Roman" w:hAnsi="Times New Roman" w:cs="Times New Roman"/>
          <w:sz w:val="24"/>
          <w:szCs w:val="24"/>
        </w:rPr>
        <w:t xml:space="preserve">Further detail will be provided </w:t>
      </w:r>
      <w:r w:rsidR="003054D4" w:rsidRPr="00A80F8B">
        <w:rPr>
          <w:rFonts w:ascii="Times New Roman" w:hAnsi="Times New Roman" w:cs="Times New Roman"/>
          <w:sz w:val="24"/>
          <w:szCs w:val="24"/>
        </w:rPr>
        <w:t>in the final project.</w:t>
      </w:r>
    </w:p>
    <w:p w14:paraId="70C7800A" w14:textId="1FE0DD14" w:rsidR="006561CB" w:rsidRPr="00A80F8B" w:rsidRDefault="00680A76" w:rsidP="006561CB">
      <w:pPr>
        <w:tabs>
          <w:tab w:val="left" w:pos="3045"/>
        </w:tabs>
        <w:rPr>
          <w:rFonts w:ascii="Times New Roman" w:hAnsi="Times New Roman" w:cs="Times New Roman"/>
          <w:sz w:val="28"/>
          <w:szCs w:val="28"/>
          <w:u w:val="single"/>
        </w:rPr>
      </w:pPr>
      <w:bookmarkStart w:id="2" w:name="_Hlk37432722"/>
      <w:bookmarkEnd w:id="0"/>
      <w:r w:rsidRPr="00A80F8B">
        <w:rPr>
          <w:rFonts w:ascii="Times New Roman" w:hAnsi="Times New Roman" w:cs="Times New Roman"/>
          <w:sz w:val="28"/>
          <w:szCs w:val="28"/>
          <w:u w:val="single"/>
        </w:rPr>
        <w:lastRenderedPageBreak/>
        <w:t>Work Cited</w:t>
      </w:r>
    </w:p>
    <w:p w14:paraId="7CCA16D5" w14:textId="535EA346" w:rsidR="007D6CAA" w:rsidRPr="00A80F8B" w:rsidRDefault="00240098" w:rsidP="00CC7A06">
      <w:pPr>
        <w:pStyle w:val="NormalWeb"/>
        <w:ind w:left="567" w:hanging="567"/>
      </w:pPr>
      <w:r w:rsidRPr="00A80F8B">
        <w:t>Vedantam, R., Lawrence Zitnick, C., &amp; Parikh, D. (2015). Cider: Consensus-based image description evaluation. In Proceedings of the IEEE conference on computer vision and pattern recognition (pp. 4566-4575).</w:t>
      </w:r>
    </w:p>
    <w:p w14:paraId="6E1D9F65" w14:textId="63A39814" w:rsidR="00240098" w:rsidRPr="00A80F8B" w:rsidRDefault="00240098" w:rsidP="00240098">
      <w:pPr>
        <w:pStyle w:val="NormalWeb"/>
      </w:pPr>
      <w:r w:rsidRPr="00A80F8B">
        <w:t>Hodosh, M., Young, P., &amp; Hockenmaier, J. (2013). Framing image description as a ranking task: Data, models and evaluation metrics. Journal of Artificial Intelligence Research, 47, 853-899.</w:t>
      </w:r>
    </w:p>
    <w:p w14:paraId="160E21E4" w14:textId="32A64EC7" w:rsidR="00D664CB" w:rsidRPr="00A80F8B" w:rsidRDefault="00D664CB" w:rsidP="00240098">
      <w:pPr>
        <w:pStyle w:val="NormalWeb"/>
      </w:pPr>
      <w:r w:rsidRPr="00A80F8B">
        <w:t>Lebret, R., Pinheiro, P. O., &amp; Collobert, R. (2014). Simple image description generator via a linear phrase-based approach. arXiv preprint arXiv:1412.8419.</w:t>
      </w:r>
    </w:p>
    <w:p w14:paraId="31290881" w14:textId="3CA62D25" w:rsidR="0064777C" w:rsidRPr="00A80F8B" w:rsidRDefault="0064777C" w:rsidP="00240098">
      <w:pPr>
        <w:pStyle w:val="NormalWeb"/>
      </w:pPr>
      <w:r w:rsidRPr="00A80F8B">
        <w:t>Elliott, D., &amp; Keller, F. (2014, June). Comparing automatic evaluation measures for image description. In Proceedings of the 52nd Annual Meeting of the Association for Computational Linguistics (Volume 2: Short Papers) (pp. 452-457).</w:t>
      </w:r>
    </w:p>
    <w:bookmarkEnd w:id="2"/>
    <w:p w14:paraId="11C96F64" w14:textId="1DC267E2" w:rsidR="00800BD3" w:rsidRPr="00A80F8B" w:rsidRDefault="00800BD3" w:rsidP="00A27EB5">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Data For Everyone.” Figure Eight, www.figure-eight.com/data-for-everyone/.</w:t>
      </w:r>
    </w:p>
    <w:p w14:paraId="77C31010" w14:textId="77777777" w:rsidR="00800BD3" w:rsidRPr="00A80F8B"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Glossary of Terms.” Figure Eight Success Center, success.figure-eight.com/hc/en-us/articles/202703305-Glossary-of-Terms.</w:t>
      </w:r>
    </w:p>
    <w:p w14:paraId="114C339F" w14:textId="77777777" w:rsidR="00800BD3" w:rsidRPr="00A80F8B"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Image Descriptions - Dataset by Crowdflower.” Data.world, 21 Nov. 2016, </w:t>
      </w:r>
      <w:proofErr w:type="gramStart"/>
      <w:r w:rsidRPr="00A80F8B">
        <w:rPr>
          <w:rFonts w:ascii="Times New Roman" w:eastAsia="Times New Roman" w:hAnsi="Times New Roman" w:cs="Times New Roman"/>
          <w:sz w:val="24"/>
          <w:szCs w:val="24"/>
        </w:rPr>
        <w:t>data.world</w:t>
      </w:r>
      <w:proofErr w:type="gramEnd"/>
      <w:r w:rsidRPr="00A80F8B">
        <w:rPr>
          <w:rFonts w:ascii="Times New Roman" w:eastAsia="Times New Roman" w:hAnsi="Times New Roman" w:cs="Times New Roman"/>
          <w:sz w:val="24"/>
          <w:szCs w:val="24"/>
        </w:rPr>
        <w:t>/crowdflower/image-descriptions/workspace/data-dictionary.</w:t>
      </w:r>
    </w:p>
    <w:p w14:paraId="0D0C7F17" w14:textId="77777777" w:rsidR="0024620B" w:rsidRPr="00A80F8B" w:rsidRDefault="0024620B" w:rsidP="00240098">
      <w:pPr>
        <w:pStyle w:val="NormalWeb"/>
      </w:pPr>
    </w:p>
    <w:p w14:paraId="33BF69E9" w14:textId="77777777" w:rsidR="000E79F7" w:rsidRPr="00A80F8B" w:rsidRDefault="000E79F7" w:rsidP="006561CB">
      <w:pPr>
        <w:tabs>
          <w:tab w:val="left" w:pos="3045"/>
        </w:tabs>
        <w:rPr>
          <w:rFonts w:ascii="Times New Roman" w:hAnsi="Times New Roman" w:cs="Times New Roman"/>
          <w:sz w:val="28"/>
          <w:szCs w:val="28"/>
        </w:rPr>
      </w:pPr>
    </w:p>
    <w:sectPr w:rsidR="000E79F7" w:rsidRPr="00A80F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6BAB57" w14:textId="77777777" w:rsidR="00E25F87" w:rsidRDefault="00E25F87" w:rsidP="00193F3F">
      <w:pPr>
        <w:spacing w:after="0" w:line="240" w:lineRule="auto"/>
      </w:pPr>
      <w:r>
        <w:separator/>
      </w:r>
    </w:p>
  </w:endnote>
  <w:endnote w:type="continuationSeparator" w:id="0">
    <w:p w14:paraId="0639CC8B" w14:textId="77777777" w:rsidR="00E25F87" w:rsidRDefault="00E25F87" w:rsidP="00193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824F3" w14:textId="77777777" w:rsidR="00E25F87" w:rsidRDefault="00E25F87" w:rsidP="00193F3F">
      <w:pPr>
        <w:spacing w:after="0" w:line="240" w:lineRule="auto"/>
      </w:pPr>
      <w:r>
        <w:separator/>
      </w:r>
    </w:p>
  </w:footnote>
  <w:footnote w:type="continuationSeparator" w:id="0">
    <w:p w14:paraId="243615A7" w14:textId="77777777" w:rsidR="00E25F87" w:rsidRDefault="00E25F87" w:rsidP="00193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D52E1"/>
    <w:multiLevelType w:val="hybridMultilevel"/>
    <w:tmpl w:val="E32821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D25551C"/>
    <w:multiLevelType w:val="hybridMultilevel"/>
    <w:tmpl w:val="CA48B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F02EA6"/>
    <w:multiLevelType w:val="hybridMultilevel"/>
    <w:tmpl w:val="74021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2A6643"/>
    <w:multiLevelType w:val="hybridMultilevel"/>
    <w:tmpl w:val="6396F49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AD387E"/>
    <w:multiLevelType w:val="hybridMultilevel"/>
    <w:tmpl w:val="28966C2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D7451B"/>
    <w:multiLevelType w:val="hybridMultilevel"/>
    <w:tmpl w:val="9D14A98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6" w15:restartNumberingAfterBreak="0">
    <w:nsid w:val="3D367B72"/>
    <w:multiLevelType w:val="hybridMultilevel"/>
    <w:tmpl w:val="281C2B8C"/>
    <w:lvl w:ilvl="0" w:tplc="0409000F">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9847E0D"/>
    <w:multiLevelType w:val="hybridMultilevel"/>
    <w:tmpl w:val="AAC8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8D6795"/>
    <w:multiLevelType w:val="hybridMultilevel"/>
    <w:tmpl w:val="1B8E6794"/>
    <w:lvl w:ilvl="0" w:tplc="056450F0">
      <w:start w:val="1"/>
      <w:numFmt w:val="bullet"/>
      <w:lvlText w:val="•"/>
      <w:lvlJc w:val="left"/>
      <w:pPr>
        <w:tabs>
          <w:tab w:val="num" w:pos="720"/>
        </w:tabs>
        <w:ind w:left="720" w:hanging="360"/>
      </w:pPr>
      <w:rPr>
        <w:rFonts w:ascii="Times New Roman" w:hAnsi="Times New Roman" w:hint="default"/>
      </w:rPr>
    </w:lvl>
    <w:lvl w:ilvl="1" w:tplc="9EF0E51C" w:tentative="1">
      <w:start w:val="1"/>
      <w:numFmt w:val="bullet"/>
      <w:lvlText w:val="•"/>
      <w:lvlJc w:val="left"/>
      <w:pPr>
        <w:tabs>
          <w:tab w:val="num" w:pos="1440"/>
        </w:tabs>
        <w:ind w:left="1440" w:hanging="360"/>
      </w:pPr>
      <w:rPr>
        <w:rFonts w:ascii="Times New Roman" w:hAnsi="Times New Roman" w:hint="default"/>
      </w:rPr>
    </w:lvl>
    <w:lvl w:ilvl="2" w:tplc="0E02ACFE" w:tentative="1">
      <w:start w:val="1"/>
      <w:numFmt w:val="bullet"/>
      <w:lvlText w:val="•"/>
      <w:lvlJc w:val="left"/>
      <w:pPr>
        <w:tabs>
          <w:tab w:val="num" w:pos="2160"/>
        </w:tabs>
        <w:ind w:left="2160" w:hanging="360"/>
      </w:pPr>
      <w:rPr>
        <w:rFonts w:ascii="Times New Roman" w:hAnsi="Times New Roman" w:hint="default"/>
      </w:rPr>
    </w:lvl>
    <w:lvl w:ilvl="3" w:tplc="15CEC4AC" w:tentative="1">
      <w:start w:val="1"/>
      <w:numFmt w:val="bullet"/>
      <w:lvlText w:val="•"/>
      <w:lvlJc w:val="left"/>
      <w:pPr>
        <w:tabs>
          <w:tab w:val="num" w:pos="2880"/>
        </w:tabs>
        <w:ind w:left="2880" w:hanging="360"/>
      </w:pPr>
      <w:rPr>
        <w:rFonts w:ascii="Times New Roman" w:hAnsi="Times New Roman" w:hint="default"/>
      </w:rPr>
    </w:lvl>
    <w:lvl w:ilvl="4" w:tplc="90A81112" w:tentative="1">
      <w:start w:val="1"/>
      <w:numFmt w:val="bullet"/>
      <w:lvlText w:val="•"/>
      <w:lvlJc w:val="left"/>
      <w:pPr>
        <w:tabs>
          <w:tab w:val="num" w:pos="3600"/>
        </w:tabs>
        <w:ind w:left="3600" w:hanging="360"/>
      </w:pPr>
      <w:rPr>
        <w:rFonts w:ascii="Times New Roman" w:hAnsi="Times New Roman" w:hint="default"/>
      </w:rPr>
    </w:lvl>
    <w:lvl w:ilvl="5" w:tplc="409E7264" w:tentative="1">
      <w:start w:val="1"/>
      <w:numFmt w:val="bullet"/>
      <w:lvlText w:val="•"/>
      <w:lvlJc w:val="left"/>
      <w:pPr>
        <w:tabs>
          <w:tab w:val="num" w:pos="4320"/>
        </w:tabs>
        <w:ind w:left="4320" w:hanging="360"/>
      </w:pPr>
      <w:rPr>
        <w:rFonts w:ascii="Times New Roman" w:hAnsi="Times New Roman" w:hint="default"/>
      </w:rPr>
    </w:lvl>
    <w:lvl w:ilvl="6" w:tplc="C3C60F7E" w:tentative="1">
      <w:start w:val="1"/>
      <w:numFmt w:val="bullet"/>
      <w:lvlText w:val="•"/>
      <w:lvlJc w:val="left"/>
      <w:pPr>
        <w:tabs>
          <w:tab w:val="num" w:pos="5040"/>
        </w:tabs>
        <w:ind w:left="5040" w:hanging="360"/>
      </w:pPr>
      <w:rPr>
        <w:rFonts w:ascii="Times New Roman" w:hAnsi="Times New Roman" w:hint="default"/>
      </w:rPr>
    </w:lvl>
    <w:lvl w:ilvl="7" w:tplc="BF129FE8" w:tentative="1">
      <w:start w:val="1"/>
      <w:numFmt w:val="bullet"/>
      <w:lvlText w:val="•"/>
      <w:lvlJc w:val="left"/>
      <w:pPr>
        <w:tabs>
          <w:tab w:val="num" w:pos="5760"/>
        </w:tabs>
        <w:ind w:left="5760" w:hanging="360"/>
      </w:pPr>
      <w:rPr>
        <w:rFonts w:ascii="Times New Roman" w:hAnsi="Times New Roman" w:hint="default"/>
      </w:rPr>
    </w:lvl>
    <w:lvl w:ilvl="8" w:tplc="1AC8E7D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67502B1"/>
    <w:multiLevelType w:val="hybridMultilevel"/>
    <w:tmpl w:val="98903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8246A55"/>
    <w:multiLevelType w:val="hybridMultilevel"/>
    <w:tmpl w:val="FF646B5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644B8F"/>
    <w:multiLevelType w:val="hybridMultilevel"/>
    <w:tmpl w:val="0180F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7B6C0E"/>
    <w:multiLevelType w:val="hybridMultilevel"/>
    <w:tmpl w:val="3680516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4472236"/>
    <w:multiLevelType w:val="hybridMultilevel"/>
    <w:tmpl w:val="3612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9"/>
  </w:num>
  <w:num w:numId="4">
    <w:abstractNumId w:val="5"/>
  </w:num>
  <w:num w:numId="5">
    <w:abstractNumId w:val="6"/>
  </w:num>
  <w:num w:numId="6">
    <w:abstractNumId w:val="5"/>
  </w:num>
  <w:num w:numId="7">
    <w:abstractNumId w:val="6"/>
  </w:num>
  <w:num w:numId="8">
    <w:abstractNumId w:val="0"/>
  </w:num>
  <w:num w:numId="9">
    <w:abstractNumId w:val="0"/>
  </w:num>
  <w:num w:numId="10">
    <w:abstractNumId w:val="11"/>
  </w:num>
  <w:num w:numId="11">
    <w:abstractNumId w:val="3"/>
  </w:num>
  <w:num w:numId="12">
    <w:abstractNumId w:val="10"/>
  </w:num>
  <w:num w:numId="13">
    <w:abstractNumId w:val="4"/>
  </w:num>
  <w:num w:numId="14">
    <w:abstractNumId w:val="13"/>
  </w:num>
  <w:num w:numId="15">
    <w:abstractNumId w:val="2"/>
  </w:num>
  <w:num w:numId="16">
    <w:abstractNumId w:val="7"/>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DQyNDG1sDAxsjRW0lEKTi0uzszPAykwqQUAh58VRiwAAAA="/>
  </w:docVars>
  <w:rsids>
    <w:rsidRoot w:val="000676B3"/>
    <w:rsid w:val="00000FDF"/>
    <w:rsid w:val="00002D34"/>
    <w:rsid w:val="00005221"/>
    <w:rsid w:val="00016CFC"/>
    <w:rsid w:val="0002047B"/>
    <w:rsid w:val="000217C3"/>
    <w:rsid w:val="000220E9"/>
    <w:rsid w:val="00024607"/>
    <w:rsid w:val="000327CE"/>
    <w:rsid w:val="000452A8"/>
    <w:rsid w:val="00046CBE"/>
    <w:rsid w:val="00050342"/>
    <w:rsid w:val="00052815"/>
    <w:rsid w:val="00052DFC"/>
    <w:rsid w:val="00053353"/>
    <w:rsid w:val="00054683"/>
    <w:rsid w:val="00057DD0"/>
    <w:rsid w:val="000628DC"/>
    <w:rsid w:val="00062C73"/>
    <w:rsid w:val="0006365C"/>
    <w:rsid w:val="000643A2"/>
    <w:rsid w:val="000676B3"/>
    <w:rsid w:val="00074258"/>
    <w:rsid w:val="000746E5"/>
    <w:rsid w:val="000752EC"/>
    <w:rsid w:val="00075E0B"/>
    <w:rsid w:val="00081D9F"/>
    <w:rsid w:val="00081F26"/>
    <w:rsid w:val="00084E58"/>
    <w:rsid w:val="000871CC"/>
    <w:rsid w:val="000921E3"/>
    <w:rsid w:val="000A02B1"/>
    <w:rsid w:val="000A2601"/>
    <w:rsid w:val="000A34F3"/>
    <w:rsid w:val="000A4DC3"/>
    <w:rsid w:val="000A72FF"/>
    <w:rsid w:val="000A7C09"/>
    <w:rsid w:val="000B172A"/>
    <w:rsid w:val="000C0947"/>
    <w:rsid w:val="000C25DF"/>
    <w:rsid w:val="000C6E7D"/>
    <w:rsid w:val="000D0697"/>
    <w:rsid w:val="000D155B"/>
    <w:rsid w:val="000D1DE0"/>
    <w:rsid w:val="000D260D"/>
    <w:rsid w:val="000D4B7B"/>
    <w:rsid w:val="000D64D0"/>
    <w:rsid w:val="000D6BAD"/>
    <w:rsid w:val="000E3694"/>
    <w:rsid w:val="000E79F7"/>
    <w:rsid w:val="000F0F50"/>
    <w:rsid w:val="000F36E5"/>
    <w:rsid w:val="000F4418"/>
    <w:rsid w:val="00113E8E"/>
    <w:rsid w:val="0012268D"/>
    <w:rsid w:val="00122E97"/>
    <w:rsid w:val="001236B1"/>
    <w:rsid w:val="00126D2F"/>
    <w:rsid w:val="00127793"/>
    <w:rsid w:val="00130CE1"/>
    <w:rsid w:val="00137FEA"/>
    <w:rsid w:val="0014442C"/>
    <w:rsid w:val="00147B83"/>
    <w:rsid w:val="00154DA6"/>
    <w:rsid w:val="00155182"/>
    <w:rsid w:val="00156259"/>
    <w:rsid w:val="00157909"/>
    <w:rsid w:val="0016332D"/>
    <w:rsid w:val="00163A21"/>
    <w:rsid w:val="0016409B"/>
    <w:rsid w:val="001644CB"/>
    <w:rsid w:val="001648BC"/>
    <w:rsid w:val="00170299"/>
    <w:rsid w:val="0017158F"/>
    <w:rsid w:val="00173355"/>
    <w:rsid w:val="00175A28"/>
    <w:rsid w:val="00181BCA"/>
    <w:rsid w:val="00184BE5"/>
    <w:rsid w:val="0019272D"/>
    <w:rsid w:val="00192D77"/>
    <w:rsid w:val="00192DF7"/>
    <w:rsid w:val="00193F3F"/>
    <w:rsid w:val="00196438"/>
    <w:rsid w:val="00196A6B"/>
    <w:rsid w:val="00197557"/>
    <w:rsid w:val="001A59D9"/>
    <w:rsid w:val="001A6B3E"/>
    <w:rsid w:val="001B0D7B"/>
    <w:rsid w:val="001B16CB"/>
    <w:rsid w:val="001B37D3"/>
    <w:rsid w:val="001B74AE"/>
    <w:rsid w:val="001C026C"/>
    <w:rsid w:val="001C7F86"/>
    <w:rsid w:val="001D2C21"/>
    <w:rsid w:val="001D6219"/>
    <w:rsid w:val="001E1B5A"/>
    <w:rsid w:val="001F2DCC"/>
    <w:rsid w:val="001F738E"/>
    <w:rsid w:val="00205D7D"/>
    <w:rsid w:val="002119AA"/>
    <w:rsid w:val="00211D39"/>
    <w:rsid w:val="00214025"/>
    <w:rsid w:val="002164E4"/>
    <w:rsid w:val="00217956"/>
    <w:rsid w:val="0022129B"/>
    <w:rsid w:val="002248B5"/>
    <w:rsid w:val="00227009"/>
    <w:rsid w:val="00232506"/>
    <w:rsid w:val="00232C73"/>
    <w:rsid w:val="00237CE3"/>
    <w:rsid w:val="00237F2C"/>
    <w:rsid w:val="00240098"/>
    <w:rsid w:val="0024270F"/>
    <w:rsid w:val="0024620B"/>
    <w:rsid w:val="00247E36"/>
    <w:rsid w:val="00254B2E"/>
    <w:rsid w:val="00255239"/>
    <w:rsid w:val="00256A1F"/>
    <w:rsid w:val="0026336D"/>
    <w:rsid w:val="00263D3B"/>
    <w:rsid w:val="00264909"/>
    <w:rsid w:val="002667D4"/>
    <w:rsid w:val="00270458"/>
    <w:rsid w:val="002732DB"/>
    <w:rsid w:val="0027626B"/>
    <w:rsid w:val="00277970"/>
    <w:rsid w:val="002865C7"/>
    <w:rsid w:val="00290437"/>
    <w:rsid w:val="00290B8C"/>
    <w:rsid w:val="0029408C"/>
    <w:rsid w:val="00294A2B"/>
    <w:rsid w:val="00296AE1"/>
    <w:rsid w:val="002B2224"/>
    <w:rsid w:val="002B3D14"/>
    <w:rsid w:val="002B5CCC"/>
    <w:rsid w:val="002C232A"/>
    <w:rsid w:val="002C5C62"/>
    <w:rsid w:val="002C5ED0"/>
    <w:rsid w:val="002C7CDB"/>
    <w:rsid w:val="002D197C"/>
    <w:rsid w:val="002D1C7A"/>
    <w:rsid w:val="002D5104"/>
    <w:rsid w:val="002D56D3"/>
    <w:rsid w:val="002D66C1"/>
    <w:rsid w:val="002E1CEF"/>
    <w:rsid w:val="002E4F3D"/>
    <w:rsid w:val="002E5D8E"/>
    <w:rsid w:val="002F13ED"/>
    <w:rsid w:val="002F6924"/>
    <w:rsid w:val="003054D4"/>
    <w:rsid w:val="003110E1"/>
    <w:rsid w:val="00311CB8"/>
    <w:rsid w:val="003126F1"/>
    <w:rsid w:val="003141AF"/>
    <w:rsid w:val="003233AB"/>
    <w:rsid w:val="00327866"/>
    <w:rsid w:val="00330584"/>
    <w:rsid w:val="00342FF0"/>
    <w:rsid w:val="00346658"/>
    <w:rsid w:val="00346B0D"/>
    <w:rsid w:val="00354433"/>
    <w:rsid w:val="00365FA7"/>
    <w:rsid w:val="003725C2"/>
    <w:rsid w:val="00375A34"/>
    <w:rsid w:val="00377E78"/>
    <w:rsid w:val="0038339F"/>
    <w:rsid w:val="00394D43"/>
    <w:rsid w:val="003979F3"/>
    <w:rsid w:val="003A300C"/>
    <w:rsid w:val="003B2E69"/>
    <w:rsid w:val="003B404D"/>
    <w:rsid w:val="003B51E1"/>
    <w:rsid w:val="003C16E1"/>
    <w:rsid w:val="003C356C"/>
    <w:rsid w:val="003D3E37"/>
    <w:rsid w:val="003D53C6"/>
    <w:rsid w:val="003D5ADB"/>
    <w:rsid w:val="003E2DBA"/>
    <w:rsid w:val="003E3428"/>
    <w:rsid w:val="003E443D"/>
    <w:rsid w:val="003E4BFA"/>
    <w:rsid w:val="003F204A"/>
    <w:rsid w:val="003F43AC"/>
    <w:rsid w:val="003F541D"/>
    <w:rsid w:val="003F5A79"/>
    <w:rsid w:val="003F6D26"/>
    <w:rsid w:val="003F71BE"/>
    <w:rsid w:val="0041013B"/>
    <w:rsid w:val="00412E15"/>
    <w:rsid w:val="004139FD"/>
    <w:rsid w:val="00416A21"/>
    <w:rsid w:val="004236E4"/>
    <w:rsid w:val="004257F5"/>
    <w:rsid w:val="0042780D"/>
    <w:rsid w:val="00427A76"/>
    <w:rsid w:val="00433162"/>
    <w:rsid w:val="00434EC7"/>
    <w:rsid w:val="004418FF"/>
    <w:rsid w:val="004451E7"/>
    <w:rsid w:val="00445865"/>
    <w:rsid w:val="004504BA"/>
    <w:rsid w:val="00451246"/>
    <w:rsid w:val="004514AA"/>
    <w:rsid w:val="004525C7"/>
    <w:rsid w:val="00452713"/>
    <w:rsid w:val="00457111"/>
    <w:rsid w:val="004573C6"/>
    <w:rsid w:val="00463D6F"/>
    <w:rsid w:val="00464CFB"/>
    <w:rsid w:val="0046503C"/>
    <w:rsid w:val="00466371"/>
    <w:rsid w:val="00467CD5"/>
    <w:rsid w:val="00470DEF"/>
    <w:rsid w:val="004737F2"/>
    <w:rsid w:val="00477C7D"/>
    <w:rsid w:val="004804E5"/>
    <w:rsid w:val="00481C05"/>
    <w:rsid w:val="004930B8"/>
    <w:rsid w:val="0049384C"/>
    <w:rsid w:val="00494EB8"/>
    <w:rsid w:val="004A361E"/>
    <w:rsid w:val="004A46E5"/>
    <w:rsid w:val="004A72C2"/>
    <w:rsid w:val="004A7829"/>
    <w:rsid w:val="004B6003"/>
    <w:rsid w:val="004B6B20"/>
    <w:rsid w:val="004C06C3"/>
    <w:rsid w:val="004C2532"/>
    <w:rsid w:val="004D0C29"/>
    <w:rsid w:val="004D1BE7"/>
    <w:rsid w:val="004D3DFB"/>
    <w:rsid w:val="004D3F45"/>
    <w:rsid w:val="004D6CEF"/>
    <w:rsid w:val="004D7B19"/>
    <w:rsid w:val="004E128C"/>
    <w:rsid w:val="004E35C3"/>
    <w:rsid w:val="004E3CD2"/>
    <w:rsid w:val="004E4A0F"/>
    <w:rsid w:val="004E5E8B"/>
    <w:rsid w:val="004E7EA5"/>
    <w:rsid w:val="004F268C"/>
    <w:rsid w:val="004F28BA"/>
    <w:rsid w:val="004F373E"/>
    <w:rsid w:val="004F481E"/>
    <w:rsid w:val="004F7FA4"/>
    <w:rsid w:val="005054B0"/>
    <w:rsid w:val="00506173"/>
    <w:rsid w:val="00507BE7"/>
    <w:rsid w:val="00507C3F"/>
    <w:rsid w:val="00511EEF"/>
    <w:rsid w:val="00513DDE"/>
    <w:rsid w:val="00515A14"/>
    <w:rsid w:val="0052300A"/>
    <w:rsid w:val="00524E44"/>
    <w:rsid w:val="005313DA"/>
    <w:rsid w:val="00534167"/>
    <w:rsid w:val="00534F34"/>
    <w:rsid w:val="00541560"/>
    <w:rsid w:val="00541726"/>
    <w:rsid w:val="00546423"/>
    <w:rsid w:val="00550D11"/>
    <w:rsid w:val="00553B42"/>
    <w:rsid w:val="00561D9C"/>
    <w:rsid w:val="005664DD"/>
    <w:rsid w:val="00570203"/>
    <w:rsid w:val="005705B8"/>
    <w:rsid w:val="00575D54"/>
    <w:rsid w:val="00576DA1"/>
    <w:rsid w:val="00576E20"/>
    <w:rsid w:val="00580DB1"/>
    <w:rsid w:val="005840A0"/>
    <w:rsid w:val="00584532"/>
    <w:rsid w:val="005870E5"/>
    <w:rsid w:val="00591408"/>
    <w:rsid w:val="005945BE"/>
    <w:rsid w:val="005950C0"/>
    <w:rsid w:val="005A2160"/>
    <w:rsid w:val="005A2B89"/>
    <w:rsid w:val="005A312A"/>
    <w:rsid w:val="005A50D0"/>
    <w:rsid w:val="005A60DB"/>
    <w:rsid w:val="005B2CC2"/>
    <w:rsid w:val="005B3A0A"/>
    <w:rsid w:val="005C3FB3"/>
    <w:rsid w:val="005C4B0D"/>
    <w:rsid w:val="005C4D5E"/>
    <w:rsid w:val="005C5BCE"/>
    <w:rsid w:val="005C6360"/>
    <w:rsid w:val="005C7573"/>
    <w:rsid w:val="005D582A"/>
    <w:rsid w:val="005F06C1"/>
    <w:rsid w:val="006027CC"/>
    <w:rsid w:val="00602D35"/>
    <w:rsid w:val="0060682B"/>
    <w:rsid w:val="00612B5E"/>
    <w:rsid w:val="00613C39"/>
    <w:rsid w:val="00617759"/>
    <w:rsid w:val="00617A5B"/>
    <w:rsid w:val="006220C4"/>
    <w:rsid w:val="0062374D"/>
    <w:rsid w:val="00626CE0"/>
    <w:rsid w:val="00632BDC"/>
    <w:rsid w:val="00640C1D"/>
    <w:rsid w:val="00642745"/>
    <w:rsid w:val="0064425B"/>
    <w:rsid w:val="00645C6B"/>
    <w:rsid w:val="0064777C"/>
    <w:rsid w:val="00651047"/>
    <w:rsid w:val="006561CB"/>
    <w:rsid w:val="006562DC"/>
    <w:rsid w:val="00662299"/>
    <w:rsid w:val="00662F3E"/>
    <w:rsid w:val="00664AD3"/>
    <w:rsid w:val="00666B00"/>
    <w:rsid w:val="006716DE"/>
    <w:rsid w:val="006718D6"/>
    <w:rsid w:val="00680A76"/>
    <w:rsid w:val="00682AE4"/>
    <w:rsid w:val="0068383E"/>
    <w:rsid w:val="00686BE7"/>
    <w:rsid w:val="00687280"/>
    <w:rsid w:val="00690935"/>
    <w:rsid w:val="006913B3"/>
    <w:rsid w:val="00693823"/>
    <w:rsid w:val="0069546F"/>
    <w:rsid w:val="0069609F"/>
    <w:rsid w:val="006978BB"/>
    <w:rsid w:val="006A6852"/>
    <w:rsid w:val="006B0408"/>
    <w:rsid w:val="006B4EA5"/>
    <w:rsid w:val="006B6E11"/>
    <w:rsid w:val="006B79AB"/>
    <w:rsid w:val="006B7CA3"/>
    <w:rsid w:val="006C1621"/>
    <w:rsid w:val="006D1B7D"/>
    <w:rsid w:val="006D3323"/>
    <w:rsid w:val="006D59DC"/>
    <w:rsid w:val="006D7D50"/>
    <w:rsid w:val="006E2438"/>
    <w:rsid w:val="006E4ACB"/>
    <w:rsid w:val="006F1A08"/>
    <w:rsid w:val="006F7E1A"/>
    <w:rsid w:val="00701F5D"/>
    <w:rsid w:val="00705F6E"/>
    <w:rsid w:val="0070705A"/>
    <w:rsid w:val="00707AAE"/>
    <w:rsid w:val="00707C5C"/>
    <w:rsid w:val="00712479"/>
    <w:rsid w:val="00716B08"/>
    <w:rsid w:val="007263FA"/>
    <w:rsid w:val="0072683E"/>
    <w:rsid w:val="00731389"/>
    <w:rsid w:val="0073160A"/>
    <w:rsid w:val="00733CF1"/>
    <w:rsid w:val="007360A3"/>
    <w:rsid w:val="007436C6"/>
    <w:rsid w:val="00746EF9"/>
    <w:rsid w:val="00771908"/>
    <w:rsid w:val="0077544F"/>
    <w:rsid w:val="007776DE"/>
    <w:rsid w:val="007819FC"/>
    <w:rsid w:val="00792417"/>
    <w:rsid w:val="0079256A"/>
    <w:rsid w:val="00793A01"/>
    <w:rsid w:val="0079576C"/>
    <w:rsid w:val="00796ACE"/>
    <w:rsid w:val="007A20FB"/>
    <w:rsid w:val="007A5BC3"/>
    <w:rsid w:val="007A7B44"/>
    <w:rsid w:val="007B5867"/>
    <w:rsid w:val="007C0473"/>
    <w:rsid w:val="007C1854"/>
    <w:rsid w:val="007C7B00"/>
    <w:rsid w:val="007D25FF"/>
    <w:rsid w:val="007D6CAA"/>
    <w:rsid w:val="007E0A4D"/>
    <w:rsid w:val="007E34AA"/>
    <w:rsid w:val="007E7F85"/>
    <w:rsid w:val="007F2408"/>
    <w:rsid w:val="007F389B"/>
    <w:rsid w:val="007F3F2A"/>
    <w:rsid w:val="007F73A6"/>
    <w:rsid w:val="00800BD3"/>
    <w:rsid w:val="00803217"/>
    <w:rsid w:val="00804897"/>
    <w:rsid w:val="0081058D"/>
    <w:rsid w:val="00817EE2"/>
    <w:rsid w:val="00821ABD"/>
    <w:rsid w:val="00822C9E"/>
    <w:rsid w:val="00825043"/>
    <w:rsid w:val="008268BA"/>
    <w:rsid w:val="00831A54"/>
    <w:rsid w:val="00835757"/>
    <w:rsid w:val="008406A1"/>
    <w:rsid w:val="00846CD2"/>
    <w:rsid w:val="008474AF"/>
    <w:rsid w:val="0085000E"/>
    <w:rsid w:val="00850674"/>
    <w:rsid w:val="008518B8"/>
    <w:rsid w:val="00853DE6"/>
    <w:rsid w:val="008579E5"/>
    <w:rsid w:val="00861B65"/>
    <w:rsid w:val="0086448A"/>
    <w:rsid w:val="00866AB3"/>
    <w:rsid w:val="00866C1F"/>
    <w:rsid w:val="008674C4"/>
    <w:rsid w:val="0087087C"/>
    <w:rsid w:val="008750B7"/>
    <w:rsid w:val="00876756"/>
    <w:rsid w:val="008805DA"/>
    <w:rsid w:val="008813E0"/>
    <w:rsid w:val="0088409B"/>
    <w:rsid w:val="00896FF5"/>
    <w:rsid w:val="008B3B2A"/>
    <w:rsid w:val="008C1FB8"/>
    <w:rsid w:val="008C7F21"/>
    <w:rsid w:val="008D2043"/>
    <w:rsid w:val="008D272C"/>
    <w:rsid w:val="008D5373"/>
    <w:rsid w:val="008D628E"/>
    <w:rsid w:val="008D690D"/>
    <w:rsid w:val="008D7F75"/>
    <w:rsid w:val="008E0299"/>
    <w:rsid w:val="008E4F63"/>
    <w:rsid w:val="008E522A"/>
    <w:rsid w:val="008E69D6"/>
    <w:rsid w:val="008F1DEE"/>
    <w:rsid w:val="009054BF"/>
    <w:rsid w:val="00911228"/>
    <w:rsid w:val="00911A5C"/>
    <w:rsid w:val="00916EBC"/>
    <w:rsid w:val="00931F56"/>
    <w:rsid w:val="00932D2C"/>
    <w:rsid w:val="00933A91"/>
    <w:rsid w:val="0093491A"/>
    <w:rsid w:val="00936B43"/>
    <w:rsid w:val="00937B24"/>
    <w:rsid w:val="00951CCC"/>
    <w:rsid w:val="00952D0C"/>
    <w:rsid w:val="00953AAF"/>
    <w:rsid w:val="00953C18"/>
    <w:rsid w:val="009541B4"/>
    <w:rsid w:val="009550AC"/>
    <w:rsid w:val="00955680"/>
    <w:rsid w:val="0095701A"/>
    <w:rsid w:val="00962183"/>
    <w:rsid w:val="009627D7"/>
    <w:rsid w:val="009628D1"/>
    <w:rsid w:val="0096368D"/>
    <w:rsid w:val="00963A88"/>
    <w:rsid w:val="009641E7"/>
    <w:rsid w:val="00964F72"/>
    <w:rsid w:val="009660E0"/>
    <w:rsid w:val="00966DB9"/>
    <w:rsid w:val="0097559F"/>
    <w:rsid w:val="009809E4"/>
    <w:rsid w:val="00982C89"/>
    <w:rsid w:val="009841A9"/>
    <w:rsid w:val="009845E5"/>
    <w:rsid w:val="00986505"/>
    <w:rsid w:val="00991FE7"/>
    <w:rsid w:val="00996267"/>
    <w:rsid w:val="009966F6"/>
    <w:rsid w:val="009A1A5C"/>
    <w:rsid w:val="009A1D5B"/>
    <w:rsid w:val="009A2627"/>
    <w:rsid w:val="009A27D3"/>
    <w:rsid w:val="009A50EF"/>
    <w:rsid w:val="009A58CE"/>
    <w:rsid w:val="009B2CCC"/>
    <w:rsid w:val="009B579F"/>
    <w:rsid w:val="009C0883"/>
    <w:rsid w:val="009C0ED6"/>
    <w:rsid w:val="009C1884"/>
    <w:rsid w:val="009C24A9"/>
    <w:rsid w:val="009C66D1"/>
    <w:rsid w:val="009D6CAB"/>
    <w:rsid w:val="009D745F"/>
    <w:rsid w:val="009E4E53"/>
    <w:rsid w:val="009E7E39"/>
    <w:rsid w:val="009F343C"/>
    <w:rsid w:val="009F387C"/>
    <w:rsid w:val="009F3AED"/>
    <w:rsid w:val="00A076DD"/>
    <w:rsid w:val="00A112E0"/>
    <w:rsid w:val="00A15671"/>
    <w:rsid w:val="00A21279"/>
    <w:rsid w:val="00A2273B"/>
    <w:rsid w:val="00A23129"/>
    <w:rsid w:val="00A238FB"/>
    <w:rsid w:val="00A24E3A"/>
    <w:rsid w:val="00A27024"/>
    <w:rsid w:val="00A27904"/>
    <w:rsid w:val="00A27EB5"/>
    <w:rsid w:val="00A33CC9"/>
    <w:rsid w:val="00A34A88"/>
    <w:rsid w:val="00A34D69"/>
    <w:rsid w:val="00A4716B"/>
    <w:rsid w:val="00A5105B"/>
    <w:rsid w:val="00A51F70"/>
    <w:rsid w:val="00A54DA5"/>
    <w:rsid w:val="00A54DCE"/>
    <w:rsid w:val="00A5583E"/>
    <w:rsid w:val="00A6235A"/>
    <w:rsid w:val="00A62FB5"/>
    <w:rsid w:val="00A63370"/>
    <w:rsid w:val="00A6721C"/>
    <w:rsid w:val="00A71809"/>
    <w:rsid w:val="00A77FA8"/>
    <w:rsid w:val="00A80F8B"/>
    <w:rsid w:val="00A83781"/>
    <w:rsid w:val="00A842A5"/>
    <w:rsid w:val="00A919A0"/>
    <w:rsid w:val="00A93739"/>
    <w:rsid w:val="00A97BEC"/>
    <w:rsid w:val="00AA6A6A"/>
    <w:rsid w:val="00AA73F6"/>
    <w:rsid w:val="00AA7BBF"/>
    <w:rsid w:val="00AB005C"/>
    <w:rsid w:val="00AB0D09"/>
    <w:rsid w:val="00AB1D86"/>
    <w:rsid w:val="00AB5A72"/>
    <w:rsid w:val="00AB774D"/>
    <w:rsid w:val="00AC0DE6"/>
    <w:rsid w:val="00AC2CB1"/>
    <w:rsid w:val="00AD2DA3"/>
    <w:rsid w:val="00AD5441"/>
    <w:rsid w:val="00AD6D06"/>
    <w:rsid w:val="00AE1D89"/>
    <w:rsid w:val="00AF0427"/>
    <w:rsid w:val="00AF0F20"/>
    <w:rsid w:val="00AF13F0"/>
    <w:rsid w:val="00AF2DEB"/>
    <w:rsid w:val="00AF418E"/>
    <w:rsid w:val="00AF5BAD"/>
    <w:rsid w:val="00B04C36"/>
    <w:rsid w:val="00B06188"/>
    <w:rsid w:val="00B129FA"/>
    <w:rsid w:val="00B1420E"/>
    <w:rsid w:val="00B15D18"/>
    <w:rsid w:val="00B17D6F"/>
    <w:rsid w:val="00B20096"/>
    <w:rsid w:val="00B23F38"/>
    <w:rsid w:val="00B252BA"/>
    <w:rsid w:val="00B26254"/>
    <w:rsid w:val="00B27078"/>
    <w:rsid w:val="00B30511"/>
    <w:rsid w:val="00B354DF"/>
    <w:rsid w:val="00B363BB"/>
    <w:rsid w:val="00B410FE"/>
    <w:rsid w:val="00B4345D"/>
    <w:rsid w:val="00B44464"/>
    <w:rsid w:val="00B4599C"/>
    <w:rsid w:val="00B50F34"/>
    <w:rsid w:val="00B65ADA"/>
    <w:rsid w:val="00B674B8"/>
    <w:rsid w:val="00B677B8"/>
    <w:rsid w:val="00B70E4D"/>
    <w:rsid w:val="00B72A17"/>
    <w:rsid w:val="00B730C8"/>
    <w:rsid w:val="00B73662"/>
    <w:rsid w:val="00B73A86"/>
    <w:rsid w:val="00B73F20"/>
    <w:rsid w:val="00B80A96"/>
    <w:rsid w:val="00B83012"/>
    <w:rsid w:val="00B854B9"/>
    <w:rsid w:val="00B93675"/>
    <w:rsid w:val="00B9459D"/>
    <w:rsid w:val="00B9637C"/>
    <w:rsid w:val="00BA06A1"/>
    <w:rsid w:val="00BA06AE"/>
    <w:rsid w:val="00BA4FCC"/>
    <w:rsid w:val="00BA5450"/>
    <w:rsid w:val="00BB486A"/>
    <w:rsid w:val="00BB5CED"/>
    <w:rsid w:val="00BB5D2D"/>
    <w:rsid w:val="00BB7909"/>
    <w:rsid w:val="00BC2D1D"/>
    <w:rsid w:val="00BC4B92"/>
    <w:rsid w:val="00BC5025"/>
    <w:rsid w:val="00BC5400"/>
    <w:rsid w:val="00BC5E80"/>
    <w:rsid w:val="00BC685C"/>
    <w:rsid w:val="00BD2A9B"/>
    <w:rsid w:val="00BD53B3"/>
    <w:rsid w:val="00BD5830"/>
    <w:rsid w:val="00BD6413"/>
    <w:rsid w:val="00BD6972"/>
    <w:rsid w:val="00BE0EE6"/>
    <w:rsid w:val="00BE1944"/>
    <w:rsid w:val="00BE2681"/>
    <w:rsid w:val="00BE408D"/>
    <w:rsid w:val="00BE726A"/>
    <w:rsid w:val="00BF0BD6"/>
    <w:rsid w:val="00BF0E7E"/>
    <w:rsid w:val="00BF2CF3"/>
    <w:rsid w:val="00BF2EEB"/>
    <w:rsid w:val="00BF47E7"/>
    <w:rsid w:val="00C017D8"/>
    <w:rsid w:val="00C113E6"/>
    <w:rsid w:val="00C16B10"/>
    <w:rsid w:val="00C26143"/>
    <w:rsid w:val="00C30B4C"/>
    <w:rsid w:val="00C370B1"/>
    <w:rsid w:val="00C440C6"/>
    <w:rsid w:val="00C454FB"/>
    <w:rsid w:val="00C46399"/>
    <w:rsid w:val="00C51944"/>
    <w:rsid w:val="00C55881"/>
    <w:rsid w:val="00C57181"/>
    <w:rsid w:val="00C578CB"/>
    <w:rsid w:val="00C5790A"/>
    <w:rsid w:val="00C64DB6"/>
    <w:rsid w:val="00C73F0E"/>
    <w:rsid w:val="00C8411B"/>
    <w:rsid w:val="00C87506"/>
    <w:rsid w:val="00C921B6"/>
    <w:rsid w:val="00C974C5"/>
    <w:rsid w:val="00CA2E42"/>
    <w:rsid w:val="00CA4F01"/>
    <w:rsid w:val="00CA7101"/>
    <w:rsid w:val="00CB2AD1"/>
    <w:rsid w:val="00CB32E4"/>
    <w:rsid w:val="00CB4621"/>
    <w:rsid w:val="00CB5DCB"/>
    <w:rsid w:val="00CC62C1"/>
    <w:rsid w:val="00CC7A06"/>
    <w:rsid w:val="00CE1709"/>
    <w:rsid w:val="00CE42C8"/>
    <w:rsid w:val="00CF2325"/>
    <w:rsid w:val="00CF2D91"/>
    <w:rsid w:val="00CF4EC8"/>
    <w:rsid w:val="00D01CC1"/>
    <w:rsid w:val="00D02CEC"/>
    <w:rsid w:val="00D1454A"/>
    <w:rsid w:val="00D207C6"/>
    <w:rsid w:val="00D25946"/>
    <w:rsid w:val="00D275D5"/>
    <w:rsid w:val="00D27626"/>
    <w:rsid w:val="00D33BF1"/>
    <w:rsid w:val="00D3758A"/>
    <w:rsid w:val="00D52D04"/>
    <w:rsid w:val="00D55653"/>
    <w:rsid w:val="00D56A5B"/>
    <w:rsid w:val="00D60CD3"/>
    <w:rsid w:val="00D6102E"/>
    <w:rsid w:val="00D664CB"/>
    <w:rsid w:val="00D66FAE"/>
    <w:rsid w:val="00D71612"/>
    <w:rsid w:val="00D72F5C"/>
    <w:rsid w:val="00D74327"/>
    <w:rsid w:val="00D77DFF"/>
    <w:rsid w:val="00D85562"/>
    <w:rsid w:val="00D855B4"/>
    <w:rsid w:val="00D8642C"/>
    <w:rsid w:val="00DA1742"/>
    <w:rsid w:val="00DB3911"/>
    <w:rsid w:val="00DB4FB1"/>
    <w:rsid w:val="00DB52C2"/>
    <w:rsid w:val="00DC1BF5"/>
    <w:rsid w:val="00DC3612"/>
    <w:rsid w:val="00DC63F4"/>
    <w:rsid w:val="00DC78F4"/>
    <w:rsid w:val="00DD2769"/>
    <w:rsid w:val="00DD435A"/>
    <w:rsid w:val="00DD62A6"/>
    <w:rsid w:val="00DE6042"/>
    <w:rsid w:val="00DE7199"/>
    <w:rsid w:val="00DF0EE2"/>
    <w:rsid w:val="00DF3313"/>
    <w:rsid w:val="00DF4844"/>
    <w:rsid w:val="00E00378"/>
    <w:rsid w:val="00E0644C"/>
    <w:rsid w:val="00E10CB6"/>
    <w:rsid w:val="00E11112"/>
    <w:rsid w:val="00E12C81"/>
    <w:rsid w:val="00E15D6D"/>
    <w:rsid w:val="00E22943"/>
    <w:rsid w:val="00E22EFE"/>
    <w:rsid w:val="00E25F87"/>
    <w:rsid w:val="00E27D55"/>
    <w:rsid w:val="00E340E8"/>
    <w:rsid w:val="00E34BA2"/>
    <w:rsid w:val="00E43710"/>
    <w:rsid w:val="00E43AF8"/>
    <w:rsid w:val="00E46975"/>
    <w:rsid w:val="00E51FC1"/>
    <w:rsid w:val="00E52279"/>
    <w:rsid w:val="00E627B9"/>
    <w:rsid w:val="00E62E9C"/>
    <w:rsid w:val="00E6703C"/>
    <w:rsid w:val="00E7049B"/>
    <w:rsid w:val="00E7544D"/>
    <w:rsid w:val="00E83174"/>
    <w:rsid w:val="00E84CB9"/>
    <w:rsid w:val="00E84D01"/>
    <w:rsid w:val="00E8706C"/>
    <w:rsid w:val="00E87B0D"/>
    <w:rsid w:val="00E9006A"/>
    <w:rsid w:val="00E93434"/>
    <w:rsid w:val="00E93AA1"/>
    <w:rsid w:val="00E9519B"/>
    <w:rsid w:val="00E96ADE"/>
    <w:rsid w:val="00EA2090"/>
    <w:rsid w:val="00EA4163"/>
    <w:rsid w:val="00EA442E"/>
    <w:rsid w:val="00EA541D"/>
    <w:rsid w:val="00EA5911"/>
    <w:rsid w:val="00EA75CD"/>
    <w:rsid w:val="00EA783B"/>
    <w:rsid w:val="00EB233C"/>
    <w:rsid w:val="00EB29F3"/>
    <w:rsid w:val="00EB4F14"/>
    <w:rsid w:val="00EC089B"/>
    <w:rsid w:val="00EC2D72"/>
    <w:rsid w:val="00EC6A99"/>
    <w:rsid w:val="00EC734E"/>
    <w:rsid w:val="00ED0E9A"/>
    <w:rsid w:val="00ED3711"/>
    <w:rsid w:val="00EE77C5"/>
    <w:rsid w:val="00EF4AF9"/>
    <w:rsid w:val="00EF5833"/>
    <w:rsid w:val="00F003EA"/>
    <w:rsid w:val="00F02D65"/>
    <w:rsid w:val="00F0313E"/>
    <w:rsid w:val="00F10213"/>
    <w:rsid w:val="00F10479"/>
    <w:rsid w:val="00F14122"/>
    <w:rsid w:val="00F15280"/>
    <w:rsid w:val="00F1618F"/>
    <w:rsid w:val="00F170B8"/>
    <w:rsid w:val="00F1716D"/>
    <w:rsid w:val="00F17F42"/>
    <w:rsid w:val="00F218ED"/>
    <w:rsid w:val="00F25325"/>
    <w:rsid w:val="00F27434"/>
    <w:rsid w:val="00F36B6B"/>
    <w:rsid w:val="00F41D22"/>
    <w:rsid w:val="00F4277B"/>
    <w:rsid w:val="00F456B3"/>
    <w:rsid w:val="00F47D2C"/>
    <w:rsid w:val="00F51AD7"/>
    <w:rsid w:val="00F525F3"/>
    <w:rsid w:val="00F55308"/>
    <w:rsid w:val="00F577B1"/>
    <w:rsid w:val="00F6258D"/>
    <w:rsid w:val="00F736B0"/>
    <w:rsid w:val="00F842BD"/>
    <w:rsid w:val="00F8594C"/>
    <w:rsid w:val="00F862BA"/>
    <w:rsid w:val="00F8693A"/>
    <w:rsid w:val="00F87E73"/>
    <w:rsid w:val="00F90F36"/>
    <w:rsid w:val="00F91959"/>
    <w:rsid w:val="00F9271A"/>
    <w:rsid w:val="00F934BD"/>
    <w:rsid w:val="00F93F3F"/>
    <w:rsid w:val="00F957BE"/>
    <w:rsid w:val="00FA0727"/>
    <w:rsid w:val="00FA1227"/>
    <w:rsid w:val="00FA1FB0"/>
    <w:rsid w:val="00FA2B7B"/>
    <w:rsid w:val="00FA3DED"/>
    <w:rsid w:val="00FA4929"/>
    <w:rsid w:val="00FA7D74"/>
    <w:rsid w:val="00FB14C7"/>
    <w:rsid w:val="00FB6803"/>
    <w:rsid w:val="00FB7EA3"/>
    <w:rsid w:val="00FC0DDC"/>
    <w:rsid w:val="00FC2DEE"/>
    <w:rsid w:val="00FC508C"/>
    <w:rsid w:val="00FC703B"/>
    <w:rsid w:val="00FD0B0B"/>
    <w:rsid w:val="00FD11C3"/>
    <w:rsid w:val="00FD3F08"/>
    <w:rsid w:val="00FD59F0"/>
    <w:rsid w:val="00FD783C"/>
    <w:rsid w:val="00FE283D"/>
    <w:rsid w:val="00FE4A36"/>
    <w:rsid w:val="00FE5195"/>
    <w:rsid w:val="00FE5847"/>
    <w:rsid w:val="00FE60BA"/>
    <w:rsid w:val="00FF5EE5"/>
    <w:rsid w:val="00FF6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6A166"/>
  <w15:chartTrackingRefBased/>
  <w15:docId w15:val="{40FAF8F3-376D-47C2-9495-29FD89AFD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61CB"/>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D54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E4D"/>
    <w:rPr>
      <w:color w:val="0000FF"/>
      <w:u w:val="single"/>
    </w:rPr>
  </w:style>
  <w:style w:type="paragraph" w:styleId="ListParagraph">
    <w:name w:val="List Paragraph"/>
    <w:basedOn w:val="Normal"/>
    <w:uiPriority w:val="34"/>
    <w:qFormat/>
    <w:rsid w:val="00AA73F6"/>
    <w:pPr>
      <w:ind w:left="720"/>
      <w:contextualSpacing/>
    </w:pPr>
  </w:style>
  <w:style w:type="character" w:customStyle="1" w:styleId="Heading2Char">
    <w:name w:val="Heading 2 Char"/>
    <w:basedOn w:val="DefaultParagraphFont"/>
    <w:link w:val="Heading2"/>
    <w:uiPriority w:val="9"/>
    <w:rsid w:val="006561C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AD544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CC7A0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50F34"/>
    <w:rPr>
      <w:color w:val="605E5C"/>
      <w:shd w:val="clear" w:color="auto" w:fill="E1DFDD"/>
    </w:rPr>
  </w:style>
  <w:style w:type="table" w:styleId="TableGrid">
    <w:name w:val="Table Grid"/>
    <w:basedOn w:val="TableNormal"/>
    <w:uiPriority w:val="39"/>
    <w:rsid w:val="00211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92417"/>
    <w:rPr>
      <w:i/>
      <w:iCs/>
    </w:rPr>
  </w:style>
  <w:style w:type="paragraph" w:styleId="HTMLPreformatted">
    <w:name w:val="HTML Preformatted"/>
    <w:basedOn w:val="Normal"/>
    <w:link w:val="HTMLPreformattedChar"/>
    <w:uiPriority w:val="99"/>
    <w:unhideWhenUsed/>
    <w:rsid w:val="000C09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C0947"/>
    <w:rPr>
      <w:rFonts w:ascii="Courier New" w:eastAsia="Times New Roman" w:hAnsi="Courier New" w:cs="Courier New"/>
      <w:sz w:val="20"/>
      <w:szCs w:val="20"/>
    </w:rPr>
  </w:style>
  <w:style w:type="paragraph" w:styleId="Header">
    <w:name w:val="header"/>
    <w:basedOn w:val="Normal"/>
    <w:link w:val="HeaderChar"/>
    <w:uiPriority w:val="99"/>
    <w:unhideWhenUsed/>
    <w:rsid w:val="00193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F3F"/>
  </w:style>
  <w:style w:type="paragraph" w:styleId="Footer">
    <w:name w:val="footer"/>
    <w:basedOn w:val="Normal"/>
    <w:link w:val="FooterChar"/>
    <w:uiPriority w:val="99"/>
    <w:unhideWhenUsed/>
    <w:rsid w:val="00193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2729">
      <w:bodyDiv w:val="1"/>
      <w:marLeft w:val="0"/>
      <w:marRight w:val="0"/>
      <w:marTop w:val="0"/>
      <w:marBottom w:val="0"/>
      <w:divBdr>
        <w:top w:val="none" w:sz="0" w:space="0" w:color="auto"/>
        <w:left w:val="none" w:sz="0" w:space="0" w:color="auto"/>
        <w:bottom w:val="none" w:sz="0" w:space="0" w:color="auto"/>
        <w:right w:val="none" w:sz="0" w:space="0" w:color="auto"/>
      </w:divBdr>
    </w:div>
    <w:div w:id="160048209">
      <w:bodyDiv w:val="1"/>
      <w:marLeft w:val="0"/>
      <w:marRight w:val="0"/>
      <w:marTop w:val="0"/>
      <w:marBottom w:val="0"/>
      <w:divBdr>
        <w:top w:val="none" w:sz="0" w:space="0" w:color="auto"/>
        <w:left w:val="none" w:sz="0" w:space="0" w:color="auto"/>
        <w:bottom w:val="none" w:sz="0" w:space="0" w:color="auto"/>
        <w:right w:val="none" w:sz="0" w:space="0" w:color="auto"/>
      </w:divBdr>
    </w:div>
    <w:div w:id="341712663">
      <w:bodyDiv w:val="1"/>
      <w:marLeft w:val="0"/>
      <w:marRight w:val="0"/>
      <w:marTop w:val="0"/>
      <w:marBottom w:val="0"/>
      <w:divBdr>
        <w:top w:val="none" w:sz="0" w:space="0" w:color="auto"/>
        <w:left w:val="none" w:sz="0" w:space="0" w:color="auto"/>
        <w:bottom w:val="none" w:sz="0" w:space="0" w:color="auto"/>
        <w:right w:val="none" w:sz="0" w:space="0" w:color="auto"/>
      </w:divBdr>
    </w:div>
    <w:div w:id="430782999">
      <w:bodyDiv w:val="1"/>
      <w:marLeft w:val="0"/>
      <w:marRight w:val="0"/>
      <w:marTop w:val="0"/>
      <w:marBottom w:val="0"/>
      <w:divBdr>
        <w:top w:val="none" w:sz="0" w:space="0" w:color="auto"/>
        <w:left w:val="none" w:sz="0" w:space="0" w:color="auto"/>
        <w:bottom w:val="none" w:sz="0" w:space="0" w:color="auto"/>
        <w:right w:val="none" w:sz="0" w:space="0" w:color="auto"/>
      </w:divBdr>
    </w:div>
    <w:div w:id="624695287">
      <w:bodyDiv w:val="1"/>
      <w:marLeft w:val="0"/>
      <w:marRight w:val="0"/>
      <w:marTop w:val="0"/>
      <w:marBottom w:val="0"/>
      <w:divBdr>
        <w:top w:val="none" w:sz="0" w:space="0" w:color="auto"/>
        <w:left w:val="none" w:sz="0" w:space="0" w:color="auto"/>
        <w:bottom w:val="none" w:sz="0" w:space="0" w:color="auto"/>
        <w:right w:val="none" w:sz="0" w:space="0" w:color="auto"/>
      </w:divBdr>
      <w:divsChild>
        <w:div w:id="1888033024">
          <w:marLeft w:val="0"/>
          <w:marRight w:val="0"/>
          <w:marTop w:val="0"/>
          <w:marBottom w:val="0"/>
          <w:divBdr>
            <w:top w:val="none" w:sz="0" w:space="0" w:color="auto"/>
            <w:left w:val="none" w:sz="0" w:space="0" w:color="auto"/>
            <w:bottom w:val="none" w:sz="0" w:space="0" w:color="auto"/>
            <w:right w:val="none" w:sz="0" w:space="0" w:color="auto"/>
          </w:divBdr>
        </w:div>
      </w:divsChild>
    </w:div>
    <w:div w:id="730663774">
      <w:bodyDiv w:val="1"/>
      <w:marLeft w:val="0"/>
      <w:marRight w:val="0"/>
      <w:marTop w:val="0"/>
      <w:marBottom w:val="0"/>
      <w:divBdr>
        <w:top w:val="none" w:sz="0" w:space="0" w:color="auto"/>
        <w:left w:val="none" w:sz="0" w:space="0" w:color="auto"/>
        <w:bottom w:val="none" w:sz="0" w:space="0" w:color="auto"/>
        <w:right w:val="none" w:sz="0" w:space="0" w:color="auto"/>
      </w:divBdr>
    </w:div>
    <w:div w:id="738023017">
      <w:bodyDiv w:val="1"/>
      <w:marLeft w:val="0"/>
      <w:marRight w:val="0"/>
      <w:marTop w:val="0"/>
      <w:marBottom w:val="0"/>
      <w:divBdr>
        <w:top w:val="none" w:sz="0" w:space="0" w:color="auto"/>
        <w:left w:val="none" w:sz="0" w:space="0" w:color="auto"/>
        <w:bottom w:val="none" w:sz="0" w:space="0" w:color="auto"/>
        <w:right w:val="none" w:sz="0" w:space="0" w:color="auto"/>
      </w:divBdr>
    </w:div>
    <w:div w:id="1001279780">
      <w:bodyDiv w:val="1"/>
      <w:marLeft w:val="0"/>
      <w:marRight w:val="0"/>
      <w:marTop w:val="0"/>
      <w:marBottom w:val="0"/>
      <w:divBdr>
        <w:top w:val="none" w:sz="0" w:space="0" w:color="auto"/>
        <w:left w:val="none" w:sz="0" w:space="0" w:color="auto"/>
        <w:bottom w:val="none" w:sz="0" w:space="0" w:color="auto"/>
        <w:right w:val="none" w:sz="0" w:space="0" w:color="auto"/>
      </w:divBdr>
    </w:div>
    <w:div w:id="1047143974">
      <w:bodyDiv w:val="1"/>
      <w:marLeft w:val="0"/>
      <w:marRight w:val="0"/>
      <w:marTop w:val="0"/>
      <w:marBottom w:val="0"/>
      <w:divBdr>
        <w:top w:val="none" w:sz="0" w:space="0" w:color="auto"/>
        <w:left w:val="none" w:sz="0" w:space="0" w:color="auto"/>
        <w:bottom w:val="none" w:sz="0" w:space="0" w:color="auto"/>
        <w:right w:val="none" w:sz="0" w:space="0" w:color="auto"/>
      </w:divBdr>
    </w:div>
    <w:div w:id="1059785154">
      <w:bodyDiv w:val="1"/>
      <w:marLeft w:val="0"/>
      <w:marRight w:val="0"/>
      <w:marTop w:val="0"/>
      <w:marBottom w:val="0"/>
      <w:divBdr>
        <w:top w:val="none" w:sz="0" w:space="0" w:color="auto"/>
        <w:left w:val="none" w:sz="0" w:space="0" w:color="auto"/>
        <w:bottom w:val="none" w:sz="0" w:space="0" w:color="auto"/>
        <w:right w:val="none" w:sz="0" w:space="0" w:color="auto"/>
      </w:divBdr>
    </w:div>
    <w:div w:id="1324316123">
      <w:bodyDiv w:val="1"/>
      <w:marLeft w:val="0"/>
      <w:marRight w:val="0"/>
      <w:marTop w:val="0"/>
      <w:marBottom w:val="0"/>
      <w:divBdr>
        <w:top w:val="none" w:sz="0" w:space="0" w:color="auto"/>
        <w:left w:val="none" w:sz="0" w:space="0" w:color="auto"/>
        <w:bottom w:val="none" w:sz="0" w:space="0" w:color="auto"/>
        <w:right w:val="none" w:sz="0" w:space="0" w:color="auto"/>
      </w:divBdr>
    </w:div>
    <w:div w:id="1357316883">
      <w:bodyDiv w:val="1"/>
      <w:marLeft w:val="0"/>
      <w:marRight w:val="0"/>
      <w:marTop w:val="0"/>
      <w:marBottom w:val="0"/>
      <w:divBdr>
        <w:top w:val="none" w:sz="0" w:space="0" w:color="auto"/>
        <w:left w:val="none" w:sz="0" w:space="0" w:color="auto"/>
        <w:bottom w:val="none" w:sz="0" w:space="0" w:color="auto"/>
        <w:right w:val="none" w:sz="0" w:space="0" w:color="auto"/>
      </w:divBdr>
    </w:div>
    <w:div w:id="1431008262">
      <w:bodyDiv w:val="1"/>
      <w:marLeft w:val="0"/>
      <w:marRight w:val="0"/>
      <w:marTop w:val="0"/>
      <w:marBottom w:val="0"/>
      <w:divBdr>
        <w:top w:val="none" w:sz="0" w:space="0" w:color="auto"/>
        <w:left w:val="none" w:sz="0" w:space="0" w:color="auto"/>
        <w:bottom w:val="none" w:sz="0" w:space="0" w:color="auto"/>
        <w:right w:val="none" w:sz="0" w:space="0" w:color="auto"/>
      </w:divBdr>
      <w:divsChild>
        <w:div w:id="151915763">
          <w:marLeft w:val="547"/>
          <w:marRight w:val="0"/>
          <w:marTop w:val="0"/>
          <w:marBottom w:val="0"/>
          <w:divBdr>
            <w:top w:val="none" w:sz="0" w:space="0" w:color="auto"/>
            <w:left w:val="none" w:sz="0" w:space="0" w:color="auto"/>
            <w:bottom w:val="none" w:sz="0" w:space="0" w:color="auto"/>
            <w:right w:val="none" w:sz="0" w:space="0" w:color="auto"/>
          </w:divBdr>
        </w:div>
      </w:divsChild>
    </w:div>
    <w:div w:id="1433237339">
      <w:bodyDiv w:val="1"/>
      <w:marLeft w:val="0"/>
      <w:marRight w:val="0"/>
      <w:marTop w:val="0"/>
      <w:marBottom w:val="0"/>
      <w:divBdr>
        <w:top w:val="none" w:sz="0" w:space="0" w:color="auto"/>
        <w:left w:val="none" w:sz="0" w:space="0" w:color="auto"/>
        <w:bottom w:val="none" w:sz="0" w:space="0" w:color="auto"/>
        <w:right w:val="none" w:sz="0" w:space="0" w:color="auto"/>
      </w:divBdr>
    </w:div>
    <w:div w:id="1438015487">
      <w:bodyDiv w:val="1"/>
      <w:marLeft w:val="0"/>
      <w:marRight w:val="0"/>
      <w:marTop w:val="0"/>
      <w:marBottom w:val="0"/>
      <w:divBdr>
        <w:top w:val="none" w:sz="0" w:space="0" w:color="auto"/>
        <w:left w:val="none" w:sz="0" w:space="0" w:color="auto"/>
        <w:bottom w:val="none" w:sz="0" w:space="0" w:color="auto"/>
        <w:right w:val="none" w:sz="0" w:space="0" w:color="auto"/>
      </w:divBdr>
    </w:div>
    <w:div w:id="1491288616">
      <w:bodyDiv w:val="1"/>
      <w:marLeft w:val="0"/>
      <w:marRight w:val="0"/>
      <w:marTop w:val="0"/>
      <w:marBottom w:val="0"/>
      <w:divBdr>
        <w:top w:val="none" w:sz="0" w:space="0" w:color="auto"/>
        <w:left w:val="none" w:sz="0" w:space="0" w:color="auto"/>
        <w:bottom w:val="none" w:sz="0" w:space="0" w:color="auto"/>
        <w:right w:val="none" w:sz="0" w:space="0" w:color="auto"/>
      </w:divBdr>
    </w:div>
    <w:div w:id="1710686600">
      <w:bodyDiv w:val="1"/>
      <w:marLeft w:val="0"/>
      <w:marRight w:val="0"/>
      <w:marTop w:val="0"/>
      <w:marBottom w:val="0"/>
      <w:divBdr>
        <w:top w:val="none" w:sz="0" w:space="0" w:color="auto"/>
        <w:left w:val="none" w:sz="0" w:space="0" w:color="auto"/>
        <w:bottom w:val="none" w:sz="0" w:space="0" w:color="auto"/>
        <w:right w:val="none" w:sz="0" w:space="0" w:color="auto"/>
      </w:divBdr>
    </w:div>
    <w:div w:id="1753238298">
      <w:bodyDiv w:val="1"/>
      <w:marLeft w:val="0"/>
      <w:marRight w:val="0"/>
      <w:marTop w:val="0"/>
      <w:marBottom w:val="0"/>
      <w:divBdr>
        <w:top w:val="none" w:sz="0" w:space="0" w:color="auto"/>
        <w:left w:val="none" w:sz="0" w:space="0" w:color="auto"/>
        <w:bottom w:val="none" w:sz="0" w:space="0" w:color="auto"/>
        <w:right w:val="none" w:sz="0" w:space="0" w:color="auto"/>
      </w:divBdr>
    </w:div>
    <w:div w:id="1776510406">
      <w:bodyDiv w:val="1"/>
      <w:marLeft w:val="0"/>
      <w:marRight w:val="0"/>
      <w:marTop w:val="0"/>
      <w:marBottom w:val="0"/>
      <w:divBdr>
        <w:top w:val="none" w:sz="0" w:space="0" w:color="auto"/>
        <w:left w:val="none" w:sz="0" w:space="0" w:color="auto"/>
        <w:bottom w:val="none" w:sz="0" w:space="0" w:color="auto"/>
        <w:right w:val="none" w:sz="0" w:space="0" w:color="auto"/>
      </w:divBdr>
      <w:divsChild>
        <w:div w:id="2133396387">
          <w:marLeft w:val="547"/>
          <w:marRight w:val="0"/>
          <w:marTop w:val="0"/>
          <w:marBottom w:val="0"/>
          <w:divBdr>
            <w:top w:val="none" w:sz="0" w:space="0" w:color="auto"/>
            <w:left w:val="none" w:sz="0" w:space="0" w:color="auto"/>
            <w:bottom w:val="none" w:sz="0" w:space="0" w:color="auto"/>
            <w:right w:val="none" w:sz="0" w:space="0" w:color="auto"/>
          </w:divBdr>
        </w:div>
      </w:divsChild>
    </w:div>
    <w:div w:id="1992706603">
      <w:bodyDiv w:val="1"/>
      <w:marLeft w:val="0"/>
      <w:marRight w:val="0"/>
      <w:marTop w:val="0"/>
      <w:marBottom w:val="0"/>
      <w:divBdr>
        <w:top w:val="none" w:sz="0" w:space="0" w:color="auto"/>
        <w:left w:val="none" w:sz="0" w:space="0" w:color="auto"/>
        <w:bottom w:val="none" w:sz="0" w:space="0" w:color="auto"/>
        <w:right w:val="none" w:sz="0" w:space="0" w:color="auto"/>
      </w:divBdr>
    </w:div>
    <w:div w:id="1996378577">
      <w:bodyDiv w:val="1"/>
      <w:marLeft w:val="0"/>
      <w:marRight w:val="0"/>
      <w:marTop w:val="0"/>
      <w:marBottom w:val="0"/>
      <w:divBdr>
        <w:top w:val="none" w:sz="0" w:space="0" w:color="auto"/>
        <w:left w:val="none" w:sz="0" w:space="0" w:color="auto"/>
        <w:bottom w:val="none" w:sz="0" w:space="0" w:color="auto"/>
        <w:right w:val="none" w:sz="0" w:space="0" w:color="auto"/>
      </w:divBdr>
    </w:div>
    <w:div w:id="2033796784">
      <w:bodyDiv w:val="1"/>
      <w:marLeft w:val="0"/>
      <w:marRight w:val="0"/>
      <w:marTop w:val="0"/>
      <w:marBottom w:val="0"/>
      <w:divBdr>
        <w:top w:val="none" w:sz="0" w:space="0" w:color="auto"/>
        <w:left w:val="none" w:sz="0" w:space="0" w:color="auto"/>
        <w:bottom w:val="none" w:sz="0" w:space="0" w:color="auto"/>
        <w:right w:val="none" w:sz="0" w:space="0" w:color="auto"/>
      </w:divBdr>
    </w:div>
    <w:div w:id="2064671833">
      <w:bodyDiv w:val="1"/>
      <w:marLeft w:val="0"/>
      <w:marRight w:val="0"/>
      <w:marTop w:val="0"/>
      <w:marBottom w:val="0"/>
      <w:divBdr>
        <w:top w:val="none" w:sz="0" w:space="0" w:color="auto"/>
        <w:left w:val="none" w:sz="0" w:space="0" w:color="auto"/>
        <w:bottom w:val="none" w:sz="0" w:space="0" w:color="auto"/>
        <w:right w:val="none" w:sz="0" w:space="0" w:color="auto"/>
      </w:divBdr>
    </w:div>
    <w:div w:id="211728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figure-eight.com/data-for-everyon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igure-eight.com/data-for-everyone/" TargetMode="Externa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uccess.figure-eight.com/hc/en-us/articles/211573026-How-to-Create-Test-Questions-from-High-Confidence-Row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yperlink" Target="https://success.figure-eight.com/hc/en-us/articles/202702975-Guide-To-Test-Question-Settings-Quality-Control-" TargetMode="Externa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http://creativecommons.org/licenses/by/4.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255701DD-190C-4807-8C49-23DB2C24B451}">
      <dgm:prSet phldrT="[Text]"/>
      <dgm:spPr/>
      <dgm:t>
        <a:bodyPr/>
        <a:lstStyle/>
        <a:p>
          <a:r>
            <a:rPr lang="en-US" b="1">
              <a:latin typeface="Times New Roman" panose="02020603050405020304" pitchFamily="18" charset="0"/>
              <a:cs typeface="Times New Roman" panose="02020603050405020304" pitchFamily="18" charset="0"/>
            </a:rPr>
            <a:t>Data Collection</a:t>
          </a:r>
        </a:p>
      </dgm:t>
    </dgm:pt>
    <dgm:pt modelId="{217D6156-F42F-4ED4-91D9-62415E09DC5D}" type="parTrans" cxnId="{CDE8BB8B-4CF0-4D78-9500-1043FFF07C93}">
      <dgm:prSet/>
      <dgm:spPr/>
      <dgm:t>
        <a:bodyPr/>
        <a:lstStyle/>
        <a:p>
          <a:endParaRPr lang="en-US"/>
        </a:p>
      </dgm:t>
    </dgm:pt>
    <dgm:pt modelId="{4C1C00DC-DC86-4B37-AAFE-ACE5E40FE3EE}" type="sibTrans" cxnId="{CDE8BB8B-4CF0-4D78-9500-1043FFF07C93}">
      <dgm:prSet/>
      <dgm:spPr/>
      <dgm:t>
        <a:bodyPr/>
        <a:lstStyle/>
        <a:p>
          <a:endParaRPr lang="en-US"/>
        </a:p>
      </dgm:t>
    </dgm:pt>
    <dgm:pt modelId="{11D69242-F13E-4AC9-BB97-62DBF16A882E}">
      <dgm:prSet phldrT="[Text]"/>
      <dgm:spPr/>
      <dgm:t>
        <a:bodyPr/>
        <a:lstStyle/>
        <a:p>
          <a:r>
            <a:rPr lang="en-US" b="1">
              <a:latin typeface="Times New Roman" panose="02020603050405020304" pitchFamily="18" charset="0"/>
              <a:cs typeface="Times New Roman" panose="02020603050405020304" pitchFamily="18" charset="0"/>
            </a:rPr>
            <a:t>Data Exploration</a:t>
          </a:r>
        </a:p>
      </dgm:t>
    </dgm:pt>
    <dgm:pt modelId="{E5212824-C409-48BB-842A-534ABCC6DB27}" type="sibTrans" cxnId="{003D6E91-666E-41BF-94F7-E18F057A9401}">
      <dgm:prSet/>
      <dgm:spPr/>
      <dgm:t>
        <a:bodyPr/>
        <a:lstStyle/>
        <a:p>
          <a:endParaRPr lang="en-US"/>
        </a:p>
      </dgm:t>
    </dgm:pt>
    <dgm:pt modelId="{5DAB1BBD-E78B-403B-8AAC-149D0A17B490}" type="parTrans" cxnId="{003D6E91-666E-41BF-94F7-E18F057A9401}">
      <dgm:prSet/>
      <dgm:spPr/>
      <dgm:t>
        <a:bodyPr/>
        <a:lstStyle/>
        <a:p>
          <a:endParaRPr lang="en-US"/>
        </a:p>
      </dgm:t>
    </dgm:pt>
    <dgm:pt modelId="{3F4DA455-5E91-48E4-BB23-EBB3C8425F6F}">
      <dgm:prSet/>
      <dgm:spPr/>
      <dgm:t>
        <a:bodyPr/>
        <a:lstStyle/>
        <a:p>
          <a:r>
            <a:rPr lang="en-US" b="1">
              <a:latin typeface="Times New Roman" panose="02020603050405020304" pitchFamily="18" charset="0"/>
              <a:cs typeface="Times New Roman" panose="02020603050405020304" pitchFamily="18" charset="0"/>
            </a:rPr>
            <a:t>Summary and Conclusion</a:t>
          </a:r>
        </a:p>
      </dgm:t>
    </dgm:pt>
    <dgm:pt modelId="{F0F52B71-F6A1-4CCA-BAF7-152741D8F3D8}" type="sibTrans" cxnId="{21D94889-2690-45B2-BA0F-98AFF7CDA793}">
      <dgm:prSet/>
      <dgm:spPr/>
      <dgm:t>
        <a:bodyPr/>
        <a:lstStyle/>
        <a:p>
          <a:endParaRPr lang="en-US"/>
        </a:p>
      </dgm:t>
    </dgm:pt>
    <dgm:pt modelId="{E7E73ECE-F6A6-43E3-86B2-8E721E009B93}" type="parTrans" cxnId="{21D94889-2690-45B2-BA0F-98AFF7CDA793}">
      <dgm:prSet/>
      <dgm:spPr/>
      <dgm:t>
        <a:bodyPr/>
        <a:lstStyle/>
        <a:p>
          <a:endParaRPr lang="en-US"/>
        </a:p>
      </dgm:t>
    </dgm:pt>
    <dgm:pt modelId="{C65880DF-E9E6-4A25-BB7B-1A3A72006CAE}">
      <dgm:prSet/>
      <dgm:spPr/>
      <dgm:t>
        <a:bodyPr/>
        <a:lstStyle/>
        <a:p>
          <a:r>
            <a:rPr lang="en-US" b="1">
              <a:latin typeface="Times New Roman" panose="02020603050405020304" pitchFamily="18" charset="0"/>
              <a:cs typeface="Times New Roman" panose="02020603050405020304" pitchFamily="18" charset="0"/>
            </a:rPr>
            <a:t>Build Models</a:t>
          </a:r>
        </a:p>
      </dgm:t>
    </dgm:pt>
    <dgm:pt modelId="{DEEB75F7-D03A-4D43-BD85-B0ABA359128A}" type="sibTrans" cxnId="{642C53D6-B9E1-42F2-9AC0-D7254C7B61CA}">
      <dgm:prSet/>
      <dgm:spPr/>
      <dgm:t>
        <a:bodyPr/>
        <a:lstStyle/>
        <a:p>
          <a:endParaRPr lang="en-US"/>
        </a:p>
      </dgm:t>
    </dgm:pt>
    <dgm:pt modelId="{6FF5DE1D-CA34-4898-AE74-FEC8FCAA78C5}" type="parTrans" cxnId="{642C53D6-B9E1-42F2-9AC0-D7254C7B61CA}">
      <dgm:prSet/>
      <dgm:spPr/>
      <dgm:t>
        <a:bodyPr/>
        <a:lstStyle/>
        <a:p>
          <a:endParaRPr lang="en-US"/>
        </a:p>
      </dgm:t>
    </dgm:pt>
    <dgm:pt modelId="{FB8A2BD4-06E9-4601-A365-CB61697B617F}">
      <dgm:prSet/>
      <dgm:spPr/>
      <dgm:t>
        <a:bodyPr/>
        <a:lstStyle/>
        <a:p>
          <a:r>
            <a:rPr lang="en-US" b="1">
              <a:latin typeface="Times New Roman" panose="02020603050405020304" pitchFamily="18" charset="0"/>
              <a:cs typeface="Times New Roman" panose="02020603050405020304" pitchFamily="18" charset="0"/>
            </a:rPr>
            <a:t>Feature Selection</a:t>
          </a:r>
          <a:endParaRPr lang="en-US"/>
        </a:p>
      </dgm:t>
    </dgm:pt>
    <dgm:pt modelId="{BFE94AA1-325C-4600-BB5A-DD0457B0A466}" type="sibTrans" cxnId="{9DDA9F11-704F-4596-861F-B703C6AD502B}">
      <dgm:prSet/>
      <dgm:spPr/>
      <dgm:t>
        <a:bodyPr/>
        <a:lstStyle/>
        <a:p>
          <a:endParaRPr lang="en-US"/>
        </a:p>
      </dgm:t>
    </dgm:pt>
    <dgm:pt modelId="{DB08C0A1-2915-4BC0-901B-1C35A3C452BB}" type="parTrans" cxnId="{9DDA9F11-704F-4596-861F-B703C6AD502B}">
      <dgm:prSet/>
      <dgm:spPr/>
      <dgm:t>
        <a:bodyPr/>
        <a:lstStyle/>
        <a:p>
          <a:endParaRPr lang="en-US"/>
        </a:p>
      </dgm:t>
    </dgm:pt>
    <dgm:pt modelId="{03FB40C2-4D41-4C71-8B93-C8D17C430D6F}" type="pres">
      <dgm:prSet presAssocID="{9F8873B5-0A23-4B7F-AD20-589AF1D0E1D0}" presName="rootnode" presStyleCnt="0">
        <dgm:presLayoutVars>
          <dgm:chMax/>
          <dgm:chPref/>
          <dgm:dir/>
          <dgm:animLvl val="lvl"/>
        </dgm:presLayoutVars>
      </dgm:prSet>
      <dgm:spPr/>
    </dgm:pt>
    <dgm:pt modelId="{22A98AC7-8FFC-42CA-8402-4ED9D8C861CF}" type="pres">
      <dgm:prSet presAssocID="{255701DD-190C-4807-8C49-23DB2C24B451}" presName="composite" presStyleCnt="0"/>
      <dgm:spPr/>
    </dgm:pt>
    <dgm:pt modelId="{8CA56804-B6DA-43F0-A672-6C77C6D57DCF}" type="pres">
      <dgm:prSet presAssocID="{255701DD-190C-4807-8C49-23DB2C24B451}" presName="bentUpArrow1" presStyleLbl="alignImgPlace1" presStyleIdx="0" presStyleCnt="4"/>
      <dgm:spPr/>
    </dgm:pt>
    <dgm:pt modelId="{D3F875C7-8AA1-4902-AD46-EED740B1AA12}" type="pres">
      <dgm:prSet presAssocID="{255701DD-190C-4807-8C49-23DB2C24B451}" presName="ParentText" presStyleLbl="node1" presStyleIdx="0" presStyleCnt="5" custScaleY="90909">
        <dgm:presLayoutVars>
          <dgm:chMax val="1"/>
          <dgm:chPref val="1"/>
          <dgm:bulletEnabled val="1"/>
        </dgm:presLayoutVars>
      </dgm:prSet>
      <dgm:spPr/>
    </dgm:pt>
    <dgm:pt modelId="{937ECD73-E654-4A2D-B8D1-5AE950EF6D6E}" type="pres">
      <dgm:prSet presAssocID="{255701DD-190C-4807-8C49-23DB2C24B451}" presName="ChildText" presStyleLbl="revTx" presStyleIdx="0" presStyleCnt="4">
        <dgm:presLayoutVars>
          <dgm:chMax val="0"/>
          <dgm:chPref val="0"/>
          <dgm:bulletEnabled val="1"/>
        </dgm:presLayoutVars>
      </dgm:prSet>
      <dgm:spPr/>
    </dgm:pt>
    <dgm:pt modelId="{3FD97A50-2FEB-48B9-A369-CAC90BE64381}" type="pres">
      <dgm:prSet presAssocID="{4C1C00DC-DC86-4B37-AAFE-ACE5E40FE3EE}" presName="sibTrans" presStyleCnt="0"/>
      <dgm:spPr/>
    </dgm:pt>
    <dgm:pt modelId="{0742305C-A82F-4031-9BB1-7FFB67BC89E1}" type="pres">
      <dgm:prSet presAssocID="{11D69242-F13E-4AC9-BB97-62DBF16A882E}" presName="composite" presStyleCnt="0"/>
      <dgm:spPr/>
    </dgm:pt>
    <dgm:pt modelId="{D19402A1-A1EF-4CAB-A3F2-FBEEA5705BEB}" type="pres">
      <dgm:prSet presAssocID="{11D69242-F13E-4AC9-BB97-62DBF16A882E}" presName="bentUpArrow1" presStyleLbl="alignImgPlace1" presStyleIdx="1" presStyleCnt="4"/>
      <dgm:spPr/>
    </dgm:pt>
    <dgm:pt modelId="{AFF02091-28F7-4E5C-A73E-123FE33E5C78}" type="pres">
      <dgm:prSet presAssocID="{11D69242-F13E-4AC9-BB97-62DBF16A882E}" presName="ParentText" presStyleLbl="node1" presStyleIdx="1" presStyleCnt="5">
        <dgm:presLayoutVars>
          <dgm:chMax val="1"/>
          <dgm:chPref val="1"/>
          <dgm:bulletEnabled val="1"/>
        </dgm:presLayoutVars>
      </dgm:prSet>
      <dgm:spPr/>
    </dgm:pt>
    <dgm:pt modelId="{C77CCF29-B027-46B9-BB6C-F3C915F5642F}" type="pres">
      <dgm:prSet presAssocID="{11D69242-F13E-4AC9-BB97-62DBF16A882E}" presName="ChildText" presStyleLbl="revTx" presStyleIdx="1" presStyleCnt="4">
        <dgm:presLayoutVars>
          <dgm:chMax val="0"/>
          <dgm:chPref val="0"/>
          <dgm:bulletEnabled val="1"/>
        </dgm:presLayoutVars>
      </dgm:prSet>
      <dgm:spPr/>
    </dgm:pt>
    <dgm:pt modelId="{A1F5AB6C-2970-4516-912A-CE5A15AA0D12}" type="pres">
      <dgm:prSet presAssocID="{E5212824-C409-48BB-842A-534ABCC6DB27}" presName="sibTrans" presStyleCnt="0"/>
      <dgm:spPr/>
    </dgm:pt>
    <dgm:pt modelId="{7BFD1C2D-632E-48EF-992D-58CA85C0ACC5}" type="pres">
      <dgm:prSet presAssocID="{FB8A2BD4-06E9-4601-A365-CB61697B617F}" presName="composite" presStyleCnt="0"/>
      <dgm:spPr/>
    </dgm:pt>
    <dgm:pt modelId="{CFCA29A9-3ADC-43DB-B141-849CF2E992B3}" type="pres">
      <dgm:prSet presAssocID="{FB8A2BD4-06E9-4601-A365-CB61697B617F}" presName="bentUpArrow1" presStyleLbl="alignImgPlace1" presStyleIdx="2" presStyleCnt="4"/>
      <dgm:spPr/>
    </dgm:pt>
    <dgm:pt modelId="{6974623A-D22C-4C41-A732-5827EC5C858A}" type="pres">
      <dgm:prSet presAssocID="{FB8A2BD4-06E9-4601-A365-CB61697B617F}" presName="ParentText" presStyleLbl="node1" presStyleIdx="2" presStyleCnt="5">
        <dgm:presLayoutVars>
          <dgm:chMax val="1"/>
          <dgm:chPref val="1"/>
          <dgm:bulletEnabled val="1"/>
        </dgm:presLayoutVars>
      </dgm:prSet>
      <dgm:spPr/>
    </dgm:pt>
    <dgm:pt modelId="{0C98D373-A26E-4A8B-8F6D-79858C4D7152}" type="pres">
      <dgm:prSet presAssocID="{FB8A2BD4-06E9-4601-A365-CB61697B617F}" presName="ChildText" presStyleLbl="revTx" presStyleIdx="2" presStyleCnt="4">
        <dgm:presLayoutVars>
          <dgm:chMax val="0"/>
          <dgm:chPref val="0"/>
          <dgm:bulletEnabled val="1"/>
        </dgm:presLayoutVars>
      </dgm:prSet>
      <dgm:spPr/>
    </dgm:pt>
    <dgm:pt modelId="{ABB83396-AC95-4951-B861-A3305E0013DB}" type="pres">
      <dgm:prSet presAssocID="{BFE94AA1-325C-4600-BB5A-DD0457B0A466}" presName="sibTrans" presStyleCnt="0"/>
      <dgm:spPr/>
    </dgm:pt>
    <dgm:pt modelId="{D106F078-169A-4FE3-913C-7D1CF89D33E9}" type="pres">
      <dgm:prSet presAssocID="{C65880DF-E9E6-4A25-BB7B-1A3A72006CAE}" presName="composite" presStyleCnt="0"/>
      <dgm:spPr/>
    </dgm:pt>
    <dgm:pt modelId="{F562B145-2B26-4C7F-9AD0-1F4646CD7BAB}" type="pres">
      <dgm:prSet presAssocID="{C65880DF-E9E6-4A25-BB7B-1A3A72006CAE}" presName="bentUpArrow1" presStyleLbl="alignImgPlace1" presStyleIdx="3" presStyleCnt="4"/>
      <dgm:spPr/>
    </dgm:pt>
    <dgm:pt modelId="{2FD28367-58F4-44A8-84EC-E60C4090087B}" type="pres">
      <dgm:prSet presAssocID="{C65880DF-E9E6-4A25-BB7B-1A3A72006CAE}" presName="ParentText" presStyleLbl="node1" presStyleIdx="3" presStyleCnt="5">
        <dgm:presLayoutVars>
          <dgm:chMax val="1"/>
          <dgm:chPref val="1"/>
          <dgm:bulletEnabled val="1"/>
        </dgm:presLayoutVars>
      </dgm:prSet>
      <dgm:spPr/>
    </dgm:pt>
    <dgm:pt modelId="{FBD77733-989B-4E2B-A4DC-808929B9FFEE}" type="pres">
      <dgm:prSet presAssocID="{C65880DF-E9E6-4A25-BB7B-1A3A72006CAE}" presName="ChildText" presStyleLbl="revTx" presStyleIdx="3" presStyleCnt="4">
        <dgm:presLayoutVars>
          <dgm:chMax val="0"/>
          <dgm:chPref val="0"/>
          <dgm:bulletEnabled val="1"/>
        </dgm:presLayoutVars>
      </dgm:prSet>
      <dgm:spPr/>
    </dgm:pt>
    <dgm:pt modelId="{2B84A5E8-CF93-4EDA-AF77-DECB37661A55}" type="pres">
      <dgm:prSet presAssocID="{DEEB75F7-D03A-4D43-BD85-B0ABA359128A}" presName="sibTrans" presStyleCnt="0"/>
      <dgm:spPr/>
    </dgm:pt>
    <dgm:pt modelId="{1C6E3184-48D0-426E-8DBA-45082A1482C1}" type="pres">
      <dgm:prSet presAssocID="{3F4DA455-5E91-48E4-BB23-EBB3C8425F6F}" presName="composite" presStyleCnt="0"/>
      <dgm:spPr/>
    </dgm:pt>
    <dgm:pt modelId="{211E78BC-26DF-4421-A27E-A80E6A309606}" type="pres">
      <dgm:prSet presAssocID="{3F4DA455-5E91-48E4-BB23-EBB3C8425F6F}" presName="ParentText" presStyleLbl="node1" presStyleIdx="4" presStyleCnt="5">
        <dgm:presLayoutVars>
          <dgm:chMax val="1"/>
          <dgm:chPref val="1"/>
          <dgm:bulletEnabled val="1"/>
        </dgm:presLayoutVars>
      </dgm:prSet>
      <dgm:spPr/>
    </dgm:pt>
  </dgm:ptLst>
  <dgm:cxnLst>
    <dgm:cxn modelId="{9DDA9F11-704F-4596-861F-B703C6AD502B}" srcId="{9F8873B5-0A23-4B7F-AD20-589AF1D0E1D0}" destId="{FB8A2BD4-06E9-4601-A365-CB61697B617F}" srcOrd="2" destOrd="0" parTransId="{DB08C0A1-2915-4BC0-901B-1C35A3C452BB}" sibTransId="{BFE94AA1-325C-4600-BB5A-DD0457B0A466}"/>
    <dgm:cxn modelId="{D13E6162-7FF1-4317-ADDE-F2BC63209609}" type="presOf" srcId="{255701DD-190C-4807-8C49-23DB2C24B451}" destId="{D3F875C7-8AA1-4902-AD46-EED740B1AA12}" srcOrd="0" destOrd="0" presId="urn:microsoft.com/office/officeart/2005/8/layout/StepDownProcess"/>
    <dgm:cxn modelId="{21D94889-2690-45B2-BA0F-98AFF7CDA793}" srcId="{9F8873B5-0A23-4B7F-AD20-589AF1D0E1D0}" destId="{3F4DA455-5E91-48E4-BB23-EBB3C8425F6F}" srcOrd="4" destOrd="0" parTransId="{E7E73ECE-F6A6-43E3-86B2-8E721E009B93}" sibTransId="{F0F52B71-F6A1-4CCA-BAF7-152741D8F3D8}"/>
    <dgm:cxn modelId="{CDE8BB8B-4CF0-4D78-9500-1043FFF07C93}" srcId="{9F8873B5-0A23-4B7F-AD20-589AF1D0E1D0}" destId="{255701DD-190C-4807-8C49-23DB2C24B451}" srcOrd="0" destOrd="0" parTransId="{217D6156-F42F-4ED4-91D9-62415E09DC5D}" sibTransId="{4C1C00DC-DC86-4B37-AAFE-ACE5E40FE3EE}"/>
    <dgm:cxn modelId="{003D6E91-666E-41BF-94F7-E18F057A9401}" srcId="{9F8873B5-0A23-4B7F-AD20-589AF1D0E1D0}" destId="{11D69242-F13E-4AC9-BB97-62DBF16A882E}" srcOrd="1" destOrd="0" parTransId="{5DAB1BBD-E78B-403B-8AAC-149D0A17B490}" sibTransId="{E5212824-C409-48BB-842A-534ABCC6DB27}"/>
    <dgm:cxn modelId="{DF05719F-01FE-4759-BA6F-2D0301192701}" type="presOf" srcId="{C65880DF-E9E6-4A25-BB7B-1A3A72006CAE}" destId="{2FD28367-58F4-44A8-84EC-E60C4090087B}" srcOrd="0" destOrd="0" presId="urn:microsoft.com/office/officeart/2005/8/layout/StepDownProcess"/>
    <dgm:cxn modelId="{48E171AB-7B7D-45E9-A1D7-2C49637135CD}" type="presOf" srcId="{9F8873B5-0A23-4B7F-AD20-589AF1D0E1D0}" destId="{03FB40C2-4D41-4C71-8B93-C8D17C430D6F}" srcOrd="0" destOrd="0" presId="urn:microsoft.com/office/officeart/2005/8/layout/StepDownProcess"/>
    <dgm:cxn modelId="{642C53D6-B9E1-42F2-9AC0-D7254C7B61CA}" srcId="{9F8873B5-0A23-4B7F-AD20-589AF1D0E1D0}" destId="{C65880DF-E9E6-4A25-BB7B-1A3A72006CAE}" srcOrd="3" destOrd="0" parTransId="{6FF5DE1D-CA34-4898-AE74-FEC8FCAA78C5}" sibTransId="{DEEB75F7-D03A-4D43-BD85-B0ABA359128A}"/>
    <dgm:cxn modelId="{FC9998F5-471C-451B-A867-68A18A27F44A}" type="presOf" srcId="{3F4DA455-5E91-48E4-BB23-EBB3C8425F6F}" destId="{211E78BC-26DF-4421-A27E-A80E6A309606}" srcOrd="0" destOrd="0" presId="urn:microsoft.com/office/officeart/2005/8/layout/StepDownProcess"/>
    <dgm:cxn modelId="{0325AFF5-CC04-4A97-BE3A-69F893A4040F}" type="presOf" srcId="{FB8A2BD4-06E9-4601-A365-CB61697B617F}" destId="{6974623A-D22C-4C41-A732-5827EC5C858A}" srcOrd="0" destOrd="0" presId="urn:microsoft.com/office/officeart/2005/8/layout/StepDownProcess"/>
    <dgm:cxn modelId="{D5896AFF-C879-4455-8567-41EB0F939463}" type="presOf" srcId="{11D69242-F13E-4AC9-BB97-62DBF16A882E}" destId="{AFF02091-28F7-4E5C-A73E-123FE33E5C78}" srcOrd="0" destOrd="0" presId="urn:microsoft.com/office/officeart/2005/8/layout/StepDownProcess"/>
    <dgm:cxn modelId="{CC9E0C70-B9EB-49C3-B59A-A4F3059FE4C3}" type="presParOf" srcId="{03FB40C2-4D41-4C71-8B93-C8D17C430D6F}" destId="{22A98AC7-8FFC-42CA-8402-4ED9D8C861CF}" srcOrd="0" destOrd="0" presId="urn:microsoft.com/office/officeart/2005/8/layout/StepDownProcess"/>
    <dgm:cxn modelId="{D04705D1-7DDB-4889-96A8-21B5ABC9B703}" type="presParOf" srcId="{22A98AC7-8FFC-42CA-8402-4ED9D8C861CF}" destId="{8CA56804-B6DA-43F0-A672-6C77C6D57DCF}" srcOrd="0" destOrd="0" presId="urn:microsoft.com/office/officeart/2005/8/layout/StepDownProcess"/>
    <dgm:cxn modelId="{113FC2AA-0A3C-4166-A7D4-CFA4BB7164D6}" type="presParOf" srcId="{22A98AC7-8FFC-42CA-8402-4ED9D8C861CF}" destId="{D3F875C7-8AA1-4902-AD46-EED740B1AA12}" srcOrd="1" destOrd="0" presId="urn:microsoft.com/office/officeart/2005/8/layout/StepDownProcess"/>
    <dgm:cxn modelId="{47D29977-CF6A-4123-896B-F2860A89C7CB}" type="presParOf" srcId="{22A98AC7-8FFC-42CA-8402-4ED9D8C861CF}" destId="{937ECD73-E654-4A2D-B8D1-5AE950EF6D6E}" srcOrd="2" destOrd="0" presId="urn:microsoft.com/office/officeart/2005/8/layout/StepDownProcess"/>
    <dgm:cxn modelId="{EF10A9E3-93DC-4E65-8AE1-B4BF0777FC65}" type="presParOf" srcId="{03FB40C2-4D41-4C71-8B93-C8D17C430D6F}" destId="{3FD97A50-2FEB-48B9-A369-CAC90BE64381}" srcOrd="1" destOrd="0" presId="urn:microsoft.com/office/officeart/2005/8/layout/StepDownProcess"/>
    <dgm:cxn modelId="{98C60932-9E19-4FAD-BE06-4803E68BFA8B}" type="presParOf" srcId="{03FB40C2-4D41-4C71-8B93-C8D17C430D6F}" destId="{0742305C-A82F-4031-9BB1-7FFB67BC89E1}" srcOrd="2" destOrd="0" presId="urn:microsoft.com/office/officeart/2005/8/layout/StepDownProcess"/>
    <dgm:cxn modelId="{44BB0A0A-9786-4E61-A66B-443D253CD524}" type="presParOf" srcId="{0742305C-A82F-4031-9BB1-7FFB67BC89E1}" destId="{D19402A1-A1EF-4CAB-A3F2-FBEEA5705BEB}" srcOrd="0" destOrd="0" presId="urn:microsoft.com/office/officeart/2005/8/layout/StepDownProcess"/>
    <dgm:cxn modelId="{9419ABDF-E6F4-4113-9F59-067E48D07E72}" type="presParOf" srcId="{0742305C-A82F-4031-9BB1-7FFB67BC89E1}" destId="{AFF02091-28F7-4E5C-A73E-123FE33E5C78}" srcOrd="1" destOrd="0" presId="urn:microsoft.com/office/officeart/2005/8/layout/StepDownProcess"/>
    <dgm:cxn modelId="{3D7D4D10-7C9C-4A1A-839A-1508F4531D19}" type="presParOf" srcId="{0742305C-A82F-4031-9BB1-7FFB67BC89E1}" destId="{C77CCF29-B027-46B9-BB6C-F3C915F5642F}" srcOrd="2" destOrd="0" presId="urn:microsoft.com/office/officeart/2005/8/layout/StepDownProcess"/>
    <dgm:cxn modelId="{F3C7A6D6-6FE9-4C43-9619-3758B0D99B6D}" type="presParOf" srcId="{03FB40C2-4D41-4C71-8B93-C8D17C430D6F}" destId="{A1F5AB6C-2970-4516-912A-CE5A15AA0D12}" srcOrd="3" destOrd="0" presId="urn:microsoft.com/office/officeart/2005/8/layout/StepDownProcess"/>
    <dgm:cxn modelId="{5AB2021D-F946-4D6B-AF59-5AA09AA5EB7A}" type="presParOf" srcId="{03FB40C2-4D41-4C71-8B93-C8D17C430D6F}" destId="{7BFD1C2D-632E-48EF-992D-58CA85C0ACC5}" srcOrd="4" destOrd="0" presId="urn:microsoft.com/office/officeart/2005/8/layout/StepDownProcess"/>
    <dgm:cxn modelId="{35C4072A-CC0A-463C-937E-B7B6FBFEFA8C}" type="presParOf" srcId="{7BFD1C2D-632E-48EF-992D-58CA85C0ACC5}" destId="{CFCA29A9-3ADC-43DB-B141-849CF2E992B3}" srcOrd="0" destOrd="0" presId="urn:microsoft.com/office/officeart/2005/8/layout/StepDownProcess"/>
    <dgm:cxn modelId="{1974A370-E334-4473-83C9-48304DA1F0DD}" type="presParOf" srcId="{7BFD1C2D-632E-48EF-992D-58CA85C0ACC5}" destId="{6974623A-D22C-4C41-A732-5827EC5C858A}" srcOrd="1" destOrd="0" presId="urn:microsoft.com/office/officeart/2005/8/layout/StepDownProcess"/>
    <dgm:cxn modelId="{88953A07-29CE-4CBA-A1FB-E002EB8FD7EC}" type="presParOf" srcId="{7BFD1C2D-632E-48EF-992D-58CA85C0ACC5}" destId="{0C98D373-A26E-4A8B-8F6D-79858C4D7152}" srcOrd="2" destOrd="0" presId="urn:microsoft.com/office/officeart/2005/8/layout/StepDownProcess"/>
    <dgm:cxn modelId="{D95592F7-8257-4141-8594-382C1FA7313D}" type="presParOf" srcId="{03FB40C2-4D41-4C71-8B93-C8D17C430D6F}" destId="{ABB83396-AC95-4951-B861-A3305E0013DB}" srcOrd="5" destOrd="0" presId="urn:microsoft.com/office/officeart/2005/8/layout/StepDownProcess"/>
    <dgm:cxn modelId="{E797460F-81ED-48DA-88D2-4775CB30718B}" type="presParOf" srcId="{03FB40C2-4D41-4C71-8B93-C8D17C430D6F}" destId="{D106F078-169A-4FE3-913C-7D1CF89D33E9}" srcOrd="6" destOrd="0" presId="urn:microsoft.com/office/officeart/2005/8/layout/StepDownProcess"/>
    <dgm:cxn modelId="{302BA76A-1F76-4A30-B457-21602A41D26F}" type="presParOf" srcId="{D106F078-169A-4FE3-913C-7D1CF89D33E9}" destId="{F562B145-2B26-4C7F-9AD0-1F4646CD7BAB}" srcOrd="0" destOrd="0" presId="urn:microsoft.com/office/officeart/2005/8/layout/StepDownProcess"/>
    <dgm:cxn modelId="{3C99D4EA-358A-4241-BBD9-8DD4C30150BC}" type="presParOf" srcId="{D106F078-169A-4FE3-913C-7D1CF89D33E9}" destId="{2FD28367-58F4-44A8-84EC-E60C4090087B}" srcOrd="1" destOrd="0" presId="urn:microsoft.com/office/officeart/2005/8/layout/StepDownProcess"/>
    <dgm:cxn modelId="{20B1CD19-0DCD-46D8-8FC4-2D1536A1ACC1}" type="presParOf" srcId="{D106F078-169A-4FE3-913C-7D1CF89D33E9}" destId="{FBD77733-989B-4E2B-A4DC-808929B9FFEE}" srcOrd="2" destOrd="0" presId="urn:microsoft.com/office/officeart/2005/8/layout/StepDownProcess"/>
    <dgm:cxn modelId="{ECCB7753-FC92-4004-93F6-EB849BFDCBC4}" type="presParOf" srcId="{03FB40C2-4D41-4C71-8B93-C8D17C430D6F}" destId="{2B84A5E8-CF93-4EDA-AF77-DECB37661A55}" srcOrd="7" destOrd="0" presId="urn:microsoft.com/office/officeart/2005/8/layout/StepDownProcess"/>
    <dgm:cxn modelId="{FD743700-85B3-41A4-83D1-BE6086B09DF3}" type="presParOf" srcId="{03FB40C2-4D41-4C71-8B93-C8D17C430D6F}" destId="{1C6E3184-48D0-426E-8DBA-45082A1482C1}" srcOrd="8" destOrd="0" presId="urn:microsoft.com/office/officeart/2005/8/layout/StepDownProcess"/>
    <dgm:cxn modelId="{737F33F6-F136-42F9-8137-3EA6C3E1ED6C}" type="presParOf" srcId="{1C6E3184-48D0-426E-8DBA-45082A1482C1}" destId="{211E78BC-26DF-4421-A27E-A80E6A309606}" srcOrd="0"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A56804-B6DA-43F0-A672-6C77C6D57DCF}">
      <dsp:nvSpPr>
        <dsp:cNvPr id="0" name=""/>
        <dsp:cNvSpPr/>
      </dsp:nvSpPr>
      <dsp:spPr>
        <a:xfrm rot="5400000">
          <a:off x="1278597" y="550984"/>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F875C7-8AA1-4902-AD46-EED740B1AA12}">
      <dsp:nvSpPr>
        <dsp:cNvPr id="0" name=""/>
        <dsp:cNvSpPr/>
      </dsp:nvSpPr>
      <dsp:spPr>
        <a:xfrm>
          <a:off x="1145412" y="20657"/>
          <a:ext cx="846250" cy="53849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Collection</a:t>
          </a:r>
        </a:p>
      </dsp:txBody>
      <dsp:txXfrm>
        <a:off x="1171704" y="46949"/>
        <a:ext cx="793666" cy="485913"/>
      </dsp:txXfrm>
    </dsp:sp>
    <dsp:sp modelId="{937ECD73-E654-4A2D-B8D1-5AE950EF6D6E}">
      <dsp:nvSpPr>
        <dsp:cNvPr id="0" name=""/>
        <dsp:cNvSpPr/>
      </dsp:nvSpPr>
      <dsp:spPr>
        <a:xfrm>
          <a:off x="1991662" y="50226"/>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D19402A1-A1EF-4CAB-A3F2-FBEEA5705BEB}">
      <dsp:nvSpPr>
        <dsp:cNvPr id="0" name=""/>
        <dsp:cNvSpPr/>
      </dsp:nvSpPr>
      <dsp:spPr>
        <a:xfrm rot="5400000">
          <a:off x="1980228" y="1216386"/>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FF02091-28F7-4E5C-A73E-123FE33E5C78}">
      <dsp:nvSpPr>
        <dsp:cNvPr id="0" name=""/>
        <dsp:cNvSpPr/>
      </dsp:nvSpPr>
      <dsp:spPr>
        <a:xfrm>
          <a:off x="1847043" y="659134"/>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Exploration</a:t>
          </a:r>
        </a:p>
      </dsp:txBody>
      <dsp:txXfrm>
        <a:off x="1875964" y="688055"/>
        <a:ext cx="788408" cy="534505"/>
      </dsp:txXfrm>
    </dsp:sp>
    <dsp:sp modelId="{C77CCF29-B027-46B9-BB6C-F3C915F5642F}">
      <dsp:nvSpPr>
        <dsp:cNvPr id="0" name=""/>
        <dsp:cNvSpPr/>
      </dsp:nvSpPr>
      <dsp:spPr>
        <a:xfrm>
          <a:off x="2693293" y="715628"/>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CFCA29A9-3ADC-43DB-B141-849CF2E992B3}">
      <dsp:nvSpPr>
        <dsp:cNvPr id="0" name=""/>
        <dsp:cNvSpPr/>
      </dsp:nvSpPr>
      <dsp:spPr>
        <a:xfrm rot="5400000">
          <a:off x="2681859" y="1881788"/>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974623A-D22C-4C41-A732-5827EC5C858A}">
      <dsp:nvSpPr>
        <dsp:cNvPr id="0" name=""/>
        <dsp:cNvSpPr/>
      </dsp:nvSpPr>
      <dsp:spPr>
        <a:xfrm>
          <a:off x="2548674" y="1324536"/>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Feature Selection</a:t>
          </a:r>
          <a:endParaRPr lang="en-US" sz="1000" kern="1200"/>
        </a:p>
      </dsp:txBody>
      <dsp:txXfrm>
        <a:off x="2577595" y="1353457"/>
        <a:ext cx="788408" cy="534505"/>
      </dsp:txXfrm>
    </dsp:sp>
    <dsp:sp modelId="{0C98D373-A26E-4A8B-8F6D-79858C4D7152}">
      <dsp:nvSpPr>
        <dsp:cNvPr id="0" name=""/>
        <dsp:cNvSpPr/>
      </dsp:nvSpPr>
      <dsp:spPr>
        <a:xfrm>
          <a:off x="3394925" y="1381029"/>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F562B145-2B26-4C7F-9AD0-1F4646CD7BAB}">
      <dsp:nvSpPr>
        <dsp:cNvPr id="0" name=""/>
        <dsp:cNvSpPr/>
      </dsp:nvSpPr>
      <dsp:spPr>
        <a:xfrm rot="5400000">
          <a:off x="3383491" y="2547190"/>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D28367-58F4-44A8-84EC-E60C4090087B}">
      <dsp:nvSpPr>
        <dsp:cNvPr id="0" name=""/>
        <dsp:cNvSpPr/>
      </dsp:nvSpPr>
      <dsp:spPr>
        <a:xfrm>
          <a:off x="3250306" y="1989937"/>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Build Models</a:t>
          </a:r>
        </a:p>
      </dsp:txBody>
      <dsp:txXfrm>
        <a:off x="3279227" y="2018858"/>
        <a:ext cx="788408" cy="534505"/>
      </dsp:txXfrm>
    </dsp:sp>
    <dsp:sp modelId="{FBD77733-989B-4E2B-A4DC-808929B9FFEE}">
      <dsp:nvSpPr>
        <dsp:cNvPr id="0" name=""/>
        <dsp:cNvSpPr/>
      </dsp:nvSpPr>
      <dsp:spPr>
        <a:xfrm>
          <a:off x="4096556" y="2046431"/>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211E78BC-26DF-4421-A27E-A80E6A309606}">
      <dsp:nvSpPr>
        <dsp:cNvPr id="0" name=""/>
        <dsp:cNvSpPr/>
      </dsp:nvSpPr>
      <dsp:spPr>
        <a:xfrm>
          <a:off x="3951937" y="2655339"/>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Summary and Conclusion</a:t>
          </a:r>
        </a:p>
      </dsp:txBody>
      <dsp:txXfrm>
        <a:off x="3980858" y="2684260"/>
        <a:ext cx="788408" cy="534505"/>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7</TotalTime>
  <Pages>7</Pages>
  <Words>1968</Words>
  <Characters>1121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Lam, David</cp:lastModifiedBy>
  <cp:revision>305</cp:revision>
  <dcterms:created xsi:type="dcterms:W3CDTF">2020-02-25T01:43:00Z</dcterms:created>
  <dcterms:modified xsi:type="dcterms:W3CDTF">2020-04-20T14:42:00Z</dcterms:modified>
</cp:coreProperties>
</file>